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1CAEC5A" w14:textId="77777777" w:rsidR="005C22CF" w:rsidRDefault="005C22CF" w:rsidP="005C22CF">
      <w:pPr>
        <w:pStyle w:val="FigureTitle"/>
        <w:ind w:left="-720"/>
      </w:pPr>
    </w:p>
    <w:p w14:paraId="30D9FB4F" w14:textId="46181005" w:rsidR="005C22CF" w:rsidRDefault="005C22CF" w:rsidP="00BF5711">
      <w:pPr>
        <w:pStyle w:val="TableTitle"/>
        <w:ind w:left="-180"/>
      </w:pPr>
      <w:bookmarkStart w:id="0" w:name="_Toc240776887"/>
      <w:bookmarkStart w:id="1" w:name="_Toc465517629"/>
      <w:r w:rsidRPr="00C0523B">
        <w:t>Table 3.</w:t>
      </w:r>
      <w:r w:rsidR="005E1C61">
        <w:t>4</w:t>
      </w:r>
      <w:r w:rsidRPr="00C0523B">
        <w:t xml:space="preserve">. </w:t>
      </w:r>
      <w:r w:rsidR="004D4EFC">
        <w:t>Alcohol</w:t>
      </w:r>
      <w:r w:rsidRPr="00C0523B">
        <w:t xml:space="preserve"> </w:t>
      </w:r>
      <w:r w:rsidR="009F7EA8">
        <w:t xml:space="preserve">Sales </w:t>
      </w:r>
      <w:r w:rsidRPr="00C0523B">
        <w:t xml:space="preserve">Compliance Rate and Number of </w:t>
      </w:r>
      <w:r w:rsidR="003A67FE">
        <w:t>Violations</w:t>
      </w:r>
      <w:r w:rsidRPr="00C0523B">
        <w:t xml:space="preserve"> by County</w:t>
      </w:r>
      <w:bookmarkEnd w:id="0"/>
      <w:r>
        <w:t xml:space="preserve"> (20</w:t>
      </w:r>
      <w:r w:rsidR="005123A5">
        <w:t>1</w:t>
      </w:r>
      <w:r w:rsidR="004D4EFC">
        <w:t>8</w:t>
      </w:r>
      <w:r>
        <w:t>)</w:t>
      </w:r>
      <w:r w:rsidR="00C83B99">
        <w:rPr>
          <w:rFonts w:cs="Arial"/>
        </w:rPr>
        <w:t>*</w:t>
      </w:r>
      <w:bookmarkEnd w:id="1"/>
    </w:p>
    <w:tbl>
      <w:tblPr>
        <w:tblW w:w="9778" w:type="dxa"/>
        <w:tblInd w:w="-72" w:type="dxa"/>
        <w:tblLook w:val="04A0" w:firstRow="1" w:lastRow="0" w:firstColumn="1" w:lastColumn="0" w:noHBand="0" w:noVBand="1"/>
      </w:tblPr>
      <w:tblGrid>
        <w:gridCol w:w="1618"/>
        <w:gridCol w:w="1360"/>
        <w:gridCol w:w="1360"/>
        <w:gridCol w:w="1360"/>
        <w:gridCol w:w="1360"/>
        <w:gridCol w:w="1360"/>
        <w:gridCol w:w="1360"/>
      </w:tblGrid>
      <w:tr w:rsidR="00DD192D" w:rsidRPr="00DD192D" w14:paraId="395A883C" w14:textId="77777777" w:rsidTr="00DD192D">
        <w:trPr>
          <w:trHeight w:val="435"/>
        </w:trPr>
        <w:tc>
          <w:tcPr>
            <w:tcW w:w="16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8AF0556" w14:textId="77777777" w:rsidR="007F7F1D" w:rsidRPr="00DD192D" w:rsidRDefault="007F7F1D" w:rsidP="007F7F1D">
            <w:pPr>
              <w:rPr>
                <w:rFonts w:ascii="Calibri" w:hAnsi="Calibri"/>
                <w:color w:val="FFFFFF" w:themeColor="background1"/>
                <w:sz w:val="22"/>
                <w:szCs w:val="22"/>
                <w:lang w:bidi="ar-SA"/>
              </w:rPr>
            </w:pPr>
            <w:r w:rsidRPr="00DD192D">
              <w:rPr>
                <w:rFonts w:ascii="Calibri" w:hAnsi="Calibri"/>
                <w:color w:val="FFFFFF" w:themeColor="background1"/>
                <w:sz w:val="22"/>
                <w:szCs w:val="22"/>
                <w:lang w:bidi="ar-SA"/>
              </w:rPr>
              <w:t> </w:t>
            </w:r>
          </w:p>
        </w:tc>
        <w:tc>
          <w:tcPr>
            <w:tcW w:w="1360" w:type="dxa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A5626"/>
            <w:vAlign w:val="bottom"/>
            <w:hideMark/>
          </w:tcPr>
          <w:p w14:paraId="5D6C816B" w14:textId="5FE40F92" w:rsidR="007F7F1D" w:rsidRPr="00DD192D" w:rsidRDefault="00873CFF" w:rsidP="00B5049C">
            <w:pPr>
              <w:jc w:val="center"/>
              <w:rPr>
                <w:rFonts w:ascii="Garamond" w:hAnsi="Garamond"/>
                <w:b/>
                <w:bCs/>
                <w:color w:val="FFFFFF" w:themeColor="background1"/>
                <w:sz w:val="22"/>
                <w:szCs w:val="22"/>
                <w:lang w:bidi="ar-SA"/>
              </w:rPr>
            </w:pPr>
            <w:r w:rsidRPr="00DD192D">
              <w:rPr>
                <w:rFonts w:ascii="Garamond" w:hAnsi="Garamond"/>
                <w:b/>
                <w:bCs/>
                <w:color w:val="FFFFFF" w:themeColor="background1"/>
                <w:sz w:val="22"/>
                <w:szCs w:val="22"/>
                <w:lang w:bidi="ar-SA"/>
              </w:rPr>
              <w:t xml:space="preserve">Valid </w:t>
            </w:r>
            <w:r w:rsidR="00B5049C">
              <w:rPr>
                <w:rFonts w:ascii="Garamond" w:hAnsi="Garamond"/>
                <w:b/>
                <w:bCs/>
                <w:color w:val="FFFFFF" w:themeColor="background1"/>
                <w:sz w:val="22"/>
                <w:szCs w:val="22"/>
                <w:lang w:bidi="ar-SA"/>
              </w:rPr>
              <w:t>Alcohol</w:t>
            </w:r>
            <w:r w:rsidR="007F7F1D" w:rsidRPr="00DD192D">
              <w:rPr>
                <w:rFonts w:ascii="Garamond" w:hAnsi="Garamond"/>
                <w:b/>
                <w:bCs/>
                <w:color w:val="FFFFFF" w:themeColor="background1"/>
                <w:sz w:val="22"/>
                <w:szCs w:val="22"/>
                <w:lang w:bidi="ar-SA"/>
              </w:rPr>
              <w:t xml:space="preserve"> Compliance Checks</w:t>
            </w:r>
          </w:p>
        </w:tc>
        <w:tc>
          <w:tcPr>
            <w:tcW w:w="1360" w:type="dxa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A5626"/>
            <w:vAlign w:val="bottom"/>
            <w:hideMark/>
          </w:tcPr>
          <w:p w14:paraId="26ADC329" w14:textId="77777777" w:rsidR="007F7F1D" w:rsidRPr="00DD192D" w:rsidRDefault="007F7F1D" w:rsidP="007F7F1D">
            <w:pPr>
              <w:jc w:val="center"/>
              <w:rPr>
                <w:rFonts w:ascii="Garamond" w:hAnsi="Garamond"/>
                <w:b/>
                <w:bCs/>
                <w:color w:val="FFFFFF" w:themeColor="background1"/>
                <w:sz w:val="22"/>
                <w:szCs w:val="22"/>
                <w:lang w:bidi="ar-SA"/>
              </w:rPr>
            </w:pPr>
            <w:r w:rsidRPr="00DD192D">
              <w:rPr>
                <w:rFonts w:ascii="Garamond" w:hAnsi="Garamond"/>
                <w:b/>
                <w:bCs/>
                <w:color w:val="FFFFFF" w:themeColor="background1"/>
                <w:sz w:val="22"/>
                <w:szCs w:val="22"/>
                <w:lang w:bidi="ar-SA"/>
              </w:rPr>
              <w:t>No Infractions</w:t>
            </w:r>
          </w:p>
        </w:tc>
        <w:tc>
          <w:tcPr>
            <w:tcW w:w="1360" w:type="dxa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A5626"/>
            <w:vAlign w:val="bottom"/>
            <w:hideMark/>
          </w:tcPr>
          <w:p w14:paraId="7324B4D6" w14:textId="77777777" w:rsidR="007F7F1D" w:rsidRPr="00DD192D" w:rsidRDefault="007F7F1D" w:rsidP="007F7F1D">
            <w:pPr>
              <w:jc w:val="center"/>
              <w:rPr>
                <w:rFonts w:ascii="Garamond" w:hAnsi="Garamond"/>
                <w:b/>
                <w:bCs/>
                <w:color w:val="FFFFFF" w:themeColor="background1"/>
                <w:sz w:val="22"/>
                <w:szCs w:val="22"/>
                <w:lang w:bidi="ar-SA"/>
              </w:rPr>
            </w:pPr>
            <w:r w:rsidRPr="00DD192D">
              <w:rPr>
                <w:rFonts w:ascii="Garamond" w:hAnsi="Garamond"/>
                <w:b/>
                <w:bCs/>
                <w:color w:val="FFFFFF" w:themeColor="background1"/>
                <w:sz w:val="22"/>
                <w:szCs w:val="22"/>
                <w:lang w:bidi="ar-SA"/>
              </w:rPr>
              <w:t>Prohibited Sales Violation</w:t>
            </w:r>
          </w:p>
        </w:tc>
        <w:tc>
          <w:tcPr>
            <w:tcW w:w="1360" w:type="dxa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A5626"/>
            <w:vAlign w:val="bottom"/>
            <w:hideMark/>
          </w:tcPr>
          <w:p w14:paraId="623A77BE" w14:textId="77777777" w:rsidR="007F7F1D" w:rsidRPr="00DD192D" w:rsidRDefault="007F7F1D" w:rsidP="007F7F1D">
            <w:pPr>
              <w:jc w:val="center"/>
              <w:rPr>
                <w:rFonts w:ascii="Garamond" w:hAnsi="Garamond"/>
                <w:b/>
                <w:bCs/>
                <w:color w:val="FFFFFF" w:themeColor="background1"/>
                <w:sz w:val="22"/>
                <w:szCs w:val="22"/>
                <w:lang w:bidi="ar-SA"/>
              </w:rPr>
            </w:pPr>
            <w:r w:rsidRPr="00DD192D">
              <w:rPr>
                <w:rFonts w:ascii="Garamond" w:hAnsi="Garamond"/>
                <w:b/>
                <w:bCs/>
                <w:color w:val="FFFFFF" w:themeColor="background1"/>
                <w:sz w:val="22"/>
                <w:szCs w:val="22"/>
                <w:lang w:bidi="ar-SA"/>
              </w:rPr>
              <w:t>Prohibited Sales Warning</w:t>
            </w:r>
          </w:p>
        </w:tc>
        <w:tc>
          <w:tcPr>
            <w:tcW w:w="1360" w:type="dxa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A5626"/>
            <w:vAlign w:val="bottom"/>
            <w:hideMark/>
          </w:tcPr>
          <w:p w14:paraId="7810938E" w14:textId="3C436EF9" w:rsidR="007F7F1D" w:rsidRPr="00DD192D" w:rsidRDefault="007F7F1D" w:rsidP="00B5049C">
            <w:pPr>
              <w:jc w:val="center"/>
              <w:rPr>
                <w:rFonts w:ascii="Garamond" w:hAnsi="Garamond"/>
                <w:b/>
                <w:bCs/>
                <w:color w:val="FFFFFF" w:themeColor="background1"/>
                <w:sz w:val="22"/>
                <w:szCs w:val="22"/>
                <w:lang w:bidi="ar-SA"/>
              </w:rPr>
            </w:pPr>
            <w:r w:rsidRPr="00DD192D">
              <w:rPr>
                <w:rFonts w:ascii="Garamond" w:hAnsi="Garamond"/>
                <w:b/>
                <w:bCs/>
                <w:color w:val="FFFFFF" w:themeColor="background1"/>
                <w:sz w:val="22"/>
                <w:szCs w:val="22"/>
                <w:lang w:bidi="ar-SA"/>
              </w:rPr>
              <w:t xml:space="preserve">Closed or Does Not Sell </w:t>
            </w:r>
            <w:r w:rsidR="00B5049C">
              <w:rPr>
                <w:rFonts w:ascii="Garamond" w:hAnsi="Garamond"/>
                <w:b/>
                <w:bCs/>
                <w:color w:val="FFFFFF" w:themeColor="background1"/>
                <w:sz w:val="22"/>
                <w:szCs w:val="22"/>
                <w:lang w:bidi="ar-SA"/>
              </w:rPr>
              <w:t>Alcohol</w:t>
            </w:r>
          </w:p>
        </w:tc>
        <w:tc>
          <w:tcPr>
            <w:tcW w:w="1360" w:type="dxa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single" w:sz="8" w:space="0" w:color="auto"/>
            </w:tcBorders>
            <w:shd w:val="clear" w:color="auto" w:fill="AA5626"/>
            <w:vAlign w:val="bottom"/>
            <w:hideMark/>
          </w:tcPr>
          <w:p w14:paraId="2EF99F21" w14:textId="77777777" w:rsidR="007F7F1D" w:rsidRPr="00DD192D" w:rsidRDefault="007F7F1D" w:rsidP="007F7F1D">
            <w:pPr>
              <w:jc w:val="center"/>
              <w:rPr>
                <w:rFonts w:ascii="Garamond" w:hAnsi="Garamond"/>
                <w:b/>
                <w:bCs/>
                <w:color w:val="FFFFFF" w:themeColor="background1"/>
                <w:sz w:val="22"/>
                <w:szCs w:val="22"/>
                <w:lang w:bidi="ar-SA"/>
              </w:rPr>
            </w:pPr>
            <w:r w:rsidRPr="00DD192D">
              <w:rPr>
                <w:rFonts w:ascii="Garamond" w:hAnsi="Garamond"/>
                <w:b/>
                <w:bCs/>
                <w:color w:val="FFFFFF" w:themeColor="background1"/>
                <w:sz w:val="22"/>
                <w:szCs w:val="22"/>
                <w:lang w:bidi="ar-SA"/>
              </w:rPr>
              <w:t>Compliance Rate</w:t>
            </w:r>
          </w:p>
        </w:tc>
      </w:tr>
      <w:tr w:rsidR="00DD192D" w:rsidRPr="00DD192D" w14:paraId="5C49596A" w14:textId="77777777" w:rsidTr="00DD192D">
        <w:trPr>
          <w:trHeight w:val="525"/>
        </w:trPr>
        <w:tc>
          <w:tcPr>
            <w:tcW w:w="1618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A5626"/>
            <w:noWrap/>
            <w:vAlign w:val="center"/>
            <w:hideMark/>
          </w:tcPr>
          <w:p w14:paraId="61293811" w14:textId="77777777" w:rsidR="007F7F1D" w:rsidRPr="00DD192D" w:rsidRDefault="007F7F1D" w:rsidP="007F7F1D">
            <w:pPr>
              <w:rPr>
                <w:rFonts w:ascii="Garamond" w:hAnsi="Garamond"/>
                <w:b/>
                <w:bCs/>
                <w:color w:val="FFFFFF" w:themeColor="background1"/>
                <w:sz w:val="28"/>
                <w:szCs w:val="28"/>
                <w:lang w:bidi="ar-SA"/>
              </w:rPr>
            </w:pPr>
            <w:r w:rsidRPr="00DD192D">
              <w:rPr>
                <w:rFonts w:ascii="Garamond" w:hAnsi="Garamond"/>
                <w:b/>
                <w:bCs/>
                <w:color w:val="FFFFFF" w:themeColor="background1"/>
                <w:sz w:val="28"/>
                <w:szCs w:val="28"/>
                <w:lang w:bidi="ar-SA"/>
              </w:rPr>
              <w:t>County</w:t>
            </w:r>
          </w:p>
        </w:tc>
        <w:tc>
          <w:tcPr>
            <w:tcW w:w="1360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A5626"/>
            <w:vAlign w:val="center"/>
            <w:hideMark/>
          </w:tcPr>
          <w:p w14:paraId="0558CEF4" w14:textId="77777777" w:rsidR="007F7F1D" w:rsidRPr="00DD192D" w:rsidRDefault="007F7F1D" w:rsidP="007F7F1D">
            <w:pPr>
              <w:rPr>
                <w:rFonts w:ascii="Garamond" w:hAnsi="Garamond"/>
                <w:b/>
                <w:bCs/>
                <w:color w:val="FFFFFF" w:themeColor="background1"/>
                <w:sz w:val="22"/>
                <w:szCs w:val="22"/>
                <w:lang w:bidi="ar-SA"/>
              </w:rPr>
            </w:pPr>
          </w:p>
        </w:tc>
        <w:tc>
          <w:tcPr>
            <w:tcW w:w="1360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A5626"/>
            <w:vAlign w:val="center"/>
            <w:hideMark/>
          </w:tcPr>
          <w:p w14:paraId="3B0813E6" w14:textId="77777777" w:rsidR="007F7F1D" w:rsidRPr="00DD192D" w:rsidRDefault="007F7F1D" w:rsidP="007F7F1D">
            <w:pPr>
              <w:rPr>
                <w:rFonts w:ascii="Garamond" w:hAnsi="Garamond"/>
                <w:b/>
                <w:bCs/>
                <w:color w:val="FFFFFF" w:themeColor="background1"/>
                <w:sz w:val="22"/>
                <w:szCs w:val="22"/>
                <w:lang w:bidi="ar-SA"/>
              </w:rPr>
            </w:pPr>
          </w:p>
        </w:tc>
        <w:tc>
          <w:tcPr>
            <w:tcW w:w="1360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A5626"/>
            <w:vAlign w:val="center"/>
            <w:hideMark/>
          </w:tcPr>
          <w:p w14:paraId="3FF02D4E" w14:textId="77777777" w:rsidR="007F7F1D" w:rsidRPr="00DD192D" w:rsidRDefault="007F7F1D" w:rsidP="007F7F1D">
            <w:pPr>
              <w:rPr>
                <w:rFonts w:ascii="Garamond" w:hAnsi="Garamond"/>
                <w:b/>
                <w:bCs/>
                <w:color w:val="FFFFFF" w:themeColor="background1"/>
                <w:sz w:val="22"/>
                <w:szCs w:val="22"/>
                <w:lang w:bidi="ar-SA"/>
              </w:rPr>
            </w:pPr>
          </w:p>
        </w:tc>
        <w:tc>
          <w:tcPr>
            <w:tcW w:w="1360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A5626"/>
            <w:vAlign w:val="center"/>
            <w:hideMark/>
          </w:tcPr>
          <w:p w14:paraId="7C06DF80" w14:textId="77777777" w:rsidR="007F7F1D" w:rsidRPr="00DD192D" w:rsidRDefault="007F7F1D" w:rsidP="007F7F1D">
            <w:pPr>
              <w:rPr>
                <w:rFonts w:ascii="Garamond" w:hAnsi="Garamond"/>
                <w:b/>
                <w:bCs/>
                <w:color w:val="FFFFFF" w:themeColor="background1"/>
                <w:sz w:val="22"/>
                <w:szCs w:val="22"/>
                <w:lang w:bidi="ar-SA"/>
              </w:rPr>
            </w:pPr>
          </w:p>
        </w:tc>
        <w:tc>
          <w:tcPr>
            <w:tcW w:w="1360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A5626"/>
            <w:vAlign w:val="center"/>
            <w:hideMark/>
          </w:tcPr>
          <w:p w14:paraId="2EB92D5C" w14:textId="77777777" w:rsidR="007F7F1D" w:rsidRPr="00DD192D" w:rsidRDefault="007F7F1D" w:rsidP="007F7F1D">
            <w:pPr>
              <w:rPr>
                <w:rFonts w:ascii="Garamond" w:hAnsi="Garamond"/>
                <w:b/>
                <w:bCs/>
                <w:color w:val="FFFFFF" w:themeColor="background1"/>
                <w:sz w:val="22"/>
                <w:szCs w:val="22"/>
                <w:lang w:bidi="ar-SA"/>
              </w:rPr>
            </w:pPr>
          </w:p>
        </w:tc>
        <w:tc>
          <w:tcPr>
            <w:tcW w:w="1360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single" w:sz="8" w:space="0" w:color="auto"/>
            </w:tcBorders>
            <w:shd w:val="clear" w:color="auto" w:fill="AA5626"/>
            <w:vAlign w:val="center"/>
            <w:hideMark/>
          </w:tcPr>
          <w:p w14:paraId="110DDFA4" w14:textId="77777777" w:rsidR="007F7F1D" w:rsidRPr="00DD192D" w:rsidRDefault="007F7F1D" w:rsidP="007F7F1D">
            <w:pPr>
              <w:rPr>
                <w:rFonts w:ascii="Garamond" w:hAnsi="Garamond"/>
                <w:b/>
                <w:bCs/>
                <w:color w:val="FFFFFF" w:themeColor="background1"/>
                <w:sz w:val="22"/>
                <w:szCs w:val="22"/>
                <w:lang w:bidi="ar-SA"/>
              </w:rPr>
            </w:pPr>
          </w:p>
        </w:tc>
      </w:tr>
      <w:tr w:rsidR="00C4186E" w:rsidRPr="007F7F1D" w14:paraId="7811D66D" w14:textId="77777777" w:rsidTr="00C4186E">
        <w:trPr>
          <w:trHeight w:val="435"/>
        </w:trPr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C8C3EA0" w14:textId="0EA39510" w:rsidR="00C4186E" w:rsidRPr="00B16C88" w:rsidRDefault="00C4186E" w:rsidP="00C4186E">
            <w:pPr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Albany</w:t>
            </w:r>
            <w:r w:rsidRPr="00B16C88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vertAlign w:val="superscript"/>
              </w:rPr>
              <w:t xml:space="preserve"> </w:t>
            </w:r>
            <w:r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vertAlign w:val="superscript"/>
              </w:rPr>
              <w:t>5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B4B4523" w14:textId="15460A32" w:rsidR="00C4186E" w:rsidRPr="00C4186E" w:rsidRDefault="00C4186E" w:rsidP="00C4186E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4186E">
              <w:rPr>
                <w:rFonts w:asciiTheme="minorHAnsi" w:hAnsiTheme="minorHAnsi"/>
                <w:sz w:val="22"/>
                <w:szCs w:val="22"/>
              </w:rPr>
              <w:t>67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1A80E5B" w14:textId="4EE4DA7A" w:rsidR="00C4186E" w:rsidRPr="00C4186E" w:rsidRDefault="00C4186E" w:rsidP="00C4186E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4186E">
              <w:rPr>
                <w:rFonts w:asciiTheme="minorHAnsi" w:hAnsiTheme="minorHAnsi"/>
                <w:sz w:val="22"/>
                <w:szCs w:val="22"/>
              </w:rPr>
              <w:t>61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73B8D35" w14:textId="1FF00780" w:rsidR="00C4186E" w:rsidRPr="00C4186E" w:rsidRDefault="00C4186E" w:rsidP="00C4186E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4186E">
              <w:rPr>
                <w:rFonts w:asciiTheme="minorHAnsi" w:hAnsiTheme="minorHAnsi"/>
                <w:sz w:val="22"/>
                <w:szCs w:val="22"/>
              </w:rPr>
              <w:t>5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2A4DD0E" w14:textId="37009420" w:rsidR="00C4186E" w:rsidRPr="00C4186E" w:rsidRDefault="00C4186E" w:rsidP="00C4186E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4186E">
              <w:rPr>
                <w:rFonts w:asciiTheme="minorHAnsi" w:hAnsiTheme="minorHAnsi"/>
                <w:sz w:val="22"/>
                <w:szCs w:val="22"/>
              </w:rPr>
              <w:t>1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9C141C4" w14:textId="16A9D852" w:rsidR="00C4186E" w:rsidRPr="00C4186E" w:rsidRDefault="00C4186E" w:rsidP="00C4186E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4186E">
              <w:rPr>
                <w:rFonts w:asciiTheme="minorHAnsi" w:hAnsiTheme="minorHAnsi"/>
                <w:sz w:val="22"/>
                <w:szCs w:val="22"/>
              </w:rPr>
              <w:t>2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3604FAAF" w14:textId="02462F76" w:rsidR="00C4186E" w:rsidRPr="00C4186E" w:rsidRDefault="00C4186E" w:rsidP="00C4186E">
            <w:pPr>
              <w:jc w:val="right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C4186E">
              <w:rPr>
                <w:rFonts w:asciiTheme="minorHAnsi" w:hAnsiTheme="minorHAnsi"/>
                <w:sz w:val="22"/>
                <w:szCs w:val="22"/>
              </w:rPr>
              <w:t>91.0%</w:t>
            </w:r>
          </w:p>
        </w:tc>
      </w:tr>
      <w:tr w:rsidR="00C4186E" w:rsidRPr="007F7F1D" w14:paraId="35D9B439" w14:textId="77777777" w:rsidTr="00C4186E">
        <w:trPr>
          <w:trHeight w:val="435"/>
        </w:trPr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74D12DF5" w14:textId="43312C4D" w:rsidR="00C4186E" w:rsidRPr="00B16C88" w:rsidRDefault="00C4186E" w:rsidP="00C4186E">
            <w:pPr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Campbell</w:t>
            </w:r>
            <w:r w:rsidRPr="00B16C88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vertAlign w:val="superscript"/>
              </w:rPr>
              <w:t xml:space="preserve"> </w:t>
            </w:r>
            <w:r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17DCFDC7" w14:textId="250CE529" w:rsidR="00C4186E" w:rsidRPr="00C4186E" w:rsidRDefault="00C4186E" w:rsidP="00C4186E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4186E">
              <w:rPr>
                <w:rFonts w:asciiTheme="minorHAnsi" w:hAnsiTheme="minorHAnsi"/>
                <w:sz w:val="22"/>
                <w:szCs w:val="22"/>
              </w:rPr>
              <w:t>96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140072D1" w14:textId="34C12CD9" w:rsidR="00C4186E" w:rsidRPr="00C4186E" w:rsidRDefault="00C4186E" w:rsidP="00C4186E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4186E">
              <w:rPr>
                <w:rFonts w:asciiTheme="minorHAnsi" w:hAnsiTheme="minorHAnsi"/>
                <w:sz w:val="22"/>
                <w:szCs w:val="22"/>
              </w:rPr>
              <w:t>92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70418641" w14:textId="122ADC44" w:rsidR="00C4186E" w:rsidRPr="00C4186E" w:rsidRDefault="00C4186E" w:rsidP="00C4186E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4186E">
              <w:rPr>
                <w:rFonts w:asciiTheme="minorHAnsi" w:hAnsiTheme="minorHAnsi"/>
                <w:sz w:val="22"/>
                <w:szCs w:val="22"/>
              </w:rPr>
              <w:t>4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1CC84CA6" w14:textId="647D4450" w:rsidR="00C4186E" w:rsidRPr="00C4186E" w:rsidRDefault="00C4186E" w:rsidP="00C4186E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4186E">
              <w:rPr>
                <w:rFonts w:asciiTheme="minorHAnsi" w:hAnsiTheme="minorHAnsi"/>
                <w:sz w:val="22"/>
                <w:szCs w:val="22"/>
              </w:rPr>
              <w:t>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4B313879" w14:textId="42143FBE" w:rsidR="00C4186E" w:rsidRPr="00C4186E" w:rsidRDefault="00C4186E" w:rsidP="00C4186E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4186E">
              <w:rPr>
                <w:rFonts w:asciiTheme="minorHAnsi" w:hAnsiTheme="minorHAnsi"/>
                <w:sz w:val="22"/>
                <w:szCs w:val="22"/>
              </w:rPr>
              <w:t>12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3A504E54" w14:textId="71B6A617" w:rsidR="00C4186E" w:rsidRPr="00C4186E" w:rsidRDefault="00C4186E" w:rsidP="00C4186E">
            <w:pPr>
              <w:jc w:val="right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C4186E">
              <w:rPr>
                <w:rFonts w:asciiTheme="minorHAnsi" w:hAnsiTheme="minorHAnsi"/>
                <w:sz w:val="22"/>
                <w:szCs w:val="22"/>
              </w:rPr>
              <w:t>95.8%</w:t>
            </w:r>
          </w:p>
        </w:tc>
      </w:tr>
      <w:tr w:rsidR="00C4186E" w:rsidRPr="007F7F1D" w14:paraId="1EE35C05" w14:textId="77777777" w:rsidTr="00C4186E">
        <w:trPr>
          <w:trHeight w:val="435"/>
        </w:trPr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8AF8F87" w14:textId="1BB81AB0" w:rsidR="00C4186E" w:rsidRPr="00B16C88" w:rsidRDefault="00C4186E" w:rsidP="00C4186E">
            <w:pPr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Converse</w:t>
            </w:r>
            <w:r w:rsidRPr="00B16C88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vertAlign w:val="superscript"/>
              </w:rPr>
              <w:t xml:space="preserve"> </w:t>
            </w:r>
            <w:r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vertAlign w:val="superscript"/>
              </w:rPr>
              <w:t>4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221FF7D" w14:textId="5BCA4206" w:rsidR="00C4186E" w:rsidRPr="00C4186E" w:rsidRDefault="00C4186E" w:rsidP="00C4186E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4186E">
              <w:rPr>
                <w:rFonts w:asciiTheme="minorHAnsi" w:hAnsiTheme="minorHAnsi"/>
                <w:sz w:val="22"/>
                <w:szCs w:val="22"/>
              </w:rPr>
              <w:t>23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D534942" w14:textId="1CAC7CA3" w:rsidR="00C4186E" w:rsidRPr="00C4186E" w:rsidRDefault="00C4186E" w:rsidP="00C4186E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4186E">
              <w:rPr>
                <w:rFonts w:asciiTheme="minorHAnsi" w:hAnsiTheme="minorHAnsi"/>
                <w:sz w:val="22"/>
                <w:szCs w:val="22"/>
              </w:rPr>
              <w:t>21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F2E4390" w14:textId="5B124050" w:rsidR="00C4186E" w:rsidRPr="00C4186E" w:rsidRDefault="00C4186E" w:rsidP="00C4186E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4186E">
              <w:rPr>
                <w:rFonts w:asciiTheme="minorHAnsi" w:hAnsiTheme="minorHAnsi"/>
                <w:sz w:val="22"/>
                <w:szCs w:val="22"/>
              </w:rPr>
              <w:t>2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CE2DC4E" w14:textId="615901E0" w:rsidR="00C4186E" w:rsidRPr="00C4186E" w:rsidRDefault="00C4186E" w:rsidP="00C4186E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4186E">
              <w:rPr>
                <w:rFonts w:asciiTheme="minorHAnsi" w:hAnsiTheme="minorHAnsi"/>
                <w:sz w:val="22"/>
                <w:szCs w:val="22"/>
              </w:rPr>
              <w:t>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62A72E2" w14:textId="465B0AA6" w:rsidR="00C4186E" w:rsidRPr="00C4186E" w:rsidRDefault="00C4186E" w:rsidP="00C4186E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4186E">
              <w:rPr>
                <w:rFonts w:asciiTheme="minorHAnsi" w:hAnsiTheme="minorHAnsi"/>
                <w:sz w:val="22"/>
                <w:szCs w:val="22"/>
              </w:rPr>
              <w:t>4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2585F3B6" w14:textId="78FB233C" w:rsidR="00C4186E" w:rsidRPr="00C4186E" w:rsidRDefault="00C4186E" w:rsidP="00C4186E">
            <w:pPr>
              <w:jc w:val="right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C4186E">
              <w:rPr>
                <w:rFonts w:asciiTheme="minorHAnsi" w:hAnsiTheme="minorHAnsi"/>
                <w:sz w:val="22"/>
                <w:szCs w:val="22"/>
              </w:rPr>
              <w:t>91.3%</w:t>
            </w:r>
          </w:p>
        </w:tc>
      </w:tr>
      <w:tr w:rsidR="00C4186E" w:rsidRPr="007F7F1D" w14:paraId="4B1F2E2C" w14:textId="77777777" w:rsidTr="00C4186E">
        <w:trPr>
          <w:trHeight w:val="435"/>
        </w:trPr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134DE98F" w14:textId="5A6BDED7" w:rsidR="00C4186E" w:rsidRPr="00B16C88" w:rsidRDefault="00C4186E" w:rsidP="00C4186E">
            <w:pPr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Fremont</w:t>
            </w:r>
            <w:r w:rsidRPr="00B16C88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vertAlign w:val="superscript"/>
              </w:rPr>
              <w:t xml:space="preserve"> </w:t>
            </w:r>
            <w:r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vertAlign w:val="superscript"/>
              </w:rPr>
              <w:t>9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2F05E034" w14:textId="36F7A771" w:rsidR="00C4186E" w:rsidRPr="00C4186E" w:rsidRDefault="00C4186E" w:rsidP="00C4186E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4186E">
              <w:rPr>
                <w:rFonts w:asciiTheme="minorHAnsi" w:hAnsiTheme="minorHAnsi"/>
                <w:sz w:val="22"/>
                <w:szCs w:val="22"/>
              </w:rPr>
              <w:t>44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0F76E8C9" w14:textId="74BC0E0C" w:rsidR="00C4186E" w:rsidRPr="00C4186E" w:rsidRDefault="00C4186E" w:rsidP="00C4186E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4186E">
              <w:rPr>
                <w:rFonts w:asciiTheme="minorHAnsi" w:hAnsiTheme="minorHAnsi"/>
                <w:sz w:val="22"/>
                <w:szCs w:val="22"/>
              </w:rPr>
              <w:t>39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5FCD1BD8" w14:textId="0DED8C59" w:rsidR="00C4186E" w:rsidRPr="00C4186E" w:rsidRDefault="00C4186E" w:rsidP="00C4186E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4186E">
              <w:rPr>
                <w:rFonts w:asciiTheme="minorHAnsi" w:hAnsiTheme="minorHAnsi"/>
                <w:sz w:val="22"/>
                <w:szCs w:val="22"/>
              </w:rPr>
              <w:t>5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5AB2097B" w14:textId="13E492BD" w:rsidR="00C4186E" w:rsidRPr="00C4186E" w:rsidRDefault="00C4186E" w:rsidP="00C4186E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4186E">
              <w:rPr>
                <w:rFonts w:asciiTheme="minorHAnsi" w:hAnsiTheme="minorHAnsi"/>
                <w:sz w:val="22"/>
                <w:szCs w:val="22"/>
              </w:rPr>
              <w:t>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7B228F9E" w14:textId="5C34DF5A" w:rsidR="00C4186E" w:rsidRPr="00C4186E" w:rsidRDefault="00C4186E" w:rsidP="00C4186E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4186E">
              <w:rPr>
                <w:rFonts w:asciiTheme="minorHAnsi" w:hAnsiTheme="minorHAnsi"/>
                <w:sz w:val="22"/>
                <w:szCs w:val="22"/>
              </w:rPr>
              <w:t>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77EC9BBA" w14:textId="2C5A65E8" w:rsidR="00C4186E" w:rsidRPr="00C4186E" w:rsidRDefault="00C4186E" w:rsidP="00C4186E">
            <w:pPr>
              <w:jc w:val="right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C4186E">
              <w:rPr>
                <w:rFonts w:asciiTheme="minorHAnsi" w:hAnsiTheme="minorHAnsi"/>
                <w:sz w:val="22"/>
                <w:szCs w:val="22"/>
              </w:rPr>
              <w:t>88.6%</w:t>
            </w:r>
          </w:p>
        </w:tc>
      </w:tr>
      <w:tr w:rsidR="00C4186E" w:rsidRPr="007F7F1D" w14:paraId="411CBD7D" w14:textId="77777777" w:rsidTr="00C4186E">
        <w:trPr>
          <w:trHeight w:val="435"/>
        </w:trPr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63B34B7" w14:textId="72D80C11" w:rsidR="00C4186E" w:rsidRPr="00B16C88" w:rsidRDefault="00C4186E" w:rsidP="00C4186E">
            <w:pPr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Goshen</w:t>
            </w:r>
            <w:r w:rsidRPr="00B16C88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vertAlign w:val="superscript"/>
              </w:rPr>
              <w:t xml:space="preserve"> </w:t>
            </w:r>
            <w:r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vertAlign w:val="superscript"/>
              </w:rPr>
              <w:t>7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8620515" w14:textId="76C6B0A8" w:rsidR="00C4186E" w:rsidRPr="00C4186E" w:rsidRDefault="00C4186E" w:rsidP="00C4186E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4186E">
              <w:rPr>
                <w:rFonts w:asciiTheme="minorHAnsi" w:hAnsiTheme="minorHAnsi"/>
                <w:sz w:val="22"/>
                <w:szCs w:val="22"/>
              </w:rPr>
              <w:t>4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369BDBC" w14:textId="621FB4BC" w:rsidR="00C4186E" w:rsidRPr="00C4186E" w:rsidRDefault="00C4186E" w:rsidP="00C4186E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4186E">
              <w:rPr>
                <w:rFonts w:asciiTheme="minorHAnsi" w:hAnsiTheme="minorHAnsi"/>
                <w:sz w:val="22"/>
                <w:szCs w:val="22"/>
              </w:rPr>
              <w:t>36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AA0BD9A" w14:textId="5206CB75" w:rsidR="00C4186E" w:rsidRPr="00C4186E" w:rsidRDefault="00C4186E" w:rsidP="00C4186E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4186E">
              <w:rPr>
                <w:rFonts w:asciiTheme="minorHAnsi" w:hAnsiTheme="minorHAnsi"/>
                <w:sz w:val="22"/>
                <w:szCs w:val="22"/>
              </w:rPr>
              <w:t>4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3966A6E" w14:textId="5BA9D330" w:rsidR="00C4186E" w:rsidRPr="00C4186E" w:rsidRDefault="00C4186E" w:rsidP="00C4186E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4186E">
              <w:rPr>
                <w:rFonts w:asciiTheme="minorHAnsi" w:hAnsiTheme="minorHAnsi"/>
                <w:sz w:val="22"/>
                <w:szCs w:val="22"/>
              </w:rPr>
              <w:t>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C7DBB40" w14:textId="3083E673" w:rsidR="00C4186E" w:rsidRPr="00C4186E" w:rsidRDefault="00C4186E" w:rsidP="00C4186E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4186E">
              <w:rPr>
                <w:rFonts w:asciiTheme="minorHAnsi" w:hAnsiTheme="minorHAnsi"/>
                <w:sz w:val="22"/>
                <w:szCs w:val="22"/>
              </w:rPr>
              <w:t>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5E85766B" w14:textId="7D574409" w:rsidR="00C4186E" w:rsidRPr="00C4186E" w:rsidRDefault="00C4186E" w:rsidP="00C4186E">
            <w:pPr>
              <w:jc w:val="right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C4186E">
              <w:rPr>
                <w:rFonts w:asciiTheme="minorHAnsi" w:hAnsiTheme="minorHAnsi"/>
                <w:sz w:val="22"/>
                <w:szCs w:val="22"/>
              </w:rPr>
              <w:t>90.0%</w:t>
            </w:r>
          </w:p>
        </w:tc>
      </w:tr>
      <w:tr w:rsidR="00C4186E" w:rsidRPr="007F7F1D" w14:paraId="3926EF17" w14:textId="77777777" w:rsidTr="00C4186E">
        <w:trPr>
          <w:trHeight w:val="435"/>
        </w:trPr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21A4D2A3" w14:textId="472C294C" w:rsidR="00C4186E" w:rsidRPr="00B16C88" w:rsidRDefault="00C4186E" w:rsidP="00C4186E">
            <w:pPr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Hot Springs</w:t>
            </w:r>
            <w:r w:rsidRPr="00B16C88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vertAlign w:val="superscript"/>
              </w:rPr>
              <w:t xml:space="preserve"> </w:t>
            </w:r>
            <w:r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vertAlign w:val="superscript"/>
              </w:rPr>
              <w:t>16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4B317FD2" w14:textId="20E807DD" w:rsidR="00C4186E" w:rsidRPr="00C4186E" w:rsidRDefault="00C4186E" w:rsidP="00C4186E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4186E">
              <w:rPr>
                <w:rFonts w:asciiTheme="minorHAnsi" w:hAnsiTheme="minorHAnsi"/>
                <w:sz w:val="22"/>
                <w:szCs w:val="22"/>
              </w:rPr>
              <w:t>3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45017581" w14:textId="285DA646" w:rsidR="00C4186E" w:rsidRPr="00C4186E" w:rsidRDefault="00C4186E" w:rsidP="00C4186E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4186E">
              <w:rPr>
                <w:rFonts w:asciiTheme="minorHAnsi" w:hAnsiTheme="minorHAnsi"/>
                <w:sz w:val="22"/>
                <w:szCs w:val="22"/>
              </w:rPr>
              <w:t>1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6405A403" w14:textId="181B4A8B" w:rsidR="00C4186E" w:rsidRPr="00C4186E" w:rsidRDefault="00C4186E" w:rsidP="00C4186E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4186E">
              <w:rPr>
                <w:rFonts w:asciiTheme="minorHAnsi" w:hAnsiTheme="minorHAnsi"/>
                <w:sz w:val="22"/>
                <w:szCs w:val="22"/>
              </w:rPr>
              <w:t>1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4771F23D" w14:textId="3DED03DA" w:rsidR="00C4186E" w:rsidRPr="00C4186E" w:rsidRDefault="00C4186E" w:rsidP="00C4186E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4186E">
              <w:rPr>
                <w:rFonts w:asciiTheme="minorHAnsi" w:hAnsiTheme="minorHAnsi"/>
                <w:sz w:val="22"/>
                <w:szCs w:val="22"/>
              </w:rPr>
              <w:t>1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7966DE41" w14:textId="130B7DCC" w:rsidR="00C4186E" w:rsidRPr="00C4186E" w:rsidRDefault="00C4186E" w:rsidP="00C4186E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4186E">
              <w:rPr>
                <w:rFonts w:asciiTheme="minorHAnsi" w:hAnsiTheme="minorHAnsi"/>
                <w:sz w:val="22"/>
                <w:szCs w:val="22"/>
              </w:rPr>
              <w:t>1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7A696A7B" w14:textId="1C52B508" w:rsidR="00C4186E" w:rsidRPr="00C4186E" w:rsidRDefault="00C4186E" w:rsidP="00C4186E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4186E">
              <w:rPr>
                <w:rFonts w:asciiTheme="minorHAnsi" w:hAnsiTheme="minorHAnsi"/>
                <w:sz w:val="22"/>
                <w:szCs w:val="22"/>
              </w:rPr>
              <w:t>33.3%</w:t>
            </w:r>
          </w:p>
        </w:tc>
      </w:tr>
      <w:tr w:rsidR="00C4186E" w:rsidRPr="007F7F1D" w14:paraId="1C05C4F3" w14:textId="77777777" w:rsidTr="00C4186E">
        <w:trPr>
          <w:trHeight w:val="435"/>
        </w:trPr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69E3D5B" w14:textId="5E9F27A4" w:rsidR="00C4186E" w:rsidRPr="00B16C88" w:rsidRDefault="00C4186E" w:rsidP="00C4186E">
            <w:pPr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Johnson</w:t>
            </w:r>
            <w:r w:rsidRPr="00B16C88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vertAlign w:val="superscript"/>
              </w:rPr>
              <w:t xml:space="preserve"> </w:t>
            </w:r>
            <w:r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vertAlign w:val="superscript"/>
              </w:rPr>
              <w:t>14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7FA47078" w14:textId="59BA2B4B" w:rsidR="00C4186E" w:rsidRPr="00C4186E" w:rsidRDefault="00C4186E" w:rsidP="00C4186E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4186E">
              <w:rPr>
                <w:rFonts w:asciiTheme="minorHAnsi" w:hAnsiTheme="minorHAnsi"/>
                <w:sz w:val="22"/>
                <w:szCs w:val="22"/>
              </w:rPr>
              <w:t>31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27BB66F" w14:textId="0391F439" w:rsidR="00C4186E" w:rsidRPr="00C4186E" w:rsidRDefault="00C4186E" w:rsidP="00C4186E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4186E">
              <w:rPr>
                <w:rFonts w:asciiTheme="minorHAnsi" w:hAnsiTheme="minorHAnsi"/>
                <w:sz w:val="22"/>
                <w:szCs w:val="22"/>
              </w:rPr>
              <w:t>26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F12B07E" w14:textId="350687E0" w:rsidR="00C4186E" w:rsidRPr="00C4186E" w:rsidRDefault="00C4186E" w:rsidP="00C4186E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4186E">
              <w:rPr>
                <w:rFonts w:asciiTheme="minorHAnsi" w:hAnsiTheme="minorHAnsi"/>
                <w:sz w:val="22"/>
                <w:szCs w:val="22"/>
              </w:rPr>
              <w:t>5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B09A864" w14:textId="098565D7" w:rsidR="00C4186E" w:rsidRPr="00C4186E" w:rsidRDefault="00C4186E" w:rsidP="00C4186E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4186E">
              <w:rPr>
                <w:rFonts w:asciiTheme="minorHAnsi" w:hAnsiTheme="minorHAnsi"/>
                <w:sz w:val="22"/>
                <w:szCs w:val="22"/>
              </w:rPr>
              <w:t>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C8DDD44" w14:textId="7613ECC1" w:rsidR="00C4186E" w:rsidRPr="00C4186E" w:rsidRDefault="00C4186E" w:rsidP="00C4186E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4186E">
              <w:rPr>
                <w:rFonts w:asciiTheme="minorHAnsi" w:hAnsiTheme="minorHAnsi"/>
                <w:sz w:val="22"/>
                <w:szCs w:val="22"/>
              </w:rPr>
              <w:t>7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796E6AD7" w14:textId="3013EA6B" w:rsidR="00C4186E" w:rsidRPr="00C4186E" w:rsidRDefault="00C4186E" w:rsidP="00C4186E">
            <w:pPr>
              <w:jc w:val="right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C4186E">
              <w:rPr>
                <w:rFonts w:asciiTheme="minorHAnsi" w:hAnsiTheme="minorHAnsi"/>
                <w:sz w:val="22"/>
                <w:szCs w:val="22"/>
              </w:rPr>
              <w:t>83.9%</w:t>
            </w:r>
          </w:p>
        </w:tc>
      </w:tr>
      <w:tr w:rsidR="00C4186E" w:rsidRPr="007F7F1D" w14:paraId="07E5BC54" w14:textId="77777777" w:rsidTr="00C4186E">
        <w:trPr>
          <w:trHeight w:val="435"/>
        </w:trPr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24616815" w14:textId="69DAB015" w:rsidR="00C4186E" w:rsidRPr="00B16C88" w:rsidRDefault="00C4186E" w:rsidP="00C4186E">
            <w:pPr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Laramie</w:t>
            </w:r>
            <w:r w:rsidRPr="00B16C88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vertAlign w:val="superscript"/>
              </w:rPr>
              <w:t xml:space="preserve"> </w:t>
            </w:r>
            <w:r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vertAlign w:val="superscript"/>
              </w:rPr>
              <w:t>6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47E2C43F" w14:textId="47E7682B" w:rsidR="00C4186E" w:rsidRPr="00C4186E" w:rsidRDefault="00C4186E" w:rsidP="00C4186E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4186E">
              <w:rPr>
                <w:rFonts w:asciiTheme="minorHAnsi" w:hAnsiTheme="minorHAnsi"/>
                <w:sz w:val="22"/>
                <w:szCs w:val="22"/>
              </w:rPr>
              <w:t>191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618F7DD3" w14:textId="329EA8D5" w:rsidR="00C4186E" w:rsidRPr="00C4186E" w:rsidRDefault="00C4186E" w:rsidP="00C4186E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4186E">
              <w:rPr>
                <w:rFonts w:asciiTheme="minorHAnsi" w:hAnsiTheme="minorHAnsi"/>
                <w:sz w:val="22"/>
                <w:szCs w:val="22"/>
              </w:rPr>
              <w:t>173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58DAF8CB" w14:textId="588CAAE0" w:rsidR="00C4186E" w:rsidRPr="00C4186E" w:rsidRDefault="00C4186E" w:rsidP="00C4186E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4186E">
              <w:rPr>
                <w:rFonts w:asciiTheme="minorHAnsi" w:hAnsiTheme="minorHAnsi"/>
                <w:sz w:val="22"/>
                <w:szCs w:val="22"/>
              </w:rPr>
              <w:t>16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63876839" w14:textId="17F2042F" w:rsidR="00C4186E" w:rsidRPr="00C4186E" w:rsidRDefault="00C4186E" w:rsidP="00C4186E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4186E">
              <w:rPr>
                <w:rFonts w:asciiTheme="minorHAnsi" w:hAnsiTheme="minorHAnsi"/>
                <w:sz w:val="22"/>
                <w:szCs w:val="22"/>
              </w:rPr>
              <w:t>2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5CB642CC" w14:textId="597A6EDA" w:rsidR="00C4186E" w:rsidRPr="00C4186E" w:rsidRDefault="00C4186E" w:rsidP="00C4186E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4186E">
              <w:rPr>
                <w:rFonts w:asciiTheme="minorHAnsi" w:hAnsiTheme="minorHAnsi"/>
                <w:sz w:val="22"/>
                <w:szCs w:val="22"/>
              </w:rPr>
              <w:t>4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572D821F" w14:textId="76F5E889" w:rsidR="00C4186E" w:rsidRPr="00C4186E" w:rsidRDefault="00C4186E" w:rsidP="00C4186E">
            <w:pPr>
              <w:jc w:val="right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C4186E">
              <w:rPr>
                <w:rFonts w:asciiTheme="minorHAnsi" w:hAnsiTheme="minorHAnsi"/>
                <w:sz w:val="22"/>
                <w:szCs w:val="22"/>
              </w:rPr>
              <w:t>90.6%</w:t>
            </w:r>
          </w:p>
        </w:tc>
      </w:tr>
      <w:tr w:rsidR="00C4186E" w:rsidRPr="007F7F1D" w14:paraId="5156B715" w14:textId="77777777" w:rsidTr="00C4186E">
        <w:trPr>
          <w:trHeight w:val="435"/>
        </w:trPr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376868F" w14:textId="35DEC18B" w:rsidR="00C4186E" w:rsidRPr="00B16C88" w:rsidRDefault="00C4186E" w:rsidP="00C4186E">
            <w:pPr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Lincoln</w:t>
            </w:r>
            <w:r w:rsidRPr="00B16C88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vertAlign w:val="superscript"/>
              </w:rPr>
              <w:t xml:space="preserve"> </w:t>
            </w:r>
            <w:r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vertAlign w:val="superscript"/>
              </w:rPr>
              <w:t>12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514DD96" w14:textId="7B80584E" w:rsidR="00C4186E" w:rsidRPr="00C4186E" w:rsidRDefault="00C4186E" w:rsidP="00C4186E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4186E">
              <w:rPr>
                <w:rFonts w:asciiTheme="minorHAnsi" w:hAnsiTheme="minorHAnsi"/>
                <w:sz w:val="22"/>
                <w:szCs w:val="22"/>
              </w:rPr>
              <w:t>44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C85A1D4" w14:textId="7C83B8A2" w:rsidR="00C4186E" w:rsidRPr="00C4186E" w:rsidRDefault="00C4186E" w:rsidP="00C4186E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4186E">
              <w:rPr>
                <w:rFonts w:asciiTheme="minorHAnsi" w:hAnsiTheme="minorHAnsi"/>
                <w:sz w:val="22"/>
                <w:szCs w:val="22"/>
              </w:rPr>
              <w:t>37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D9E0FCB" w14:textId="4B9AC012" w:rsidR="00C4186E" w:rsidRPr="00C4186E" w:rsidRDefault="00C4186E" w:rsidP="00C4186E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4186E">
              <w:rPr>
                <w:rFonts w:asciiTheme="minorHAnsi" w:hAnsiTheme="minorHAnsi"/>
                <w:sz w:val="22"/>
                <w:szCs w:val="22"/>
              </w:rPr>
              <w:t>5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73D0A70D" w14:textId="19F8205B" w:rsidR="00C4186E" w:rsidRPr="00C4186E" w:rsidRDefault="00C4186E" w:rsidP="00C4186E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4186E">
              <w:rPr>
                <w:rFonts w:asciiTheme="minorHAnsi" w:hAnsiTheme="minorHAnsi"/>
                <w:sz w:val="22"/>
                <w:szCs w:val="22"/>
              </w:rPr>
              <w:t>2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6A5826E" w14:textId="4EEDA2B1" w:rsidR="00C4186E" w:rsidRPr="00C4186E" w:rsidRDefault="00C4186E" w:rsidP="00C4186E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4186E">
              <w:rPr>
                <w:rFonts w:asciiTheme="minorHAnsi" w:hAnsiTheme="minorHAnsi"/>
                <w:sz w:val="22"/>
                <w:szCs w:val="22"/>
              </w:rPr>
              <w:t>2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36896E3C" w14:textId="19B9D2A3" w:rsidR="00C4186E" w:rsidRPr="00C4186E" w:rsidRDefault="00C4186E" w:rsidP="00C4186E">
            <w:pPr>
              <w:jc w:val="right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C4186E">
              <w:rPr>
                <w:rFonts w:asciiTheme="minorHAnsi" w:hAnsiTheme="minorHAnsi"/>
                <w:sz w:val="22"/>
                <w:szCs w:val="22"/>
              </w:rPr>
              <w:t>84.1%</w:t>
            </w:r>
          </w:p>
        </w:tc>
      </w:tr>
      <w:tr w:rsidR="00C4186E" w:rsidRPr="007F7F1D" w14:paraId="5D7658F4" w14:textId="77777777" w:rsidTr="00C4186E">
        <w:trPr>
          <w:trHeight w:val="435"/>
        </w:trPr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06BA7ED1" w14:textId="34E89B49" w:rsidR="00C4186E" w:rsidRPr="00B16C88" w:rsidRDefault="00C4186E" w:rsidP="00C4186E">
            <w:pPr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Natrona</w:t>
            </w:r>
            <w:r w:rsidRPr="00B16C88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vertAlign w:val="superscript"/>
              </w:rPr>
              <w:t xml:space="preserve"> </w:t>
            </w:r>
            <w:r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vertAlign w:val="superscript"/>
              </w:rPr>
              <w:t>12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3B9FD7C4" w14:textId="0EE310FB" w:rsidR="00C4186E" w:rsidRPr="00C4186E" w:rsidRDefault="00C4186E" w:rsidP="00C4186E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4186E">
              <w:rPr>
                <w:rFonts w:asciiTheme="minorHAnsi" w:hAnsiTheme="minorHAnsi"/>
                <w:sz w:val="22"/>
                <w:szCs w:val="22"/>
              </w:rPr>
              <w:t>88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7E254ABF" w14:textId="3705E956" w:rsidR="00C4186E" w:rsidRPr="00C4186E" w:rsidRDefault="00C4186E" w:rsidP="00C4186E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4186E">
              <w:rPr>
                <w:rFonts w:asciiTheme="minorHAnsi" w:hAnsiTheme="minorHAnsi"/>
                <w:sz w:val="22"/>
                <w:szCs w:val="22"/>
              </w:rPr>
              <w:t>74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77B18BB4" w14:textId="2A719036" w:rsidR="00C4186E" w:rsidRPr="00C4186E" w:rsidRDefault="00C4186E" w:rsidP="00C4186E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4186E">
              <w:rPr>
                <w:rFonts w:asciiTheme="minorHAnsi" w:hAnsiTheme="minorHAnsi"/>
                <w:sz w:val="22"/>
                <w:szCs w:val="22"/>
              </w:rPr>
              <w:t>14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71495E37" w14:textId="260B8D6C" w:rsidR="00C4186E" w:rsidRPr="00C4186E" w:rsidRDefault="00C4186E" w:rsidP="00C4186E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4186E">
              <w:rPr>
                <w:rFonts w:asciiTheme="minorHAnsi" w:hAnsiTheme="minorHAnsi"/>
                <w:sz w:val="22"/>
                <w:szCs w:val="22"/>
              </w:rPr>
              <w:t>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26B05E7D" w14:textId="5A090802" w:rsidR="00C4186E" w:rsidRPr="00C4186E" w:rsidRDefault="00C4186E" w:rsidP="00C4186E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4186E">
              <w:rPr>
                <w:rFonts w:asciiTheme="minorHAnsi" w:hAnsiTheme="minorHAnsi"/>
                <w:sz w:val="22"/>
                <w:szCs w:val="22"/>
              </w:rPr>
              <w:t>7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5725BAA6" w14:textId="38F9866A" w:rsidR="00C4186E" w:rsidRPr="00C4186E" w:rsidRDefault="00C4186E" w:rsidP="00C4186E">
            <w:pPr>
              <w:jc w:val="right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C4186E">
              <w:rPr>
                <w:rFonts w:asciiTheme="minorHAnsi" w:hAnsiTheme="minorHAnsi"/>
                <w:sz w:val="22"/>
                <w:szCs w:val="22"/>
              </w:rPr>
              <w:t>84.1%</w:t>
            </w:r>
          </w:p>
        </w:tc>
      </w:tr>
      <w:tr w:rsidR="00C4186E" w:rsidRPr="007F7F1D" w14:paraId="00D03931" w14:textId="77777777" w:rsidTr="00C4186E">
        <w:trPr>
          <w:trHeight w:val="435"/>
        </w:trPr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EB10C78" w14:textId="656F88B8" w:rsidR="00C4186E" w:rsidRPr="00B16C88" w:rsidRDefault="00C4186E" w:rsidP="00C4186E">
            <w:pPr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Park</w:t>
            </w:r>
            <w:r w:rsidRPr="00B16C88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vertAlign w:val="superscript"/>
              </w:rPr>
              <w:t xml:space="preserve"> </w:t>
            </w:r>
            <w:r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vertAlign w:val="superscript"/>
              </w:rPr>
              <w:t>1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9384750" w14:textId="250E783B" w:rsidR="00C4186E" w:rsidRPr="00C4186E" w:rsidRDefault="00C4186E" w:rsidP="00C4186E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4186E">
              <w:rPr>
                <w:rFonts w:asciiTheme="minorHAnsi" w:hAnsiTheme="minorHAnsi"/>
                <w:sz w:val="22"/>
                <w:szCs w:val="22"/>
              </w:rPr>
              <w:t>57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F149B3C" w14:textId="78136108" w:rsidR="00C4186E" w:rsidRPr="00C4186E" w:rsidRDefault="00C4186E" w:rsidP="00C4186E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4186E">
              <w:rPr>
                <w:rFonts w:asciiTheme="minorHAnsi" w:hAnsiTheme="minorHAnsi"/>
                <w:sz w:val="22"/>
                <w:szCs w:val="22"/>
              </w:rPr>
              <w:t>49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494181A" w14:textId="7E1305C3" w:rsidR="00C4186E" w:rsidRPr="00C4186E" w:rsidRDefault="00C4186E" w:rsidP="00C4186E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4186E">
              <w:rPr>
                <w:rFonts w:asciiTheme="minorHAnsi" w:hAnsiTheme="minorHAnsi"/>
                <w:sz w:val="22"/>
                <w:szCs w:val="22"/>
              </w:rPr>
              <w:t>8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06D65F9" w14:textId="00727A0F" w:rsidR="00C4186E" w:rsidRPr="00C4186E" w:rsidRDefault="00C4186E" w:rsidP="00C4186E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4186E">
              <w:rPr>
                <w:rFonts w:asciiTheme="minorHAnsi" w:hAnsiTheme="minorHAnsi"/>
                <w:sz w:val="22"/>
                <w:szCs w:val="22"/>
              </w:rPr>
              <w:t>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FEDFB10" w14:textId="0D471536" w:rsidR="00C4186E" w:rsidRPr="00C4186E" w:rsidRDefault="00C4186E" w:rsidP="00C4186E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4186E">
              <w:rPr>
                <w:rFonts w:asciiTheme="minorHAnsi" w:hAnsiTheme="minorHAnsi"/>
                <w:sz w:val="22"/>
                <w:szCs w:val="22"/>
              </w:rPr>
              <w:t>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47C58D72" w14:textId="1B4158AF" w:rsidR="00C4186E" w:rsidRPr="00C4186E" w:rsidRDefault="00C4186E" w:rsidP="00C4186E">
            <w:pPr>
              <w:jc w:val="right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C4186E">
              <w:rPr>
                <w:rFonts w:asciiTheme="minorHAnsi" w:hAnsiTheme="minorHAnsi"/>
                <w:sz w:val="22"/>
                <w:szCs w:val="22"/>
              </w:rPr>
              <w:t>86.0%</w:t>
            </w:r>
          </w:p>
        </w:tc>
      </w:tr>
      <w:tr w:rsidR="00C4186E" w:rsidRPr="007F7F1D" w14:paraId="37A4C84C" w14:textId="77777777" w:rsidTr="00C4186E">
        <w:trPr>
          <w:trHeight w:val="435"/>
        </w:trPr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4F2EBA0F" w14:textId="7566F982" w:rsidR="00C4186E" w:rsidRPr="00B16C88" w:rsidRDefault="00C4186E" w:rsidP="00C4186E">
            <w:pPr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Sheridan</w:t>
            </w:r>
            <w:r w:rsidRPr="00B16C88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vertAlign w:val="superscript"/>
              </w:rPr>
              <w:t xml:space="preserve"> </w:t>
            </w:r>
            <w:r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vertAlign w:val="superscript"/>
              </w:rPr>
              <w:t>2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4EA4A033" w14:textId="0F1C4D91" w:rsidR="00C4186E" w:rsidRPr="00C4186E" w:rsidRDefault="00C4186E" w:rsidP="00C4186E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4186E">
              <w:rPr>
                <w:rFonts w:asciiTheme="minorHAnsi" w:hAnsiTheme="minorHAnsi"/>
                <w:sz w:val="22"/>
                <w:szCs w:val="22"/>
              </w:rPr>
              <w:t>36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1CA2A629" w14:textId="476A5B4E" w:rsidR="00C4186E" w:rsidRPr="00C4186E" w:rsidRDefault="00C4186E" w:rsidP="00C4186E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4186E">
              <w:rPr>
                <w:rFonts w:asciiTheme="minorHAnsi" w:hAnsiTheme="minorHAnsi"/>
                <w:sz w:val="22"/>
                <w:szCs w:val="22"/>
              </w:rPr>
              <w:t>34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26CD405F" w14:textId="163B0D3A" w:rsidR="00C4186E" w:rsidRPr="00C4186E" w:rsidRDefault="00C4186E" w:rsidP="00C4186E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4186E">
              <w:rPr>
                <w:rFonts w:asciiTheme="minorHAnsi" w:hAnsiTheme="minorHAnsi"/>
                <w:sz w:val="22"/>
                <w:szCs w:val="22"/>
              </w:rPr>
              <w:t>2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2B2B4F4F" w14:textId="5FFD06C9" w:rsidR="00C4186E" w:rsidRPr="00C4186E" w:rsidRDefault="00C4186E" w:rsidP="00C4186E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4186E">
              <w:rPr>
                <w:rFonts w:asciiTheme="minorHAnsi" w:hAnsiTheme="minorHAnsi"/>
                <w:sz w:val="22"/>
                <w:szCs w:val="22"/>
              </w:rPr>
              <w:t>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vAlign w:val="center"/>
          </w:tcPr>
          <w:p w14:paraId="378E5886" w14:textId="03F5E674" w:rsidR="00C4186E" w:rsidRPr="00C4186E" w:rsidRDefault="00C4186E" w:rsidP="00C4186E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4186E">
              <w:rPr>
                <w:rFonts w:asciiTheme="minorHAnsi" w:hAnsiTheme="minorHAnsi"/>
                <w:sz w:val="22"/>
                <w:szCs w:val="22"/>
              </w:rPr>
              <w:t>18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6AE6E9D0" w14:textId="2E06EAF3" w:rsidR="00C4186E" w:rsidRPr="00C4186E" w:rsidRDefault="00C4186E" w:rsidP="00C4186E">
            <w:pPr>
              <w:jc w:val="right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C4186E">
              <w:rPr>
                <w:rFonts w:asciiTheme="minorHAnsi" w:hAnsiTheme="minorHAnsi"/>
                <w:sz w:val="22"/>
                <w:szCs w:val="22"/>
              </w:rPr>
              <w:t>94.4%</w:t>
            </w:r>
          </w:p>
        </w:tc>
      </w:tr>
      <w:tr w:rsidR="00C4186E" w:rsidRPr="007F7F1D" w14:paraId="694EA617" w14:textId="77777777" w:rsidTr="00C4186E">
        <w:trPr>
          <w:trHeight w:val="435"/>
        </w:trPr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C7849AF" w14:textId="707DBBCB" w:rsidR="00C4186E" w:rsidRPr="00B16C88" w:rsidRDefault="00C4186E" w:rsidP="00C4186E">
            <w:pPr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 xml:space="preserve">Sublette </w:t>
            </w:r>
            <w:r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vertAlign w:val="superscript"/>
              </w:rPr>
              <w:t>3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DAFA5C1" w14:textId="1ECECF20" w:rsidR="00C4186E" w:rsidRPr="00C4186E" w:rsidRDefault="00C4186E" w:rsidP="00C4186E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4186E">
              <w:rPr>
                <w:rFonts w:asciiTheme="minorHAnsi" w:hAnsiTheme="minorHAnsi"/>
                <w:sz w:val="22"/>
                <w:szCs w:val="22"/>
              </w:rPr>
              <w:t>98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6769529" w14:textId="5DB7F03B" w:rsidR="00C4186E" w:rsidRPr="00C4186E" w:rsidRDefault="00C4186E" w:rsidP="00C4186E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4186E">
              <w:rPr>
                <w:rFonts w:asciiTheme="minorHAnsi" w:hAnsiTheme="minorHAnsi"/>
                <w:sz w:val="22"/>
                <w:szCs w:val="22"/>
              </w:rPr>
              <w:t>91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E451AA4" w14:textId="1E0D72C2" w:rsidR="00C4186E" w:rsidRPr="00C4186E" w:rsidRDefault="00C4186E" w:rsidP="00C4186E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4186E">
              <w:rPr>
                <w:rFonts w:asciiTheme="minorHAnsi" w:hAnsiTheme="minorHAnsi"/>
                <w:sz w:val="22"/>
                <w:szCs w:val="22"/>
              </w:rPr>
              <w:t>7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C1BC9C4" w14:textId="3FF87974" w:rsidR="00C4186E" w:rsidRPr="00C4186E" w:rsidRDefault="00C4186E" w:rsidP="00C4186E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4186E">
              <w:rPr>
                <w:rFonts w:asciiTheme="minorHAnsi" w:hAnsiTheme="minorHAnsi"/>
                <w:sz w:val="22"/>
                <w:szCs w:val="22"/>
              </w:rPr>
              <w:t>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11822EB" w14:textId="610EC4E0" w:rsidR="00C4186E" w:rsidRPr="00C4186E" w:rsidRDefault="00C4186E" w:rsidP="00C4186E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4186E">
              <w:rPr>
                <w:rFonts w:asciiTheme="minorHAnsi" w:hAnsiTheme="minorHAnsi"/>
                <w:sz w:val="22"/>
                <w:szCs w:val="22"/>
              </w:rPr>
              <w:t>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56006C7C" w14:textId="39672CE4" w:rsidR="00C4186E" w:rsidRPr="00C4186E" w:rsidRDefault="00C4186E" w:rsidP="00C4186E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4186E">
              <w:rPr>
                <w:rFonts w:asciiTheme="minorHAnsi" w:hAnsiTheme="minorHAnsi"/>
                <w:sz w:val="22"/>
                <w:szCs w:val="22"/>
              </w:rPr>
              <w:t>92.9%</w:t>
            </w:r>
          </w:p>
        </w:tc>
      </w:tr>
      <w:tr w:rsidR="00C4186E" w:rsidRPr="007F7F1D" w14:paraId="22195A62" w14:textId="77777777" w:rsidTr="00C4186E">
        <w:trPr>
          <w:trHeight w:val="435"/>
        </w:trPr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47A4EFA3" w14:textId="71D175F4" w:rsidR="00C4186E" w:rsidRPr="00B16C88" w:rsidRDefault="00C4186E" w:rsidP="00C4186E">
            <w:pPr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Sweetwater</w:t>
            </w:r>
            <w:r w:rsidRPr="00B16C88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vertAlign w:val="superscript"/>
              </w:rPr>
              <w:t xml:space="preserve"> </w:t>
            </w:r>
            <w:r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vertAlign w:val="superscript"/>
              </w:rPr>
              <w:t>11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1D8A2CDD" w14:textId="0522CAE3" w:rsidR="00C4186E" w:rsidRPr="00C4186E" w:rsidRDefault="00C4186E" w:rsidP="00C4186E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4186E">
              <w:rPr>
                <w:rFonts w:asciiTheme="minorHAnsi" w:hAnsiTheme="minorHAnsi"/>
                <w:sz w:val="22"/>
                <w:szCs w:val="22"/>
              </w:rPr>
              <w:t>104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58E7DC4C" w14:textId="56C90F9A" w:rsidR="00C4186E" w:rsidRPr="00C4186E" w:rsidRDefault="00C4186E" w:rsidP="00C4186E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4186E">
              <w:rPr>
                <w:rFonts w:asciiTheme="minorHAnsi" w:hAnsiTheme="minorHAnsi"/>
                <w:sz w:val="22"/>
                <w:szCs w:val="22"/>
              </w:rPr>
              <w:t>89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51FB2A6C" w14:textId="13DF7377" w:rsidR="00C4186E" w:rsidRPr="00C4186E" w:rsidRDefault="00C4186E" w:rsidP="00C4186E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4186E">
              <w:rPr>
                <w:rFonts w:asciiTheme="minorHAnsi" w:hAnsiTheme="minorHAnsi"/>
                <w:sz w:val="22"/>
                <w:szCs w:val="22"/>
              </w:rPr>
              <w:t>15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2B9750C5" w14:textId="60DDF559" w:rsidR="00C4186E" w:rsidRPr="00C4186E" w:rsidRDefault="00C4186E" w:rsidP="00C4186E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4186E">
              <w:rPr>
                <w:rFonts w:asciiTheme="minorHAnsi" w:hAnsiTheme="minorHAnsi"/>
                <w:sz w:val="22"/>
                <w:szCs w:val="22"/>
              </w:rPr>
              <w:t>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67025FBE" w14:textId="12FBFBB0" w:rsidR="00C4186E" w:rsidRPr="00C4186E" w:rsidRDefault="00C4186E" w:rsidP="00C4186E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4186E">
              <w:rPr>
                <w:rFonts w:asciiTheme="minorHAnsi" w:hAnsiTheme="minorHAnsi"/>
                <w:sz w:val="22"/>
                <w:szCs w:val="22"/>
              </w:rPr>
              <w:t>3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611FF57B" w14:textId="7A4D6DEB" w:rsidR="00C4186E" w:rsidRPr="00C4186E" w:rsidRDefault="00C4186E" w:rsidP="00C4186E">
            <w:pPr>
              <w:jc w:val="right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C4186E">
              <w:rPr>
                <w:rFonts w:asciiTheme="minorHAnsi" w:hAnsiTheme="minorHAnsi"/>
                <w:sz w:val="22"/>
                <w:szCs w:val="22"/>
              </w:rPr>
              <w:t>85.6%</w:t>
            </w:r>
          </w:p>
        </w:tc>
      </w:tr>
      <w:tr w:rsidR="00C4186E" w:rsidRPr="007F7F1D" w14:paraId="577D7419" w14:textId="77777777" w:rsidTr="00C4186E">
        <w:trPr>
          <w:trHeight w:val="435"/>
        </w:trPr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1AD2E41" w14:textId="7E5E0F88" w:rsidR="00C4186E" w:rsidRPr="00B16C88" w:rsidRDefault="00C4186E" w:rsidP="00C4186E">
            <w:pPr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Teton</w:t>
            </w:r>
            <w:r w:rsidRPr="00B16C88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vertAlign w:val="superscript"/>
              </w:rPr>
              <w:t xml:space="preserve"> </w:t>
            </w:r>
            <w:r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vertAlign w:val="superscript"/>
              </w:rPr>
              <w:t>15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BD4467C" w14:textId="25C6F827" w:rsidR="00C4186E" w:rsidRPr="00C4186E" w:rsidRDefault="00C4186E" w:rsidP="00C4186E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4186E">
              <w:rPr>
                <w:rFonts w:asciiTheme="minorHAnsi" w:hAnsiTheme="minorHAnsi"/>
                <w:sz w:val="22"/>
                <w:szCs w:val="22"/>
              </w:rPr>
              <w:t>2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9A0D8D8" w14:textId="4B7538D7" w:rsidR="00C4186E" w:rsidRPr="00C4186E" w:rsidRDefault="00C4186E" w:rsidP="00C4186E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4186E">
              <w:rPr>
                <w:rFonts w:asciiTheme="minorHAnsi" w:hAnsiTheme="minorHAnsi"/>
                <w:sz w:val="22"/>
                <w:szCs w:val="22"/>
              </w:rPr>
              <w:t>15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7AAB891E" w14:textId="3E238751" w:rsidR="00C4186E" w:rsidRPr="00C4186E" w:rsidRDefault="00C4186E" w:rsidP="00C4186E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4186E">
              <w:rPr>
                <w:rFonts w:asciiTheme="minorHAnsi" w:hAnsiTheme="minorHAnsi"/>
                <w:sz w:val="22"/>
                <w:szCs w:val="22"/>
              </w:rPr>
              <w:t>5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1B83C03" w14:textId="6631EB68" w:rsidR="00C4186E" w:rsidRPr="00C4186E" w:rsidRDefault="00C4186E" w:rsidP="00C4186E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4186E">
              <w:rPr>
                <w:rFonts w:asciiTheme="minorHAnsi" w:hAnsiTheme="minorHAnsi"/>
                <w:sz w:val="22"/>
                <w:szCs w:val="22"/>
              </w:rPr>
              <w:t>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3E2F929" w14:textId="1E88C30D" w:rsidR="00C4186E" w:rsidRPr="00C4186E" w:rsidRDefault="00C4186E" w:rsidP="00C4186E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4186E">
              <w:rPr>
                <w:rFonts w:asciiTheme="minorHAnsi" w:hAnsiTheme="minorHAnsi"/>
                <w:sz w:val="22"/>
                <w:szCs w:val="22"/>
              </w:rPr>
              <w:t>5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257D6AF8" w14:textId="0B43151E" w:rsidR="00C4186E" w:rsidRPr="00C4186E" w:rsidRDefault="00C4186E" w:rsidP="00C4186E">
            <w:pPr>
              <w:jc w:val="right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C4186E">
              <w:rPr>
                <w:rFonts w:asciiTheme="minorHAnsi" w:hAnsiTheme="minorHAnsi"/>
                <w:sz w:val="22"/>
                <w:szCs w:val="22"/>
              </w:rPr>
              <w:t>75.0%</w:t>
            </w:r>
          </w:p>
        </w:tc>
      </w:tr>
      <w:tr w:rsidR="00C4186E" w:rsidRPr="007F7F1D" w14:paraId="2E0EA24D" w14:textId="77777777" w:rsidTr="00C4186E">
        <w:trPr>
          <w:trHeight w:val="435"/>
        </w:trPr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02DBD248" w14:textId="1FF1FBEC" w:rsidR="00C4186E" w:rsidRPr="00B16C88" w:rsidRDefault="00C4186E" w:rsidP="00C4186E">
            <w:pPr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Uinta</w:t>
            </w:r>
            <w:r w:rsidRPr="00B16C88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vertAlign w:val="superscript"/>
              </w:rPr>
              <w:t xml:space="preserve"> </w:t>
            </w:r>
            <w:r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vertAlign w:val="superscript"/>
              </w:rPr>
              <w:t>8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461EB68C" w14:textId="04B3F56A" w:rsidR="00C4186E" w:rsidRPr="00C4186E" w:rsidRDefault="00C4186E" w:rsidP="00C4186E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4186E">
              <w:rPr>
                <w:rFonts w:asciiTheme="minorHAnsi" w:hAnsiTheme="minorHAnsi"/>
                <w:sz w:val="22"/>
                <w:szCs w:val="22"/>
              </w:rPr>
              <w:t>71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234E0104" w14:textId="0D96B3ED" w:rsidR="00C4186E" w:rsidRPr="00C4186E" w:rsidRDefault="00C4186E" w:rsidP="00C4186E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4186E">
              <w:rPr>
                <w:rFonts w:asciiTheme="minorHAnsi" w:hAnsiTheme="minorHAnsi"/>
                <w:sz w:val="22"/>
                <w:szCs w:val="22"/>
              </w:rPr>
              <w:t>63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0289AD01" w14:textId="1E3EDF98" w:rsidR="00C4186E" w:rsidRPr="00C4186E" w:rsidRDefault="00C4186E" w:rsidP="00C4186E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4186E">
              <w:rPr>
                <w:rFonts w:asciiTheme="minorHAnsi" w:hAnsiTheme="minorHAnsi"/>
                <w:sz w:val="22"/>
                <w:szCs w:val="22"/>
              </w:rPr>
              <w:t>7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76BEBBD4" w14:textId="488E0BA9" w:rsidR="00C4186E" w:rsidRPr="00C4186E" w:rsidRDefault="00C4186E" w:rsidP="00C4186E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4186E">
              <w:rPr>
                <w:rFonts w:asciiTheme="minorHAnsi" w:hAnsiTheme="minorHAnsi"/>
                <w:sz w:val="22"/>
                <w:szCs w:val="22"/>
              </w:rPr>
              <w:t>1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0E38A444" w14:textId="2D47CB78" w:rsidR="00C4186E" w:rsidRPr="00C4186E" w:rsidRDefault="00C4186E" w:rsidP="00C4186E">
            <w:pPr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4186E">
              <w:rPr>
                <w:rFonts w:asciiTheme="minorHAnsi" w:hAnsiTheme="minorHAnsi"/>
                <w:sz w:val="22"/>
                <w:szCs w:val="22"/>
              </w:rPr>
              <w:t>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2E026CA4" w14:textId="0C1AF8C7" w:rsidR="00C4186E" w:rsidRPr="00C4186E" w:rsidRDefault="00C4186E" w:rsidP="00C4186E">
            <w:pPr>
              <w:jc w:val="right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C4186E">
              <w:rPr>
                <w:rFonts w:asciiTheme="minorHAnsi" w:hAnsiTheme="minorHAnsi"/>
                <w:sz w:val="22"/>
                <w:szCs w:val="22"/>
              </w:rPr>
              <w:t>88.7%</w:t>
            </w:r>
          </w:p>
        </w:tc>
      </w:tr>
      <w:tr w:rsidR="00C4186E" w:rsidRPr="00DD192D" w14:paraId="52A00BE8" w14:textId="77777777" w:rsidTr="00C4186E">
        <w:trPr>
          <w:trHeight w:val="435"/>
        </w:trPr>
        <w:tc>
          <w:tcPr>
            <w:tcW w:w="161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AA5626"/>
            <w:vAlign w:val="center"/>
            <w:hideMark/>
          </w:tcPr>
          <w:p w14:paraId="0EC8F10A" w14:textId="5F022782" w:rsidR="00C4186E" w:rsidRPr="00B16C88" w:rsidRDefault="00C4186E" w:rsidP="00C4186E">
            <w:pPr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</w:pPr>
            <w:r w:rsidRPr="00B16C88"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  <w:t>TOTAL</w:t>
            </w:r>
          </w:p>
        </w:tc>
        <w:tc>
          <w:tcPr>
            <w:tcW w:w="136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A5626"/>
            <w:vAlign w:val="center"/>
          </w:tcPr>
          <w:p w14:paraId="4DD3C08F" w14:textId="3982F88D" w:rsidR="00C4186E" w:rsidRPr="00C4186E" w:rsidRDefault="00C4186E" w:rsidP="00C4186E">
            <w:pPr>
              <w:jc w:val="right"/>
              <w:rPr>
                <w:rFonts w:asciiTheme="minorHAnsi" w:hAnsiTheme="minorHAnsi" w:cstheme="minorHAnsi"/>
                <w:b/>
                <w:color w:val="FFFFFF" w:themeColor="background1"/>
                <w:sz w:val="22"/>
                <w:szCs w:val="22"/>
              </w:rPr>
            </w:pPr>
            <w:r w:rsidRPr="00C4186E">
              <w:rPr>
                <w:rFonts w:asciiTheme="minorHAnsi" w:hAnsiTheme="minorHAnsi"/>
                <w:color w:val="FFFFFF" w:themeColor="background1"/>
                <w:sz w:val="22"/>
                <w:szCs w:val="22"/>
              </w:rPr>
              <w:t>1013</w:t>
            </w:r>
          </w:p>
        </w:tc>
        <w:tc>
          <w:tcPr>
            <w:tcW w:w="136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A5626"/>
            <w:vAlign w:val="center"/>
          </w:tcPr>
          <w:p w14:paraId="4F8F0311" w14:textId="63A46954" w:rsidR="00C4186E" w:rsidRPr="00C4186E" w:rsidRDefault="00C4186E" w:rsidP="00C4186E">
            <w:pPr>
              <w:jc w:val="right"/>
              <w:rPr>
                <w:rFonts w:asciiTheme="minorHAnsi" w:hAnsiTheme="minorHAnsi" w:cstheme="minorHAnsi"/>
                <w:b/>
                <w:color w:val="FFFFFF" w:themeColor="background1"/>
                <w:sz w:val="22"/>
                <w:szCs w:val="22"/>
              </w:rPr>
            </w:pPr>
            <w:r w:rsidRPr="00C4186E">
              <w:rPr>
                <w:rFonts w:asciiTheme="minorHAnsi" w:hAnsiTheme="minorHAnsi"/>
                <w:color w:val="FFFFFF" w:themeColor="background1"/>
                <w:sz w:val="22"/>
                <w:szCs w:val="22"/>
              </w:rPr>
              <w:t>901</w:t>
            </w:r>
          </w:p>
        </w:tc>
        <w:tc>
          <w:tcPr>
            <w:tcW w:w="136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A5626"/>
            <w:vAlign w:val="center"/>
          </w:tcPr>
          <w:p w14:paraId="3C758A34" w14:textId="32596A47" w:rsidR="00C4186E" w:rsidRPr="00C4186E" w:rsidRDefault="00C4186E" w:rsidP="00C4186E">
            <w:pPr>
              <w:jc w:val="right"/>
              <w:rPr>
                <w:rFonts w:asciiTheme="minorHAnsi" w:hAnsiTheme="minorHAnsi" w:cstheme="minorHAnsi"/>
                <w:b/>
                <w:color w:val="FFFFFF" w:themeColor="background1"/>
                <w:sz w:val="22"/>
                <w:szCs w:val="22"/>
              </w:rPr>
            </w:pPr>
            <w:r w:rsidRPr="00C4186E">
              <w:rPr>
                <w:rFonts w:asciiTheme="minorHAnsi" w:hAnsiTheme="minorHAnsi"/>
                <w:color w:val="FFFFFF" w:themeColor="background1"/>
                <w:sz w:val="22"/>
                <w:szCs w:val="22"/>
              </w:rPr>
              <w:t>105</w:t>
            </w:r>
          </w:p>
        </w:tc>
        <w:tc>
          <w:tcPr>
            <w:tcW w:w="136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A5626"/>
            <w:vAlign w:val="center"/>
          </w:tcPr>
          <w:p w14:paraId="0443BD5E" w14:textId="10168283" w:rsidR="00C4186E" w:rsidRPr="00C4186E" w:rsidRDefault="00C4186E" w:rsidP="00C4186E">
            <w:pPr>
              <w:jc w:val="right"/>
              <w:rPr>
                <w:rFonts w:asciiTheme="minorHAnsi" w:hAnsiTheme="minorHAnsi" w:cstheme="minorHAnsi"/>
                <w:b/>
                <w:color w:val="FFFFFF" w:themeColor="background1"/>
                <w:sz w:val="22"/>
                <w:szCs w:val="22"/>
              </w:rPr>
            </w:pPr>
            <w:r w:rsidRPr="00C4186E">
              <w:rPr>
                <w:rFonts w:asciiTheme="minorHAnsi" w:hAnsiTheme="minorHAnsi"/>
                <w:color w:val="FFFFFF" w:themeColor="background1"/>
                <w:sz w:val="22"/>
                <w:szCs w:val="22"/>
              </w:rPr>
              <w:t>7</w:t>
            </w:r>
          </w:p>
        </w:tc>
        <w:tc>
          <w:tcPr>
            <w:tcW w:w="136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A5626"/>
            <w:vAlign w:val="center"/>
          </w:tcPr>
          <w:p w14:paraId="35C475C6" w14:textId="7EDBDED0" w:rsidR="00C4186E" w:rsidRPr="00C4186E" w:rsidRDefault="00C4186E" w:rsidP="00C4186E">
            <w:pPr>
              <w:jc w:val="right"/>
              <w:rPr>
                <w:rFonts w:asciiTheme="minorHAnsi" w:hAnsiTheme="minorHAnsi" w:cstheme="minorHAnsi"/>
                <w:b/>
                <w:color w:val="FFFFFF" w:themeColor="background1"/>
                <w:sz w:val="22"/>
                <w:szCs w:val="22"/>
              </w:rPr>
            </w:pPr>
            <w:r w:rsidRPr="00C4186E">
              <w:rPr>
                <w:rFonts w:asciiTheme="minorHAnsi" w:hAnsiTheme="minorHAnsi"/>
                <w:color w:val="FFFFFF" w:themeColor="background1"/>
                <w:sz w:val="22"/>
                <w:szCs w:val="22"/>
              </w:rPr>
              <w:t>65</w:t>
            </w:r>
          </w:p>
        </w:tc>
        <w:tc>
          <w:tcPr>
            <w:tcW w:w="13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A5626"/>
            <w:noWrap/>
            <w:vAlign w:val="center"/>
          </w:tcPr>
          <w:p w14:paraId="4CE6F05D" w14:textId="15C3791C" w:rsidR="00C4186E" w:rsidRPr="00C4186E" w:rsidRDefault="00C4186E" w:rsidP="00C4186E">
            <w:pPr>
              <w:jc w:val="right"/>
              <w:rPr>
                <w:rFonts w:asciiTheme="minorHAnsi" w:hAnsiTheme="minorHAnsi" w:cstheme="minorHAnsi"/>
                <w:b/>
                <w:color w:val="FFFFFF" w:themeColor="background1"/>
                <w:sz w:val="22"/>
                <w:szCs w:val="22"/>
              </w:rPr>
            </w:pPr>
            <w:r w:rsidRPr="00C4186E">
              <w:rPr>
                <w:rFonts w:asciiTheme="minorHAnsi" w:hAnsiTheme="minorHAnsi"/>
                <w:color w:val="FFFFFF" w:themeColor="background1"/>
                <w:sz w:val="22"/>
                <w:szCs w:val="22"/>
              </w:rPr>
              <w:t>88.9%</w:t>
            </w:r>
          </w:p>
        </w:tc>
      </w:tr>
    </w:tbl>
    <w:p w14:paraId="60F5A13D" w14:textId="77777777" w:rsidR="00FD13B5" w:rsidRDefault="00FD13B5" w:rsidP="001E647F">
      <w:pPr>
        <w:rPr>
          <w:sz w:val="20"/>
        </w:rPr>
      </w:pPr>
    </w:p>
    <w:p w14:paraId="4A3798D2" w14:textId="77777777" w:rsidR="00FD13B5" w:rsidRPr="00F3428B" w:rsidRDefault="00FD13B5" w:rsidP="001E647F">
      <w:pPr>
        <w:rPr>
          <w:i/>
          <w:sz w:val="20"/>
        </w:rPr>
      </w:pPr>
      <w:r w:rsidRPr="00F3428B">
        <w:rPr>
          <w:i/>
          <w:sz w:val="20"/>
        </w:rPr>
        <w:t>* The name of each location is followed by a superscripted number which represents its relative ranking, with the highest compliance rate given a rank of one.</w:t>
      </w:r>
    </w:p>
    <w:p w14:paraId="51EE8D33" w14:textId="77777777" w:rsidR="00FD13B5" w:rsidRPr="00FD13B5" w:rsidRDefault="00FD13B5" w:rsidP="00FD13B5">
      <w:pPr>
        <w:ind w:left="-180"/>
        <w:rPr>
          <w:rFonts w:ascii="Garamond" w:hAnsi="Garamond"/>
          <w:bCs/>
          <w:iCs/>
          <w:kern w:val="32"/>
          <w:szCs w:val="28"/>
          <w:lang w:bidi="ar-SA"/>
        </w:rPr>
      </w:pPr>
    </w:p>
    <w:p w14:paraId="47ABC05C" w14:textId="77777777" w:rsidR="00FF21A0" w:rsidRDefault="00FF21A0" w:rsidP="005C22CF"/>
    <w:p w14:paraId="22FF534E" w14:textId="77777777" w:rsidR="00CC1A73" w:rsidRDefault="00CC1A73" w:rsidP="005C22CF">
      <w:pPr>
        <w:sectPr w:rsidR="00CC1A73" w:rsidSect="00EA0F47">
          <w:headerReference w:type="default" r:id="rId8"/>
          <w:pgSz w:w="12240" w:h="15840" w:code="1"/>
          <w:pgMar w:top="1440" w:right="1440" w:bottom="1440" w:left="1440" w:header="720" w:footer="720" w:gutter="0"/>
          <w:cols w:space="720"/>
          <w:docGrid w:linePitch="360"/>
        </w:sectPr>
      </w:pPr>
    </w:p>
    <w:p w14:paraId="382B8E8F" w14:textId="77777777" w:rsidR="008130A8" w:rsidRDefault="008130A8" w:rsidP="008130A8">
      <w:pPr>
        <w:pStyle w:val="BodyText"/>
        <w:spacing w:after="0"/>
        <w:rPr>
          <w:sz w:val="12"/>
        </w:rPr>
      </w:pPr>
      <w:bookmarkStart w:id="2" w:name="_Toc240776886"/>
    </w:p>
    <w:p w14:paraId="4070C8B8" w14:textId="44CD12AC" w:rsidR="007D75DC" w:rsidRDefault="007D75DC" w:rsidP="00307597">
      <w:pPr>
        <w:jc w:val="right"/>
      </w:pPr>
      <w:bookmarkStart w:id="3" w:name="_Toc465517630"/>
      <w:r w:rsidRPr="00C0523B">
        <w:t>Table 3.</w:t>
      </w:r>
      <w:r w:rsidR="005E1C61">
        <w:t>5</w:t>
      </w:r>
      <w:r w:rsidRPr="00C0523B">
        <w:t xml:space="preserve">. </w:t>
      </w:r>
      <w:r w:rsidR="001F715F">
        <w:t>Alcohol</w:t>
      </w:r>
      <w:r w:rsidRPr="00C0523B">
        <w:t xml:space="preserve"> </w:t>
      </w:r>
      <w:r w:rsidR="009F7EA8">
        <w:t xml:space="preserve">Sales </w:t>
      </w:r>
      <w:r w:rsidRPr="00C0523B">
        <w:t xml:space="preserve">Compliance Rate and Number of </w:t>
      </w:r>
      <w:r w:rsidR="003A67FE">
        <w:t>Violations</w:t>
      </w:r>
      <w:r w:rsidRPr="00C0523B">
        <w:t xml:space="preserve"> by </w:t>
      </w:r>
      <w:bookmarkEnd w:id="2"/>
      <w:r w:rsidR="005F6A28">
        <w:t xml:space="preserve">Municipality </w:t>
      </w:r>
      <w:r w:rsidR="00F71603">
        <w:t>(</w:t>
      </w:r>
      <w:r w:rsidR="00F71603" w:rsidRPr="00307597">
        <w:rPr>
          <w:rFonts w:asciiTheme="minorHAnsi" w:hAnsiTheme="minorHAnsi"/>
          <w:sz w:val="22"/>
        </w:rPr>
        <w:t>20</w:t>
      </w:r>
      <w:r w:rsidR="00B16C88" w:rsidRPr="00307597">
        <w:rPr>
          <w:rFonts w:asciiTheme="minorHAnsi" w:hAnsiTheme="minorHAnsi"/>
          <w:sz w:val="22"/>
        </w:rPr>
        <w:t>1</w:t>
      </w:r>
      <w:r w:rsidR="00D54536" w:rsidRPr="00307597">
        <w:rPr>
          <w:rFonts w:asciiTheme="minorHAnsi" w:hAnsiTheme="minorHAnsi"/>
          <w:sz w:val="22"/>
        </w:rPr>
        <w:t>8</w:t>
      </w:r>
      <w:r w:rsidR="00F71603">
        <w:t>)</w:t>
      </w:r>
      <w:bookmarkStart w:id="4" w:name="_GoBack"/>
      <w:bookmarkEnd w:id="3"/>
      <w:bookmarkEnd w:id="4"/>
    </w:p>
    <w:tbl>
      <w:tblPr>
        <w:tblW w:w="10620" w:type="dxa"/>
        <w:tblInd w:w="-522" w:type="dxa"/>
        <w:tblLayout w:type="fixed"/>
        <w:tblLook w:val="04A0" w:firstRow="1" w:lastRow="0" w:firstColumn="1" w:lastColumn="0" w:noHBand="0" w:noVBand="1"/>
      </w:tblPr>
      <w:tblGrid>
        <w:gridCol w:w="1350"/>
        <w:gridCol w:w="1530"/>
        <w:gridCol w:w="1290"/>
        <w:gridCol w:w="1290"/>
        <w:gridCol w:w="1290"/>
        <w:gridCol w:w="1290"/>
        <w:gridCol w:w="1290"/>
        <w:gridCol w:w="1290"/>
      </w:tblGrid>
      <w:tr w:rsidR="00DD192D" w:rsidRPr="00D577D2" w14:paraId="43FBAB05" w14:textId="77777777" w:rsidTr="00DD192D">
        <w:trPr>
          <w:trHeight w:val="300"/>
        </w:trPr>
        <w:tc>
          <w:tcPr>
            <w:tcW w:w="1350" w:type="dxa"/>
            <w:tcBorders>
              <w:top w:val="nil"/>
              <w:left w:val="nil"/>
              <w:bottom w:val="single" w:sz="8" w:space="0" w:color="auto"/>
            </w:tcBorders>
          </w:tcPr>
          <w:p w14:paraId="41D11BE0" w14:textId="77777777" w:rsidR="00182577" w:rsidRPr="00D577D2" w:rsidRDefault="00182577" w:rsidP="0049124B">
            <w:pPr>
              <w:rPr>
                <w:rFonts w:ascii="Calibri" w:hAnsi="Calibri"/>
                <w:color w:val="FFFFFF" w:themeColor="background1"/>
                <w:sz w:val="20"/>
                <w:lang w:bidi="ar-SA"/>
              </w:rPr>
            </w:pPr>
          </w:p>
        </w:tc>
        <w:tc>
          <w:tcPr>
            <w:tcW w:w="1530" w:type="dxa"/>
            <w:tcBorders>
              <w:top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E2742D6" w14:textId="77777777" w:rsidR="00182577" w:rsidRPr="00D577D2" w:rsidRDefault="00182577" w:rsidP="0049124B">
            <w:pPr>
              <w:rPr>
                <w:rFonts w:ascii="Calibri" w:hAnsi="Calibri"/>
                <w:color w:val="FFFFFF" w:themeColor="background1"/>
                <w:sz w:val="20"/>
                <w:lang w:bidi="ar-SA"/>
              </w:rPr>
            </w:pPr>
            <w:r w:rsidRPr="00D577D2">
              <w:rPr>
                <w:rFonts w:ascii="Calibri" w:hAnsi="Calibri"/>
                <w:color w:val="FFFFFF" w:themeColor="background1"/>
                <w:sz w:val="20"/>
                <w:lang w:bidi="ar-SA"/>
              </w:rPr>
              <w:t> </w:t>
            </w:r>
          </w:p>
        </w:tc>
        <w:tc>
          <w:tcPr>
            <w:tcW w:w="1290" w:type="dxa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A5626"/>
            <w:vAlign w:val="bottom"/>
            <w:hideMark/>
          </w:tcPr>
          <w:p w14:paraId="133BB2C8" w14:textId="7BBB4924" w:rsidR="00182577" w:rsidRPr="00D577D2" w:rsidRDefault="00182577" w:rsidP="00B5049C">
            <w:pPr>
              <w:jc w:val="center"/>
              <w:rPr>
                <w:rFonts w:ascii="Garamond" w:hAnsi="Garamond"/>
                <w:b/>
                <w:bCs/>
                <w:color w:val="FFFFFF" w:themeColor="background1"/>
                <w:sz w:val="20"/>
                <w:lang w:bidi="ar-SA"/>
              </w:rPr>
            </w:pPr>
            <w:r w:rsidRPr="00D577D2">
              <w:rPr>
                <w:rFonts w:ascii="Garamond" w:hAnsi="Garamond"/>
                <w:b/>
                <w:bCs/>
                <w:color w:val="FFFFFF" w:themeColor="background1"/>
                <w:sz w:val="20"/>
                <w:lang w:bidi="ar-SA"/>
              </w:rPr>
              <w:t xml:space="preserve">Valid </w:t>
            </w:r>
            <w:r w:rsidR="00B5049C" w:rsidRPr="00D577D2">
              <w:rPr>
                <w:rFonts w:ascii="Garamond" w:hAnsi="Garamond"/>
                <w:b/>
                <w:bCs/>
                <w:color w:val="FFFFFF" w:themeColor="background1"/>
                <w:sz w:val="20"/>
                <w:lang w:bidi="ar-SA"/>
              </w:rPr>
              <w:t>Alcohol</w:t>
            </w:r>
            <w:r w:rsidRPr="00D577D2">
              <w:rPr>
                <w:rFonts w:ascii="Garamond" w:hAnsi="Garamond"/>
                <w:b/>
                <w:bCs/>
                <w:color w:val="FFFFFF" w:themeColor="background1"/>
                <w:sz w:val="20"/>
                <w:lang w:bidi="ar-SA"/>
              </w:rPr>
              <w:t xml:space="preserve"> Compliance Checks</w:t>
            </w:r>
          </w:p>
        </w:tc>
        <w:tc>
          <w:tcPr>
            <w:tcW w:w="1290" w:type="dxa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A5626"/>
            <w:vAlign w:val="bottom"/>
            <w:hideMark/>
          </w:tcPr>
          <w:p w14:paraId="74466E7B" w14:textId="77777777" w:rsidR="00182577" w:rsidRPr="00D577D2" w:rsidRDefault="00182577" w:rsidP="0049124B">
            <w:pPr>
              <w:jc w:val="center"/>
              <w:rPr>
                <w:rFonts w:ascii="Garamond" w:hAnsi="Garamond"/>
                <w:b/>
                <w:bCs/>
                <w:color w:val="FFFFFF" w:themeColor="background1"/>
                <w:sz w:val="20"/>
                <w:lang w:bidi="ar-SA"/>
              </w:rPr>
            </w:pPr>
            <w:r w:rsidRPr="00D577D2">
              <w:rPr>
                <w:rFonts w:ascii="Garamond" w:hAnsi="Garamond"/>
                <w:b/>
                <w:bCs/>
                <w:color w:val="FFFFFF" w:themeColor="background1"/>
                <w:sz w:val="20"/>
                <w:lang w:bidi="ar-SA"/>
              </w:rPr>
              <w:t>No Infractions</w:t>
            </w:r>
          </w:p>
        </w:tc>
        <w:tc>
          <w:tcPr>
            <w:tcW w:w="1290" w:type="dxa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A5626"/>
            <w:vAlign w:val="bottom"/>
            <w:hideMark/>
          </w:tcPr>
          <w:p w14:paraId="4D095DFE" w14:textId="77777777" w:rsidR="00182577" w:rsidRPr="00D577D2" w:rsidRDefault="00182577" w:rsidP="0049124B">
            <w:pPr>
              <w:jc w:val="center"/>
              <w:rPr>
                <w:rFonts w:ascii="Garamond" w:hAnsi="Garamond"/>
                <w:b/>
                <w:bCs/>
                <w:color w:val="FFFFFF" w:themeColor="background1"/>
                <w:sz w:val="20"/>
                <w:lang w:bidi="ar-SA"/>
              </w:rPr>
            </w:pPr>
            <w:r w:rsidRPr="00D577D2">
              <w:rPr>
                <w:rFonts w:ascii="Garamond" w:hAnsi="Garamond"/>
                <w:b/>
                <w:bCs/>
                <w:color w:val="FFFFFF" w:themeColor="background1"/>
                <w:sz w:val="20"/>
                <w:lang w:bidi="ar-SA"/>
              </w:rPr>
              <w:t>Prohibited Sales Violation</w:t>
            </w:r>
          </w:p>
        </w:tc>
        <w:tc>
          <w:tcPr>
            <w:tcW w:w="1290" w:type="dxa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A5626"/>
            <w:vAlign w:val="bottom"/>
            <w:hideMark/>
          </w:tcPr>
          <w:p w14:paraId="7B67B61B" w14:textId="77777777" w:rsidR="00182577" w:rsidRPr="00D577D2" w:rsidRDefault="00182577" w:rsidP="0049124B">
            <w:pPr>
              <w:jc w:val="center"/>
              <w:rPr>
                <w:rFonts w:ascii="Garamond" w:hAnsi="Garamond"/>
                <w:b/>
                <w:bCs/>
                <w:color w:val="FFFFFF" w:themeColor="background1"/>
                <w:sz w:val="20"/>
                <w:lang w:bidi="ar-SA"/>
              </w:rPr>
            </w:pPr>
            <w:r w:rsidRPr="00D577D2">
              <w:rPr>
                <w:rFonts w:ascii="Garamond" w:hAnsi="Garamond"/>
                <w:b/>
                <w:bCs/>
                <w:color w:val="FFFFFF" w:themeColor="background1"/>
                <w:sz w:val="20"/>
                <w:lang w:bidi="ar-SA"/>
              </w:rPr>
              <w:t>Prohibited Sales Warning</w:t>
            </w:r>
          </w:p>
        </w:tc>
        <w:tc>
          <w:tcPr>
            <w:tcW w:w="1290" w:type="dxa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A5626"/>
            <w:vAlign w:val="bottom"/>
            <w:hideMark/>
          </w:tcPr>
          <w:p w14:paraId="54C22C08" w14:textId="0F452C01" w:rsidR="00182577" w:rsidRPr="00D577D2" w:rsidRDefault="00182577" w:rsidP="00B5049C">
            <w:pPr>
              <w:jc w:val="center"/>
              <w:rPr>
                <w:rFonts w:ascii="Garamond" w:hAnsi="Garamond"/>
                <w:b/>
                <w:bCs/>
                <w:color w:val="FFFFFF" w:themeColor="background1"/>
                <w:sz w:val="20"/>
                <w:lang w:bidi="ar-SA"/>
              </w:rPr>
            </w:pPr>
            <w:r w:rsidRPr="00D577D2">
              <w:rPr>
                <w:rFonts w:ascii="Garamond" w:hAnsi="Garamond"/>
                <w:b/>
                <w:bCs/>
                <w:color w:val="FFFFFF" w:themeColor="background1"/>
                <w:sz w:val="20"/>
                <w:lang w:bidi="ar-SA"/>
              </w:rPr>
              <w:t xml:space="preserve">Closed or Does Not Sell </w:t>
            </w:r>
            <w:r w:rsidR="00B5049C" w:rsidRPr="00D577D2">
              <w:rPr>
                <w:rFonts w:ascii="Garamond" w:hAnsi="Garamond"/>
                <w:b/>
                <w:bCs/>
                <w:color w:val="FFFFFF" w:themeColor="background1"/>
                <w:sz w:val="20"/>
                <w:lang w:bidi="ar-SA"/>
              </w:rPr>
              <w:t>Alcohol</w:t>
            </w:r>
          </w:p>
        </w:tc>
        <w:tc>
          <w:tcPr>
            <w:tcW w:w="1290" w:type="dxa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single" w:sz="8" w:space="0" w:color="auto"/>
            </w:tcBorders>
            <w:shd w:val="clear" w:color="auto" w:fill="AA5626"/>
            <w:vAlign w:val="bottom"/>
            <w:hideMark/>
          </w:tcPr>
          <w:p w14:paraId="3820236C" w14:textId="77777777" w:rsidR="00182577" w:rsidRPr="00D577D2" w:rsidRDefault="00182577" w:rsidP="0049124B">
            <w:pPr>
              <w:jc w:val="center"/>
              <w:rPr>
                <w:rFonts w:ascii="Garamond" w:hAnsi="Garamond"/>
                <w:b/>
                <w:bCs/>
                <w:color w:val="FFFFFF" w:themeColor="background1"/>
                <w:sz w:val="20"/>
                <w:lang w:bidi="ar-SA"/>
              </w:rPr>
            </w:pPr>
            <w:r w:rsidRPr="00D577D2">
              <w:rPr>
                <w:rFonts w:ascii="Garamond" w:hAnsi="Garamond"/>
                <w:b/>
                <w:bCs/>
                <w:color w:val="FFFFFF" w:themeColor="background1"/>
                <w:sz w:val="20"/>
                <w:lang w:bidi="ar-SA"/>
              </w:rPr>
              <w:t>Compliance Rate</w:t>
            </w:r>
          </w:p>
        </w:tc>
      </w:tr>
      <w:tr w:rsidR="00DD192D" w:rsidRPr="00D577D2" w14:paraId="1871F34E" w14:textId="77777777" w:rsidTr="00DD192D">
        <w:trPr>
          <w:trHeight w:val="331"/>
        </w:trPr>
        <w:tc>
          <w:tcPr>
            <w:tcW w:w="13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  <w:shd w:val="clear" w:color="auto" w:fill="AA5626"/>
            <w:vAlign w:val="center"/>
          </w:tcPr>
          <w:p w14:paraId="28DCAEEB" w14:textId="77777777" w:rsidR="00182577" w:rsidRPr="00D577D2" w:rsidRDefault="00182577" w:rsidP="00483AB9">
            <w:pPr>
              <w:rPr>
                <w:rFonts w:ascii="Garamond" w:hAnsi="Garamond"/>
                <w:b/>
                <w:bCs/>
                <w:color w:val="FFFFFF" w:themeColor="background1"/>
                <w:sz w:val="20"/>
                <w:szCs w:val="22"/>
                <w:lang w:bidi="ar-SA"/>
              </w:rPr>
            </w:pPr>
            <w:r w:rsidRPr="00D577D2">
              <w:rPr>
                <w:rFonts w:ascii="Garamond" w:hAnsi="Garamond"/>
                <w:b/>
                <w:bCs/>
                <w:color w:val="FFFFFF" w:themeColor="background1"/>
                <w:sz w:val="20"/>
                <w:szCs w:val="22"/>
                <w:lang w:bidi="ar-SA"/>
              </w:rPr>
              <w:t>County</w:t>
            </w:r>
          </w:p>
        </w:tc>
        <w:tc>
          <w:tcPr>
            <w:tcW w:w="1530" w:type="dxa"/>
            <w:tcBorders>
              <w:top w:val="single" w:sz="8" w:space="0" w:color="auto"/>
              <w:bottom w:val="single" w:sz="8" w:space="0" w:color="auto"/>
              <w:right w:val="nil"/>
            </w:tcBorders>
            <w:shd w:val="clear" w:color="auto" w:fill="AA5626"/>
            <w:noWrap/>
            <w:vAlign w:val="center"/>
            <w:hideMark/>
          </w:tcPr>
          <w:p w14:paraId="352F2784" w14:textId="77777777" w:rsidR="00182577" w:rsidRPr="00D577D2" w:rsidRDefault="00182577" w:rsidP="0049124B">
            <w:pPr>
              <w:rPr>
                <w:rFonts w:ascii="Garamond" w:hAnsi="Garamond"/>
                <w:b/>
                <w:bCs/>
                <w:color w:val="FFFFFF" w:themeColor="background1"/>
                <w:sz w:val="20"/>
                <w:szCs w:val="22"/>
                <w:lang w:bidi="ar-SA"/>
              </w:rPr>
            </w:pPr>
            <w:r w:rsidRPr="00D577D2">
              <w:rPr>
                <w:rFonts w:ascii="Garamond" w:hAnsi="Garamond"/>
                <w:b/>
                <w:bCs/>
                <w:color w:val="FFFFFF" w:themeColor="background1"/>
                <w:sz w:val="20"/>
                <w:szCs w:val="22"/>
                <w:lang w:bidi="ar-SA"/>
              </w:rPr>
              <w:t>Municipality</w:t>
            </w:r>
          </w:p>
        </w:tc>
        <w:tc>
          <w:tcPr>
            <w:tcW w:w="1290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A5626"/>
            <w:vAlign w:val="center"/>
            <w:hideMark/>
          </w:tcPr>
          <w:p w14:paraId="6D0BCAFE" w14:textId="77777777" w:rsidR="00182577" w:rsidRPr="00D577D2" w:rsidRDefault="00182577" w:rsidP="0049124B">
            <w:pPr>
              <w:rPr>
                <w:rFonts w:ascii="Garamond" w:hAnsi="Garamond"/>
                <w:b/>
                <w:bCs/>
                <w:color w:val="FFFFFF" w:themeColor="background1"/>
                <w:sz w:val="20"/>
                <w:lang w:bidi="ar-SA"/>
              </w:rPr>
            </w:pPr>
          </w:p>
        </w:tc>
        <w:tc>
          <w:tcPr>
            <w:tcW w:w="1290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A5626"/>
            <w:vAlign w:val="center"/>
            <w:hideMark/>
          </w:tcPr>
          <w:p w14:paraId="78775C85" w14:textId="77777777" w:rsidR="00182577" w:rsidRPr="00D577D2" w:rsidRDefault="00182577" w:rsidP="0049124B">
            <w:pPr>
              <w:rPr>
                <w:rFonts w:ascii="Garamond" w:hAnsi="Garamond"/>
                <w:b/>
                <w:bCs/>
                <w:color w:val="FFFFFF" w:themeColor="background1"/>
                <w:sz w:val="20"/>
                <w:lang w:bidi="ar-SA"/>
              </w:rPr>
            </w:pPr>
          </w:p>
        </w:tc>
        <w:tc>
          <w:tcPr>
            <w:tcW w:w="1290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A5626"/>
            <w:vAlign w:val="center"/>
            <w:hideMark/>
          </w:tcPr>
          <w:p w14:paraId="16254A0A" w14:textId="77777777" w:rsidR="00182577" w:rsidRPr="00D577D2" w:rsidRDefault="00182577" w:rsidP="0049124B">
            <w:pPr>
              <w:rPr>
                <w:rFonts w:ascii="Garamond" w:hAnsi="Garamond"/>
                <w:b/>
                <w:bCs/>
                <w:color w:val="FFFFFF" w:themeColor="background1"/>
                <w:sz w:val="20"/>
                <w:lang w:bidi="ar-SA"/>
              </w:rPr>
            </w:pPr>
          </w:p>
        </w:tc>
        <w:tc>
          <w:tcPr>
            <w:tcW w:w="1290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A5626"/>
            <w:vAlign w:val="center"/>
            <w:hideMark/>
          </w:tcPr>
          <w:p w14:paraId="2F960E84" w14:textId="77777777" w:rsidR="00182577" w:rsidRPr="00D577D2" w:rsidRDefault="00182577" w:rsidP="0049124B">
            <w:pPr>
              <w:rPr>
                <w:rFonts w:ascii="Garamond" w:hAnsi="Garamond"/>
                <w:b/>
                <w:bCs/>
                <w:color w:val="FFFFFF" w:themeColor="background1"/>
                <w:sz w:val="20"/>
                <w:lang w:bidi="ar-SA"/>
              </w:rPr>
            </w:pPr>
          </w:p>
        </w:tc>
        <w:tc>
          <w:tcPr>
            <w:tcW w:w="1290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A5626"/>
            <w:vAlign w:val="center"/>
            <w:hideMark/>
          </w:tcPr>
          <w:p w14:paraId="2AB7B03A" w14:textId="77777777" w:rsidR="00182577" w:rsidRPr="00D577D2" w:rsidRDefault="00182577" w:rsidP="0049124B">
            <w:pPr>
              <w:rPr>
                <w:rFonts w:ascii="Garamond" w:hAnsi="Garamond"/>
                <w:b/>
                <w:bCs/>
                <w:color w:val="FFFFFF" w:themeColor="background1"/>
                <w:sz w:val="20"/>
                <w:lang w:bidi="ar-SA"/>
              </w:rPr>
            </w:pPr>
          </w:p>
        </w:tc>
        <w:tc>
          <w:tcPr>
            <w:tcW w:w="1290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single" w:sz="8" w:space="0" w:color="auto"/>
            </w:tcBorders>
            <w:shd w:val="clear" w:color="auto" w:fill="AA5626"/>
            <w:vAlign w:val="center"/>
            <w:hideMark/>
          </w:tcPr>
          <w:p w14:paraId="63F0657A" w14:textId="77777777" w:rsidR="00182577" w:rsidRPr="00D577D2" w:rsidRDefault="00182577" w:rsidP="0049124B">
            <w:pPr>
              <w:rPr>
                <w:rFonts w:ascii="Garamond" w:hAnsi="Garamond"/>
                <w:b/>
                <w:bCs/>
                <w:color w:val="FFFFFF" w:themeColor="background1"/>
                <w:sz w:val="20"/>
                <w:lang w:bidi="ar-SA"/>
              </w:rPr>
            </w:pPr>
          </w:p>
        </w:tc>
      </w:tr>
      <w:tr w:rsidR="00D577D2" w:rsidRPr="00D577D2" w14:paraId="7D646044" w14:textId="77777777" w:rsidTr="00D577D2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4F26F94A" w14:textId="5B8F20F7" w:rsidR="00D577D2" w:rsidRPr="00D577D2" w:rsidRDefault="00D577D2" w:rsidP="00D577D2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D577D2">
              <w:rPr>
                <w:rFonts w:asciiTheme="minorHAnsi" w:hAnsiTheme="minorHAnsi" w:cstheme="minorHAnsi"/>
                <w:color w:val="000000"/>
                <w:sz w:val="20"/>
                <w:lang w:bidi="ar-SA"/>
              </w:rPr>
              <w:t>Lincoln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25365863" w14:textId="1CF08046" w:rsidR="00D577D2" w:rsidRPr="00D577D2" w:rsidRDefault="00D577D2" w:rsidP="00D577D2">
            <w:pPr>
              <w:rPr>
                <w:rFonts w:asciiTheme="minorHAnsi" w:hAnsiTheme="minorHAnsi" w:cstheme="minorHAnsi"/>
                <w:b/>
                <w:bCs/>
                <w:color w:val="000000"/>
                <w:sz w:val="20"/>
              </w:rPr>
            </w:pPr>
            <w:r w:rsidRPr="00D577D2">
              <w:rPr>
                <w:rFonts w:asciiTheme="minorHAnsi" w:hAnsiTheme="minorHAnsi" w:cstheme="minorHAnsi"/>
                <w:b/>
                <w:color w:val="000000"/>
                <w:sz w:val="20"/>
              </w:rPr>
              <w:t>Afton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30E992E6" w14:textId="14D265AD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18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0BB55F98" w14:textId="3FE54952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17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4820FC1F" w14:textId="16728507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34750A0E" w14:textId="60B8FDB6" w:rsidR="00D577D2" w:rsidRPr="00D577D2" w:rsidRDefault="00D577D2" w:rsidP="00D577D2">
            <w:pPr>
              <w:jc w:val="right"/>
              <w:rPr>
                <w:rFonts w:asciiTheme="minorHAnsi" w:hAnsiTheme="minorHAnsi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1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090F77EE" w14:textId="366059EA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3178ABD2" w14:textId="5324F412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b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94.4%</w:t>
            </w:r>
          </w:p>
        </w:tc>
      </w:tr>
      <w:tr w:rsidR="00D577D2" w:rsidRPr="00D577D2" w14:paraId="63302E42" w14:textId="77777777" w:rsidTr="00D577D2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90BAFF1" w14:textId="3F37165C" w:rsidR="00D577D2" w:rsidRPr="00D577D2" w:rsidRDefault="00D577D2" w:rsidP="00D577D2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D577D2">
              <w:rPr>
                <w:rFonts w:asciiTheme="minorHAnsi" w:hAnsiTheme="minorHAnsi" w:cstheme="minorHAnsi"/>
                <w:color w:val="000000"/>
                <w:sz w:val="20"/>
              </w:rPr>
              <w:t>Natrona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06963F4" w14:textId="3F618F94" w:rsidR="00D577D2" w:rsidRPr="00D577D2" w:rsidRDefault="00D577D2" w:rsidP="00D577D2">
            <w:pPr>
              <w:rPr>
                <w:rFonts w:asciiTheme="minorHAnsi" w:hAnsiTheme="minorHAnsi" w:cstheme="minorHAnsi"/>
                <w:b/>
                <w:bCs/>
                <w:color w:val="000000"/>
                <w:sz w:val="20"/>
              </w:rPr>
            </w:pPr>
            <w:proofErr w:type="spellStart"/>
            <w:r w:rsidRPr="00D577D2">
              <w:rPr>
                <w:rFonts w:asciiTheme="minorHAnsi" w:hAnsiTheme="minorHAnsi" w:cstheme="minorHAnsi"/>
                <w:b/>
                <w:color w:val="000000"/>
                <w:sz w:val="20"/>
              </w:rPr>
              <w:t>Alcova</w:t>
            </w:r>
            <w:proofErr w:type="spellEnd"/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62C5259" w14:textId="5D6E2B5A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6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D5FD77A" w14:textId="272D66F9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6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0DA578A" w14:textId="4B19BFFA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35CF21F" w14:textId="6F16E599" w:rsidR="00D577D2" w:rsidRPr="00D577D2" w:rsidRDefault="00D577D2" w:rsidP="00D577D2">
            <w:pPr>
              <w:jc w:val="right"/>
              <w:rPr>
                <w:rFonts w:asciiTheme="minorHAnsi" w:hAnsiTheme="minorHAnsi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FC15073" w14:textId="453D701D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763826AA" w14:textId="47FDDFAD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b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100.0%</w:t>
            </w:r>
          </w:p>
        </w:tc>
      </w:tr>
      <w:tr w:rsidR="00D577D2" w:rsidRPr="00D577D2" w14:paraId="11FE90BB" w14:textId="77777777" w:rsidTr="00D577D2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4A6B8666" w14:textId="57C2AB0C" w:rsidR="00D577D2" w:rsidRPr="00D577D2" w:rsidRDefault="00D577D2" w:rsidP="00D577D2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D577D2">
              <w:rPr>
                <w:rFonts w:asciiTheme="minorHAnsi" w:hAnsiTheme="minorHAnsi" w:cstheme="minorHAnsi"/>
                <w:color w:val="000000"/>
                <w:sz w:val="20"/>
              </w:rPr>
              <w:t>Lincoln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1A0FCA87" w14:textId="6228DF46" w:rsidR="00D577D2" w:rsidRPr="00D577D2" w:rsidRDefault="00D577D2" w:rsidP="00D577D2">
            <w:pPr>
              <w:rPr>
                <w:rFonts w:asciiTheme="minorHAnsi" w:hAnsiTheme="minorHAnsi" w:cstheme="minorHAnsi"/>
                <w:b/>
                <w:bCs/>
                <w:color w:val="000000"/>
                <w:sz w:val="20"/>
              </w:rPr>
            </w:pPr>
            <w:r w:rsidRPr="00D577D2">
              <w:rPr>
                <w:rFonts w:asciiTheme="minorHAnsi" w:hAnsiTheme="minorHAnsi" w:cstheme="minorHAnsi"/>
                <w:b/>
                <w:color w:val="000000"/>
                <w:sz w:val="20"/>
              </w:rPr>
              <w:t>Alpine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6AD95DDB" w14:textId="0C7EAECC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8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2FF278F8" w14:textId="0E78F5FF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8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041796D7" w14:textId="7E651D61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18027A4B" w14:textId="0FCB9B9D" w:rsidR="00D577D2" w:rsidRPr="00D577D2" w:rsidRDefault="00D577D2" w:rsidP="00D577D2">
            <w:pPr>
              <w:jc w:val="right"/>
              <w:rPr>
                <w:rFonts w:asciiTheme="minorHAnsi" w:hAnsiTheme="minorHAnsi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321A4DF6" w14:textId="35F78F57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1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362DB17B" w14:textId="1DB9E127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b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100.0%</w:t>
            </w:r>
          </w:p>
        </w:tc>
      </w:tr>
      <w:tr w:rsidR="00D577D2" w:rsidRPr="00D577D2" w14:paraId="7C7F8897" w14:textId="77777777" w:rsidTr="00D577D2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76C150C" w14:textId="37C2ACB1" w:rsidR="00D577D2" w:rsidRPr="00D577D2" w:rsidRDefault="00D577D2" w:rsidP="00D577D2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D577D2">
              <w:rPr>
                <w:rFonts w:asciiTheme="minorHAnsi" w:hAnsiTheme="minorHAnsi" w:cstheme="minorHAnsi"/>
                <w:color w:val="000000"/>
                <w:sz w:val="20"/>
              </w:rPr>
              <w:t>Natrona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8702901" w14:textId="43A81007" w:rsidR="00D577D2" w:rsidRPr="00D577D2" w:rsidRDefault="00D577D2" w:rsidP="00D577D2">
            <w:pPr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D577D2">
              <w:rPr>
                <w:rFonts w:asciiTheme="minorHAnsi" w:hAnsiTheme="minorHAnsi" w:cstheme="minorHAnsi"/>
                <w:b/>
                <w:color w:val="000000"/>
                <w:sz w:val="20"/>
              </w:rPr>
              <w:t>Bar Nunn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71E1D551" w14:textId="244D5FB3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4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7FC168FA" w14:textId="59D1CE0C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1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9E53608" w14:textId="3BB5A15A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3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956AA73" w14:textId="733A1419" w:rsidR="00D577D2" w:rsidRPr="00D577D2" w:rsidRDefault="00D577D2" w:rsidP="00D577D2">
            <w:pPr>
              <w:jc w:val="right"/>
              <w:rPr>
                <w:rFonts w:asciiTheme="minorHAnsi" w:hAnsiTheme="minorHAnsi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7CD5B393" w14:textId="2DF6C688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2D56F847" w14:textId="648416F2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25.0%</w:t>
            </w:r>
          </w:p>
        </w:tc>
      </w:tr>
      <w:tr w:rsidR="00D577D2" w:rsidRPr="00D577D2" w14:paraId="1586AAA8" w14:textId="77777777" w:rsidTr="00D577D2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0C96417F" w14:textId="4267D565" w:rsidR="00D577D2" w:rsidRPr="00D577D2" w:rsidRDefault="00D577D2" w:rsidP="00D577D2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D577D2">
              <w:rPr>
                <w:rFonts w:asciiTheme="minorHAnsi" w:hAnsiTheme="minorHAnsi" w:cstheme="minorHAnsi"/>
                <w:color w:val="000000"/>
                <w:sz w:val="20"/>
              </w:rPr>
              <w:t>Sublette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7B5B4BCC" w14:textId="6A4DAAF9" w:rsidR="00D577D2" w:rsidRPr="00D577D2" w:rsidRDefault="00D577D2" w:rsidP="00D577D2">
            <w:pPr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D577D2">
              <w:rPr>
                <w:rFonts w:asciiTheme="minorHAnsi" w:hAnsiTheme="minorHAnsi" w:cstheme="minorHAnsi"/>
                <w:b/>
                <w:color w:val="000000"/>
                <w:sz w:val="20"/>
              </w:rPr>
              <w:t>Big Piney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7877D252" w14:textId="24B4D993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11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27CC8A1A" w14:textId="5E309EAA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9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6CDADA17" w14:textId="64D1E1A1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2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22ED8B9C" w14:textId="728780C9" w:rsidR="00D577D2" w:rsidRPr="00D577D2" w:rsidRDefault="00D577D2" w:rsidP="00D577D2">
            <w:pPr>
              <w:jc w:val="right"/>
              <w:rPr>
                <w:rFonts w:asciiTheme="minorHAnsi" w:hAnsiTheme="minorHAnsi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0E119ED7" w14:textId="52DEC640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5507564D" w14:textId="0C5C4CC7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81.8%</w:t>
            </w:r>
          </w:p>
        </w:tc>
      </w:tr>
      <w:tr w:rsidR="00D577D2" w:rsidRPr="00D577D2" w14:paraId="7350C927" w14:textId="77777777" w:rsidTr="00D577D2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1A1FFBE" w14:textId="24726E64" w:rsidR="00D577D2" w:rsidRPr="00D577D2" w:rsidRDefault="00D577D2" w:rsidP="00D577D2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D577D2">
              <w:rPr>
                <w:rFonts w:asciiTheme="minorHAnsi" w:hAnsiTheme="minorHAnsi" w:cstheme="minorHAnsi"/>
                <w:color w:val="000000"/>
                <w:sz w:val="20"/>
              </w:rPr>
              <w:t>Sublette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EDD0BBE" w14:textId="7D41D93F" w:rsidR="00D577D2" w:rsidRPr="00D577D2" w:rsidRDefault="00D577D2" w:rsidP="00D577D2">
            <w:pPr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D577D2">
              <w:rPr>
                <w:rFonts w:asciiTheme="minorHAnsi" w:hAnsiTheme="minorHAnsi" w:cstheme="minorHAnsi"/>
                <w:b/>
                <w:color w:val="000000"/>
                <w:sz w:val="20"/>
              </w:rPr>
              <w:t>Boulder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1184B32" w14:textId="56F9A836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5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C098877" w14:textId="0089EF4F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5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4C52C20" w14:textId="2AC632AF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B3A9ADE" w14:textId="7BCA5BA0" w:rsidR="00D577D2" w:rsidRPr="00D577D2" w:rsidRDefault="00D577D2" w:rsidP="00D577D2">
            <w:pPr>
              <w:jc w:val="right"/>
              <w:rPr>
                <w:rFonts w:asciiTheme="minorHAnsi" w:hAnsiTheme="minorHAnsi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72542F48" w14:textId="6EFA012D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22A6C7EE" w14:textId="51E334E8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100.0%</w:t>
            </w:r>
          </w:p>
        </w:tc>
      </w:tr>
      <w:tr w:rsidR="00D577D2" w:rsidRPr="00D577D2" w14:paraId="3DF9BA6A" w14:textId="77777777" w:rsidTr="00D577D2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6AA547C5" w14:textId="2B34B9C3" w:rsidR="00D577D2" w:rsidRPr="00D577D2" w:rsidRDefault="00D577D2" w:rsidP="00D577D2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D577D2">
              <w:rPr>
                <w:rFonts w:asciiTheme="minorHAnsi" w:hAnsiTheme="minorHAnsi" w:cstheme="minorHAnsi"/>
                <w:color w:val="000000"/>
                <w:sz w:val="20"/>
              </w:rPr>
              <w:t>Johnson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61BF51E4" w14:textId="20C73E77" w:rsidR="00D577D2" w:rsidRPr="00D577D2" w:rsidRDefault="00D577D2" w:rsidP="00D577D2">
            <w:pPr>
              <w:rPr>
                <w:rFonts w:asciiTheme="minorHAnsi" w:hAnsiTheme="minorHAnsi" w:cstheme="minorHAnsi"/>
                <w:b/>
                <w:bCs/>
                <w:color w:val="000000"/>
                <w:sz w:val="20"/>
              </w:rPr>
            </w:pPr>
            <w:r w:rsidRPr="00D577D2">
              <w:rPr>
                <w:rFonts w:asciiTheme="minorHAnsi" w:hAnsiTheme="minorHAnsi" w:cstheme="minorHAnsi"/>
                <w:b/>
                <w:color w:val="000000"/>
                <w:sz w:val="20"/>
              </w:rPr>
              <w:t>Buffalo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03B5854D" w14:textId="6054DF8C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32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65C79CE8" w14:textId="28EA974B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27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35DB6A7E" w14:textId="00EEA748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5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3D912111" w14:textId="72FC16A3" w:rsidR="00D577D2" w:rsidRPr="00D577D2" w:rsidRDefault="00D577D2" w:rsidP="00D577D2">
            <w:pPr>
              <w:jc w:val="right"/>
              <w:rPr>
                <w:rFonts w:asciiTheme="minorHAnsi" w:hAnsiTheme="minorHAnsi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03AE52FC" w14:textId="5214D061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7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51B23DCD" w14:textId="050C32E6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b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84.4%</w:t>
            </w:r>
          </w:p>
        </w:tc>
      </w:tr>
      <w:tr w:rsidR="00D577D2" w:rsidRPr="00D577D2" w14:paraId="42E50D9D" w14:textId="77777777" w:rsidTr="00D577D2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FC744F7" w14:textId="4B7AFB26" w:rsidR="00D577D2" w:rsidRPr="00D577D2" w:rsidRDefault="00D577D2" w:rsidP="00D577D2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D577D2">
              <w:rPr>
                <w:rFonts w:asciiTheme="minorHAnsi" w:hAnsiTheme="minorHAnsi" w:cstheme="minorHAnsi"/>
                <w:color w:val="000000"/>
                <w:sz w:val="20"/>
              </w:rPr>
              <w:t>Laramie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AAD9637" w14:textId="4801B5B3" w:rsidR="00D577D2" w:rsidRPr="00D577D2" w:rsidRDefault="00D577D2" w:rsidP="00D577D2">
            <w:pPr>
              <w:rPr>
                <w:rFonts w:asciiTheme="minorHAnsi" w:hAnsiTheme="minorHAnsi" w:cstheme="minorHAnsi"/>
                <w:b/>
                <w:bCs/>
                <w:color w:val="000000"/>
                <w:sz w:val="20"/>
              </w:rPr>
            </w:pPr>
            <w:r w:rsidRPr="00D577D2">
              <w:rPr>
                <w:rFonts w:asciiTheme="minorHAnsi" w:hAnsiTheme="minorHAnsi" w:cstheme="minorHAnsi"/>
                <w:b/>
                <w:color w:val="000000"/>
                <w:sz w:val="20"/>
              </w:rPr>
              <w:t>Burns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06897B1" w14:textId="3FE7D2E6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2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79047BB" w14:textId="02ADDFE0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2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51C9005" w14:textId="32BCA20D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3CE0DC6" w14:textId="18158448" w:rsidR="00D577D2" w:rsidRPr="00D577D2" w:rsidRDefault="00D577D2" w:rsidP="00D577D2">
            <w:pPr>
              <w:jc w:val="right"/>
              <w:rPr>
                <w:rFonts w:asciiTheme="minorHAnsi" w:hAnsiTheme="minorHAnsi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2F3255E" w14:textId="399682DD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24ED6915" w14:textId="21DFFA1C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b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100.0%</w:t>
            </w:r>
          </w:p>
        </w:tc>
      </w:tr>
      <w:tr w:rsidR="00D577D2" w:rsidRPr="00D577D2" w14:paraId="10722681" w14:textId="77777777" w:rsidTr="00D577D2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09501D30" w14:textId="6C0FFF52" w:rsidR="00D577D2" w:rsidRPr="00D577D2" w:rsidRDefault="00D577D2" w:rsidP="00D577D2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D577D2">
              <w:rPr>
                <w:rFonts w:asciiTheme="minorHAnsi" w:hAnsiTheme="minorHAnsi" w:cstheme="minorHAnsi"/>
                <w:color w:val="000000"/>
                <w:sz w:val="20"/>
              </w:rPr>
              <w:t>Natrona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617C5EED" w14:textId="3CC2E99F" w:rsidR="00D577D2" w:rsidRPr="00D577D2" w:rsidRDefault="00D577D2" w:rsidP="00D577D2">
            <w:pPr>
              <w:rPr>
                <w:rFonts w:asciiTheme="minorHAnsi" w:hAnsiTheme="minorHAnsi" w:cstheme="minorHAnsi"/>
                <w:b/>
                <w:bCs/>
                <w:color w:val="000000"/>
                <w:sz w:val="20"/>
              </w:rPr>
            </w:pPr>
            <w:r w:rsidRPr="00D577D2">
              <w:rPr>
                <w:rFonts w:asciiTheme="minorHAnsi" w:hAnsiTheme="minorHAnsi" w:cstheme="minorHAnsi"/>
                <w:b/>
                <w:color w:val="000000"/>
                <w:sz w:val="20"/>
              </w:rPr>
              <w:t>Casper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7B52958B" w14:textId="6CE22AE8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53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2A3FE178" w14:textId="5AF38529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46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6FB988B1" w14:textId="32247A14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7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3BBDCECF" w14:textId="1C991E2A" w:rsidR="00D577D2" w:rsidRPr="00D577D2" w:rsidRDefault="00D577D2" w:rsidP="00D577D2">
            <w:pPr>
              <w:jc w:val="right"/>
              <w:rPr>
                <w:rFonts w:asciiTheme="minorHAnsi" w:hAnsiTheme="minorHAnsi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7BB3B33D" w14:textId="2658187E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4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37F01569" w14:textId="37504B38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b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86.8%</w:t>
            </w:r>
          </w:p>
        </w:tc>
      </w:tr>
      <w:tr w:rsidR="00D577D2" w:rsidRPr="00D577D2" w14:paraId="6B791521" w14:textId="77777777" w:rsidTr="00D577D2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63BCFAD" w14:textId="6E7AFAE1" w:rsidR="00D577D2" w:rsidRPr="00D577D2" w:rsidRDefault="00D577D2" w:rsidP="00D577D2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D577D2">
              <w:rPr>
                <w:rFonts w:asciiTheme="minorHAnsi" w:hAnsiTheme="minorHAnsi" w:cstheme="minorHAnsi"/>
                <w:color w:val="000000"/>
                <w:sz w:val="20"/>
              </w:rPr>
              <w:t>Laramie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F9AC4CA" w14:textId="7EF77F26" w:rsidR="00D577D2" w:rsidRPr="00D577D2" w:rsidRDefault="00D577D2" w:rsidP="00D577D2">
            <w:pPr>
              <w:rPr>
                <w:rFonts w:asciiTheme="minorHAnsi" w:hAnsiTheme="minorHAnsi" w:cstheme="minorHAnsi"/>
                <w:b/>
                <w:bCs/>
                <w:color w:val="000000"/>
                <w:sz w:val="20"/>
              </w:rPr>
            </w:pPr>
            <w:r w:rsidRPr="00D577D2">
              <w:rPr>
                <w:rFonts w:asciiTheme="minorHAnsi" w:hAnsiTheme="minorHAnsi" w:cstheme="minorHAnsi"/>
                <w:b/>
                <w:color w:val="000000"/>
                <w:sz w:val="20"/>
              </w:rPr>
              <w:t>Cheyenne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F7C41EA" w14:textId="40D1439F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189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CF98141" w14:textId="47C706AE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171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AE06CE3" w14:textId="0323FE22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16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EBE04E0" w14:textId="2000EA07" w:rsidR="00D577D2" w:rsidRPr="00D577D2" w:rsidRDefault="00D577D2" w:rsidP="00D577D2">
            <w:pPr>
              <w:jc w:val="right"/>
              <w:rPr>
                <w:rFonts w:asciiTheme="minorHAnsi" w:hAnsiTheme="minorHAnsi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2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ACDD8FF" w14:textId="61EB531A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4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560A7D63" w14:textId="7872861A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b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90.5%</w:t>
            </w:r>
          </w:p>
        </w:tc>
      </w:tr>
      <w:tr w:rsidR="00D577D2" w:rsidRPr="00D577D2" w14:paraId="7AD57923" w14:textId="77777777" w:rsidTr="00D577D2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1F2C8ED9" w14:textId="4A9A72AE" w:rsidR="00D577D2" w:rsidRPr="00D577D2" w:rsidRDefault="00D577D2" w:rsidP="00D577D2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D577D2">
              <w:rPr>
                <w:rFonts w:asciiTheme="minorHAnsi" w:hAnsiTheme="minorHAnsi" w:cstheme="minorHAnsi"/>
                <w:color w:val="000000"/>
                <w:sz w:val="20"/>
              </w:rPr>
              <w:t>Park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0B70D80D" w14:textId="222E4A2A" w:rsidR="00D577D2" w:rsidRPr="00D577D2" w:rsidRDefault="00D577D2" w:rsidP="00D577D2">
            <w:pPr>
              <w:rPr>
                <w:rFonts w:asciiTheme="minorHAnsi" w:hAnsiTheme="minorHAnsi" w:cstheme="minorHAnsi"/>
                <w:b/>
                <w:bCs/>
                <w:color w:val="000000"/>
                <w:sz w:val="20"/>
              </w:rPr>
            </w:pPr>
            <w:r w:rsidRPr="00D577D2">
              <w:rPr>
                <w:rFonts w:asciiTheme="minorHAnsi" w:hAnsiTheme="minorHAnsi" w:cstheme="minorHAnsi"/>
                <w:b/>
                <w:color w:val="000000"/>
                <w:sz w:val="20"/>
              </w:rPr>
              <w:t>Cody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031D2D90" w14:textId="08E132EC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56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1169A1B1" w14:textId="24CE8F2F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48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1C6CB582" w14:textId="76461FC3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8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117BFB2B" w14:textId="001D2BB6" w:rsidR="00D577D2" w:rsidRPr="00D577D2" w:rsidRDefault="00D577D2" w:rsidP="00D577D2">
            <w:pPr>
              <w:jc w:val="right"/>
              <w:rPr>
                <w:rFonts w:asciiTheme="minorHAnsi" w:hAnsiTheme="minorHAnsi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5C5F6A46" w14:textId="1BBAD71A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537CEE79" w14:textId="0931D402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b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85.7%</w:t>
            </w:r>
          </w:p>
        </w:tc>
      </w:tr>
      <w:tr w:rsidR="00D577D2" w:rsidRPr="00D577D2" w14:paraId="536F46CE" w14:textId="77777777" w:rsidTr="00D577D2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1846A5B" w14:textId="5501BEFB" w:rsidR="00D577D2" w:rsidRPr="00D577D2" w:rsidRDefault="00D577D2" w:rsidP="00D577D2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D577D2">
              <w:rPr>
                <w:rFonts w:asciiTheme="minorHAnsi" w:hAnsiTheme="minorHAnsi" w:cstheme="minorHAnsi"/>
                <w:color w:val="000000"/>
                <w:sz w:val="20"/>
              </w:rPr>
              <w:t>Sublette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FF10CEA" w14:textId="6EFC3AC1" w:rsidR="00D577D2" w:rsidRPr="00D577D2" w:rsidRDefault="00D577D2" w:rsidP="00D577D2">
            <w:pPr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D577D2">
              <w:rPr>
                <w:rFonts w:asciiTheme="minorHAnsi" w:hAnsiTheme="minorHAnsi" w:cstheme="minorHAnsi"/>
                <w:b/>
                <w:color w:val="000000"/>
                <w:sz w:val="20"/>
              </w:rPr>
              <w:t>Daniel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D892282" w14:textId="0CD27526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9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0FDA33B" w14:textId="699F5B9A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8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D6BC549" w14:textId="46B07CC6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1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A7C337F" w14:textId="1B580EA5" w:rsidR="00D577D2" w:rsidRPr="00D577D2" w:rsidRDefault="00D577D2" w:rsidP="00D577D2">
            <w:pPr>
              <w:jc w:val="right"/>
              <w:rPr>
                <w:rFonts w:asciiTheme="minorHAnsi" w:hAnsiTheme="minorHAnsi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9D07A66" w14:textId="72A72E2D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6DF46262" w14:textId="24DA8A0A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88.9%</w:t>
            </w:r>
          </w:p>
        </w:tc>
      </w:tr>
      <w:tr w:rsidR="00D577D2" w:rsidRPr="00D577D2" w14:paraId="6E76F4BF" w14:textId="77777777" w:rsidTr="00D577D2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1F27DEDA" w14:textId="6E6EDD10" w:rsidR="00D577D2" w:rsidRPr="00D577D2" w:rsidRDefault="00D577D2" w:rsidP="00D577D2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D577D2">
              <w:rPr>
                <w:rFonts w:asciiTheme="minorHAnsi" w:hAnsiTheme="minorHAnsi" w:cstheme="minorHAnsi"/>
                <w:color w:val="000000"/>
                <w:sz w:val="20"/>
              </w:rPr>
              <w:t>Lincoln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579D075E" w14:textId="2E239AEF" w:rsidR="00D577D2" w:rsidRPr="00D577D2" w:rsidRDefault="00D577D2" w:rsidP="00D577D2">
            <w:pPr>
              <w:rPr>
                <w:rFonts w:asciiTheme="minorHAnsi" w:hAnsiTheme="minorHAnsi" w:cstheme="minorHAnsi"/>
                <w:b/>
                <w:bCs/>
                <w:color w:val="000000"/>
                <w:sz w:val="20"/>
              </w:rPr>
            </w:pPr>
            <w:proofErr w:type="spellStart"/>
            <w:r w:rsidRPr="00D577D2">
              <w:rPr>
                <w:rFonts w:asciiTheme="minorHAnsi" w:hAnsiTheme="minorHAnsi" w:cstheme="minorHAnsi"/>
                <w:b/>
                <w:color w:val="000000"/>
                <w:sz w:val="20"/>
              </w:rPr>
              <w:t>Diamondville</w:t>
            </w:r>
            <w:proofErr w:type="spellEnd"/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3E308780" w14:textId="4AB96885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1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66CB17FC" w14:textId="7BB2416C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1863FA43" w14:textId="7E50DCB6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1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4E849C67" w14:textId="76D67332" w:rsidR="00D577D2" w:rsidRPr="00D577D2" w:rsidRDefault="00D577D2" w:rsidP="00D577D2">
            <w:pPr>
              <w:jc w:val="right"/>
              <w:rPr>
                <w:rFonts w:asciiTheme="minorHAnsi" w:hAnsiTheme="minorHAnsi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507100DF" w14:textId="695186DC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1A3B429B" w14:textId="27349A6E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b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0.0%</w:t>
            </w:r>
          </w:p>
        </w:tc>
      </w:tr>
      <w:tr w:rsidR="00D577D2" w:rsidRPr="00D577D2" w14:paraId="6628D71E" w14:textId="77777777" w:rsidTr="00D577D2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71208357" w14:textId="29584570" w:rsidR="00D577D2" w:rsidRPr="00D577D2" w:rsidRDefault="00535E25" w:rsidP="00D577D2">
            <w:pPr>
              <w:rPr>
                <w:rFonts w:asciiTheme="minorHAnsi" w:hAnsiTheme="minorHAnsi" w:cstheme="minorHAnsi"/>
                <w:bCs/>
                <w:color w:val="000000"/>
                <w:sz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</w:rPr>
              <w:t>Converse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75B8623" w14:textId="754D2970" w:rsidR="00D577D2" w:rsidRPr="00D577D2" w:rsidRDefault="00535E25" w:rsidP="00D577D2">
            <w:pPr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</w:rPr>
              <w:t>Douglas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D35A4FC" w14:textId="50E6B25F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17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E074131" w14:textId="1F47FCC8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16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75CF95A" w14:textId="09D8E8F0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1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4D6B19C" w14:textId="2C80AB9A" w:rsidR="00D577D2" w:rsidRPr="00D577D2" w:rsidRDefault="00D577D2" w:rsidP="00D577D2">
            <w:pPr>
              <w:jc w:val="right"/>
              <w:rPr>
                <w:rFonts w:asciiTheme="minorHAnsi" w:hAnsiTheme="minorHAnsi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B688531" w14:textId="4FA89854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4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63CA6245" w14:textId="29555147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b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94.1%</w:t>
            </w:r>
          </w:p>
        </w:tc>
      </w:tr>
      <w:tr w:rsidR="00535E25" w:rsidRPr="00D577D2" w14:paraId="11827542" w14:textId="77777777" w:rsidTr="00D577D2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60458349" w14:textId="5093A35F" w:rsidR="00535E25" w:rsidRPr="00D577D2" w:rsidRDefault="00535E25" w:rsidP="00535E25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D577D2">
              <w:rPr>
                <w:rFonts w:asciiTheme="minorHAnsi" w:hAnsiTheme="minorHAnsi" w:cstheme="minorHAnsi"/>
                <w:color w:val="000000"/>
                <w:sz w:val="20"/>
              </w:rPr>
              <w:t>Fremont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65CA816D" w14:textId="58F8CD0E" w:rsidR="00535E25" w:rsidRPr="00D577D2" w:rsidRDefault="00535E25" w:rsidP="00535E25">
            <w:pPr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D577D2">
              <w:rPr>
                <w:rFonts w:asciiTheme="minorHAnsi" w:hAnsiTheme="minorHAnsi" w:cstheme="minorHAnsi"/>
                <w:b/>
                <w:color w:val="000000"/>
                <w:sz w:val="20"/>
              </w:rPr>
              <w:t>Dubois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24D420BF" w14:textId="491BE696" w:rsidR="00535E25" w:rsidRPr="00D577D2" w:rsidRDefault="00535E25" w:rsidP="00535E25">
            <w:pPr>
              <w:jc w:val="right"/>
              <w:rPr>
                <w:rFonts w:asciiTheme="minorHAnsi" w:hAnsiTheme="minorHAnsi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5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78F8F34F" w14:textId="4E69E182" w:rsidR="00535E25" w:rsidRPr="00D577D2" w:rsidRDefault="00535E25" w:rsidP="00535E25">
            <w:pPr>
              <w:jc w:val="right"/>
              <w:rPr>
                <w:rFonts w:asciiTheme="minorHAnsi" w:hAnsiTheme="minorHAnsi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5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019B192F" w14:textId="4EFD09F9" w:rsidR="00535E25" w:rsidRPr="00D577D2" w:rsidRDefault="00535E25" w:rsidP="00535E25">
            <w:pPr>
              <w:jc w:val="right"/>
              <w:rPr>
                <w:rFonts w:asciiTheme="minorHAnsi" w:hAnsiTheme="minorHAnsi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3621E0BD" w14:textId="5C7475D0" w:rsidR="00535E25" w:rsidRPr="00D577D2" w:rsidRDefault="00535E25" w:rsidP="00535E25">
            <w:pPr>
              <w:jc w:val="right"/>
              <w:rPr>
                <w:rFonts w:asciiTheme="minorHAnsi" w:hAnsiTheme="minorHAnsi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4CB78322" w14:textId="7AD89D07" w:rsidR="00535E25" w:rsidRPr="00D577D2" w:rsidRDefault="00535E25" w:rsidP="00535E25">
            <w:pPr>
              <w:jc w:val="right"/>
              <w:rPr>
                <w:rFonts w:asciiTheme="minorHAnsi" w:hAnsiTheme="minorHAnsi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372E97CD" w14:textId="630D0808" w:rsidR="00535E25" w:rsidRPr="00D577D2" w:rsidRDefault="00535E25" w:rsidP="00535E25">
            <w:pPr>
              <w:jc w:val="right"/>
              <w:rPr>
                <w:rFonts w:asciiTheme="minorHAnsi" w:hAnsiTheme="minorHAnsi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100.0%</w:t>
            </w:r>
          </w:p>
        </w:tc>
      </w:tr>
      <w:tr w:rsidR="00D577D2" w:rsidRPr="00D577D2" w14:paraId="4E1E1756" w14:textId="77777777" w:rsidTr="00535E25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D3D2FC5" w14:textId="403CAB00" w:rsidR="00D577D2" w:rsidRPr="00D577D2" w:rsidRDefault="00D577D2" w:rsidP="00D577D2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D577D2">
              <w:rPr>
                <w:rFonts w:asciiTheme="minorHAnsi" w:hAnsiTheme="minorHAnsi" w:cstheme="minorHAnsi"/>
                <w:color w:val="000000"/>
                <w:sz w:val="20"/>
              </w:rPr>
              <w:t>Natrona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F5E9AF1" w14:textId="73721874" w:rsidR="00D577D2" w:rsidRPr="00D577D2" w:rsidRDefault="00D577D2" w:rsidP="00D577D2">
            <w:pPr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D577D2">
              <w:rPr>
                <w:rFonts w:asciiTheme="minorHAnsi" w:hAnsiTheme="minorHAnsi" w:cstheme="minorHAnsi"/>
                <w:b/>
                <w:color w:val="000000"/>
                <w:sz w:val="20"/>
              </w:rPr>
              <w:t>Edgerton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B6AEB7D" w14:textId="6453F0D8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5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FD8EF61" w14:textId="0428F41C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5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0643555" w14:textId="7E2B129F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F5EB03B" w14:textId="3A45DFD6" w:rsidR="00D577D2" w:rsidRPr="00D577D2" w:rsidRDefault="00D577D2" w:rsidP="00D577D2">
            <w:pPr>
              <w:jc w:val="right"/>
              <w:rPr>
                <w:rFonts w:asciiTheme="minorHAnsi" w:hAnsiTheme="minorHAnsi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E9BA3AC" w14:textId="5D3A3746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1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23E2C7F7" w14:textId="211C439C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100.0%</w:t>
            </w:r>
          </w:p>
        </w:tc>
      </w:tr>
      <w:tr w:rsidR="00D577D2" w:rsidRPr="00D577D2" w14:paraId="2B713952" w14:textId="77777777" w:rsidTr="00535E25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47D182DF" w14:textId="53F73FE6" w:rsidR="00D577D2" w:rsidRPr="00D577D2" w:rsidRDefault="00D577D2" w:rsidP="00D577D2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D577D2">
              <w:rPr>
                <w:rFonts w:asciiTheme="minorHAnsi" w:hAnsiTheme="minorHAnsi" w:cstheme="minorHAnsi"/>
                <w:color w:val="000000"/>
                <w:sz w:val="20"/>
              </w:rPr>
              <w:t>Lincoln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4B969135" w14:textId="4F5B301F" w:rsidR="00D577D2" w:rsidRPr="00D577D2" w:rsidRDefault="00D577D2" w:rsidP="00D577D2">
            <w:pPr>
              <w:rPr>
                <w:rFonts w:asciiTheme="minorHAnsi" w:hAnsiTheme="minorHAnsi" w:cstheme="minorHAnsi"/>
                <w:b/>
                <w:bCs/>
                <w:color w:val="000000"/>
                <w:sz w:val="20"/>
              </w:rPr>
            </w:pPr>
            <w:r w:rsidRPr="00D577D2">
              <w:rPr>
                <w:rFonts w:asciiTheme="minorHAnsi" w:hAnsiTheme="minorHAnsi" w:cstheme="minorHAnsi"/>
                <w:b/>
                <w:color w:val="000000"/>
                <w:sz w:val="20"/>
              </w:rPr>
              <w:t>Etna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6A4D832E" w14:textId="2E3766AC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2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3AAE6F40" w14:textId="7D105EEF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1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50EEC789" w14:textId="23774039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7369B213" w14:textId="3C259FA5" w:rsidR="00D577D2" w:rsidRPr="00D577D2" w:rsidRDefault="00D577D2" w:rsidP="00D577D2">
            <w:pPr>
              <w:jc w:val="right"/>
              <w:rPr>
                <w:rFonts w:asciiTheme="minorHAnsi" w:hAnsiTheme="minorHAnsi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1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38E184E7" w14:textId="292BEF63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3EB47174" w14:textId="20DE9046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b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50.0%</w:t>
            </w:r>
          </w:p>
        </w:tc>
      </w:tr>
      <w:tr w:rsidR="00D577D2" w:rsidRPr="00D577D2" w14:paraId="2512DC17" w14:textId="77777777" w:rsidTr="00535E25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1B0D1E3" w14:textId="2DE5745A" w:rsidR="00D577D2" w:rsidRPr="00D577D2" w:rsidRDefault="00D577D2" w:rsidP="00D577D2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D577D2">
              <w:rPr>
                <w:rFonts w:asciiTheme="minorHAnsi" w:hAnsiTheme="minorHAnsi" w:cstheme="minorHAnsi"/>
                <w:color w:val="000000"/>
                <w:sz w:val="20"/>
              </w:rPr>
              <w:t>Uinta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770B5CC" w14:textId="56AD7CB5" w:rsidR="00D577D2" w:rsidRPr="00D577D2" w:rsidRDefault="00D577D2" w:rsidP="00D577D2">
            <w:pPr>
              <w:rPr>
                <w:rFonts w:asciiTheme="minorHAnsi" w:hAnsiTheme="minorHAnsi" w:cstheme="minorHAnsi"/>
                <w:b/>
                <w:bCs/>
                <w:color w:val="000000"/>
                <w:sz w:val="20"/>
              </w:rPr>
            </w:pPr>
            <w:r w:rsidRPr="00D577D2">
              <w:rPr>
                <w:rFonts w:asciiTheme="minorHAnsi" w:hAnsiTheme="minorHAnsi" w:cstheme="minorHAnsi"/>
                <w:b/>
                <w:color w:val="000000"/>
                <w:sz w:val="20"/>
              </w:rPr>
              <w:t>Evanston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9FB461F" w14:textId="74D63E6A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67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7BE0C7E" w14:textId="64F3051C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6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0F239EF" w14:textId="6124A6A6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6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7A53879" w14:textId="402D1FD0" w:rsidR="00D577D2" w:rsidRPr="00D577D2" w:rsidRDefault="00D577D2" w:rsidP="00D577D2">
            <w:pPr>
              <w:jc w:val="right"/>
              <w:rPr>
                <w:rFonts w:asciiTheme="minorHAnsi" w:hAnsiTheme="minorHAnsi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1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8747211" w14:textId="54C424A3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3648E200" w14:textId="37F7626C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b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89.6%</w:t>
            </w:r>
          </w:p>
        </w:tc>
      </w:tr>
      <w:tr w:rsidR="00D577D2" w:rsidRPr="00D577D2" w14:paraId="4F5A203B" w14:textId="77777777" w:rsidTr="00535E25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5F9219C6" w14:textId="3542186A" w:rsidR="00D577D2" w:rsidRPr="00D577D2" w:rsidRDefault="00D577D2" w:rsidP="00D577D2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D577D2">
              <w:rPr>
                <w:rFonts w:asciiTheme="minorHAnsi" w:hAnsiTheme="minorHAnsi" w:cstheme="minorHAnsi"/>
                <w:color w:val="000000"/>
                <w:sz w:val="20"/>
              </w:rPr>
              <w:t>Natrona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02F39C59" w14:textId="43AF74B9" w:rsidR="00D577D2" w:rsidRPr="00D577D2" w:rsidRDefault="00D577D2" w:rsidP="00D577D2">
            <w:pPr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D577D2">
              <w:rPr>
                <w:rFonts w:asciiTheme="minorHAnsi" w:hAnsiTheme="minorHAnsi" w:cstheme="minorHAnsi"/>
                <w:b/>
                <w:color w:val="000000"/>
                <w:sz w:val="20"/>
              </w:rPr>
              <w:t>Evansville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56C1A685" w14:textId="7798F549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16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5E1E3241" w14:textId="1E35063D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12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477AD4B5" w14:textId="068CB5B6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4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4E3F0F93" w14:textId="77B77687" w:rsidR="00D577D2" w:rsidRPr="00D577D2" w:rsidRDefault="00D577D2" w:rsidP="00D577D2">
            <w:pPr>
              <w:jc w:val="right"/>
              <w:rPr>
                <w:rFonts w:asciiTheme="minorHAnsi" w:hAnsiTheme="minorHAnsi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644562DA" w14:textId="5E1A6E65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54EE26FA" w14:textId="141A380A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b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75.0%</w:t>
            </w:r>
          </w:p>
        </w:tc>
      </w:tr>
      <w:tr w:rsidR="00D577D2" w:rsidRPr="00D577D2" w14:paraId="515E6B2E" w14:textId="77777777" w:rsidTr="00535E25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F93685A" w14:textId="710A9078" w:rsidR="00D577D2" w:rsidRPr="00D577D2" w:rsidRDefault="00D577D2" w:rsidP="00D577D2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D577D2">
              <w:rPr>
                <w:rFonts w:asciiTheme="minorHAnsi" w:hAnsiTheme="minorHAnsi" w:cstheme="minorHAnsi"/>
                <w:color w:val="000000"/>
                <w:sz w:val="20"/>
              </w:rPr>
              <w:t>Uinta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5171444" w14:textId="3D554521" w:rsidR="00D577D2" w:rsidRPr="00D577D2" w:rsidRDefault="00D577D2" w:rsidP="00D577D2">
            <w:pPr>
              <w:rPr>
                <w:rFonts w:asciiTheme="minorHAnsi" w:hAnsiTheme="minorHAnsi" w:cstheme="minorHAnsi"/>
                <w:b/>
                <w:bCs/>
                <w:color w:val="000000"/>
                <w:sz w:val="20"/>
              </w:rPr>
            </w:pPr>
            <w:r w:rsidRPr="00D577D2">
              <w:rPr>
                <w:rFonts w:asciiTheme="minorHAnsi" w:hAnsiTheme="minorHAnsi" w:cstheme="minorHAnsi"/>
                <w:b/>
                <w:color w:val="000000"/>
                <w:sz w:val="20"/>
              </w:rPr>
              <w:t>Fort Bridger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1717129" w14:textId="75917029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3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80F006C" w14:textId="07B18E6A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2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28FF080" w14:textId="47893658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1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70A19FE" w14:textId="1390565D" w:rsidR="00D577D2" w:rsidRPr="00D577D2" w:rsidRDefault="00D577D2" w:rsidP="00D577D2">
            <w:pPr>
              <w:jc w:val="right"/>
              <w:rPr>
                <w:rFonts w:asciiTheme="minorHAnsi" w:hAnsiTheme="minorHAnsi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99407A8" w14:textId="003FFC90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7EF67E76" w14:textId="027CE686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b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66.7%</w:t>
            </w:r>
          </w:p>
        </w:tc>
      </w:tr>
      <w:tr w:rsidR="00D577D2" w:rsidRPr="00D577D2" w14:paraId="2BBF4B74" w14:textId="77777777" w:rsidTr="00535E25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0A36FA63" w14:textId="7278E2E2" w:rsidR="00D577D2" w:rsidRPr="00D577D2" w:rsidRDefault="00D577D2" w:rsidP="00D577D2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D577D2">
              <w:rPr>
                <w:rFonts w:asciiTheme="minorHAnsi" w:hAnsiTheme="minorHAnsi" w:cstheme="minorHAnsi"/>
                <w:color w:val="000000"/>
                <w:sz w:val="20"/>
              </w:rPr>
              <w:t>Goshen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7A306A46" w14:textId="64BE5A75" w:rsidR="00D577D2" w:rsidRPr="00D577D2" w:rsidRDefault="00D577D2" w:rsidP="00D577D2">
            <w:pPr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D577D2">
              <w:rPr>
                <w:rFonts w:asciiTheme="minorHAnsi" w:hAnsiTheme="minorHAnsi" w:cstheme="minorHAnsi"/>
                <w:b/>
                <w:color w:val="000000"/>
                <w:sz w:val="20"/>
              </w:rPr>
              <w:t>Fort Laramie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2E69F61E" w14:textId="16761AA0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2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3213ABF3" w14:textId="227E333E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2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37B854F5" w14:textId="037E028C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35A00004" w14:textId="38E424CE" w:rsidR="00D577D2" w:rsidRPr="00D577D2" w:rsidRDefault="00D577D2" w:rsidP="00D577D2">
            <w:pPr>
              <w:jc w:val="right"/>
              <w:rPr>
                <w:rFonts w:asciiTheme="minorHAnsi" w:hAnsiTheme="minorHAnsi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562D5818" w14:textId="6A6958E9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249964DD" w14:textId="0E95C355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100.0%</w:t>
            </w:r>
          </w:p>
        </w:tc>
      </w:tr>
      <w:tr w:rsidR="00D577D2" w:rsidRPr="00D577D2" w14:paraId="2F7EA1F2" w14:textId="77777777" w:rsidTr="00535E25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E42965C" w14:textId="2409BB72" w:rsidR="00D577D2" w:rsidRPr="00D577D2" w:rsidRDefault="00D577D2" w:rsidP="00D577D2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D577D2">
              <w:rPr>
                <w:rFonts w:asciiTheme="minorHAnsi" w:hAnsiTheme="minorHAnsi" w:cstheme="minorHAnsi"/>
                <w:color w:val="000000"/>
                <w:sz w:val="20"/>
              </w:rPr>
              <w:t>Campbell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B8F084F" w14:textId="2468C54E" w:rsidR="00D577D2" w:rsidRPr="00D577D2" w:rsidRDefault="00D577D2" w:rsidP="00D577D2">
            <w:pPr>
              <w:rPr>
                <w:rFonts w:asciiTheme="minorHAnsi" w:hAnsiTheme="minorHAnsi" w:cstheme="minorHAnsi"/>
                <w:b/>
                <w:bCs/>
                <w:color w:val="000000"/>
                <w:sz w:val="20"/>
              </w:rPr>
            </w:pPr>
            <w:r w:rsidRPr="00D577D2">
              <w:rPr>
                <w:rFonts w:asciiTheme="minorHAnsi" w:hAnsiTheme="minorHAnsi" w:cstheme="minorHAnsi"/>
                <w:b/>
                <w:color w:val="000000"/>
                <w:sz w:val="20"/>
              </w:rPr>
              <w:t>Gillette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93EA414" w14:textId="3CB31227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96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32963E4" w14:textId="007A9DAC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92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5E9E663" w14:textId="3747496E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4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9384586" w14:textId="4C1595C0" w:rsidR="00D577D2" w:rsidRPr="00D577D2" w:rsidRDefault="00D577D2" w:rsidP="00D577D2">
            <w:pPr>
              <w:jc w:val="right"/>
              <w:rPr>
                <w:rFonts w:asciiTheme="minorHAnsi" w:hAnsiTheme="minorHAnsi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ED00330" w14:textId="7F4AA174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12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6D173CA6" w14:textId="20111122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b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95.8%</w:t>
            </w:r>
          </w:p>
        </w:tc>
      </w:tr>
      <w:tr w:rsidR="00D577D2" w:rsidRPr="00D577D2" w14:paraId="1EF223C9" w14:textId="77777777" w:rsidTr="00535E25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10A28310" w14:textId="22A4E7AC" w:rsidR="00D577D2" w:rsidRPr="00D577D2" w:rsidRDefault="00D577D2" w:rsidP="00D577D2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D577D2">
              <w:rPr>
                <w:rFonts w:asciiTheme="minorHAnsi" w:hAnsiTheme="minorHAnsi" w:cstheme="minorHAnsi"/>
                <w:color w:val="000000"/>
                <w:sz w:val="20"/>
              </w:rPr>
              <w:t>Converse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458AC50B" w14:textId="4A53A8AA" w:rsidR="00D577D2" w:rsidRPr="00D577D2" w:rsidRDefault="00D577D2" w:rsidP="00D577D2">
            <w:pPr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D577D2">
              <w:rPr>
                <w:rFonts w:asciiTheme="minorHAnsi" w:hAnsiTheme="minorHAnsi" w:cstheme="minorHAnsi"/>
                <w:b/>
                <w:color w:val="000000"/>
                <w:sz w:val="20"/>
              </w:rPr>
              <w:t>Glenrock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77B614BA" w14:textId="0D818E9E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6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1F462CB1" w14:textId="12336A08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5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622D455C" w14:textId="5428D211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1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7DCACA10" w14:textId="1F8F87BA" w:rsidR="00D577D2" w:rsidRPr="00D577D2" w:rsidRDefault="00D577D2" w:rsidP="00D577D2">
            <w:pPr>
              <w:jc w:val="right"/>
              <w:rPr>
                <w:rFonts w:asciiTheme="minorHAnsi" w:hAnsiTheme="minorHAnsi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67B6BA60" w14:textId="7B01CA17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6818EABC" w14:textId="7CC80CBF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83.3%</w:t>
            </w:r>
          </w:p>
        </w:tc>
      </w:tr>
      <w:tr w:rsidR="00D577D2" w:rsidRPr="00D577D2" w14:paraId="4325ECB7" w14:textId="77777777" w:rsidTr="00535E25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8177B49" w14:textId="0AD22263" w:rsidR="00D577D2" w:rsidRPr="00D577D2" w:rsidRDefault="00D577D2" w:rsidP="00D577D2">
            <w:pPr>
              <w:rPr>
                <w:rFonts w:asciiTheme="minorHAnsi" w:hAnsiTheme="minorHAnsi" w:cstheme="minorHAnsi"/>
                <w:bCs/>
                <w:color w:val="000000"/>
                <w:sz w:val="20"/>
              </w:rPr>
            </w:pPr>
            <w:r w:rsidRPr="00D577D2">
              <w:rPr>
                <w:rFonts w:asciiTheme="minorHAnsi" w:hAnsiTheme="minorHAnsi" w:cstheme="minorHAnsi"/>
                <w:color w:val="000000"/>
                <w:sz w:val="20"/>
              </w:rPr>
              <w:t>Sweetwater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7E1661B" w14:textId="3A7DE9F6" w:rsidR="00D577D2" w:rsidRPr="00D577D2" w:rsidRDefault="00D577D2" w:rsidP="00D577D2">
            <w:pPr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D577D2">
              <w:rPr>
                <w:rFonts w:asciiTheme="minorHAnsi" w:hAnsiTheme="minorHAnsi" w:cstheme="minorHAnsi"/>
                <w:b/>
                <w:color w:val="000000"/>
                <w:sz w:val="20"/>
              </w:rPr>
              <w:t>Green River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D16D155" w14:textId="43009617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11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F697435" w14:textId="4FE04D4F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11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B9BF649" w14:textId="617F35AC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94430FA" w14:textId="384FE2E4" w:rsidR="00D577D2" w:rsidRPr="00D577D2" w:rsidRDefault="00D577D2" w:rsidP="00D577D2">
            <w:pPr>
              <w:jc w:val="right"/>
              <w:rPr>
                <w:rFonts w:asciiTheme="minorHAnsi" w:hAnsiTheme="minorHAnsi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817B43A" w14:textId="43292605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1069BA8A" w14:textId="6909F6A2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b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100.0%</w:t>
            </w:r>
          </w:p>
        </w:tc>
      </w:tr>
      <w:tr w:rsidR="00D577D2" w:rsidRPr="00D577D2" w14:paraId="0B80CE30" w14:textId="77777777" w:rsidTr="00535E25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7F9D4D41" w14:textId="2A8827AB" w:rsidR="00D577D2" w:rsidRPr="00D577D2" w:rsidRDefault="00D577D2" w:rsidP="00D577D2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D577D2">
              <w:rPr>
                <w:rFonts w:asciiTheme="minorHAnsi" w:hAnsiTheme="minorHAnsi" w:cstheme="minorHAnsi"/>
                <w:color w:val="000000"/>
                <w:sz w:val="20"/>
              </w:rPr>
              <w:t>Natrona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50A9BAB4" w14:textId="4466A02A" w:rsidR="00D577D2" w:rsidRPr="00D577D2" w:rsidRDefault="00D577D2" w:rsidP="00D577D2">
            <w:pPr>
              <w:rPr>
                <w:rFonts w:asciiTheme="minorHAnsi" w:hAnsiTheme="minorHAnsi" w:cstheme="minorHAnsi"/>
                <w:b/>
                <w:bCs/>
                <w:color w:val="000000"/>
                <w:sz w:val="20"/>
              </w:rPr>
            </w:pPr>
            <w:proofErr w:type="spellStart"/>
            <w:r w:rsidRPr="00D577D2">
              <w:rPr>
                <w:rFonts w:asciiTheme="minorHAnsi" w:hAnsiTheme="minorHAnsi" w:cstheme="minorHAnsi"/>
                <w:b/>
                <w:color w:val="000000"/>
                <w:sz w:val="20"/>
              </w:rPr>
              <w:t>Hiland</w:t>
            </w:r>
            <w:proofErr w:type="spellEnd"/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1A6C5EF0" w14:textId="5C072D9A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2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4A82E4F8" w14:textId="71ED28E4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2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1A96D863" w14:textId="5949F9F3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27F7FCB9" w14:textId="4E933C0E" w:rsidR="00D577D2" w:rsidRPr="00D577D2" w:rsidRDefault="00D577D2" w:rsidP="00D577D2">
            <w:pPr>
              <w:jc w:val="right"/>
              <w:rPr>
                <w:rFonts w:asciiTheme="minorHAnsi" w:hAnsiTheme="minorHAnsi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6FA705DE" w14:textId="5358DA46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75990C7B" w14:textId="1A254E36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b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100.0%</w:t>
            </w:r>
          </w:p>
        </w:tc>
      </w:tr>
      <w:tr w:rsidR="00D577D2" w:rsidRPr="00D577D2" w14:paraId="739D383B" w14:textId="77777777" w:rsidTr="00535E25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772B285" w14:textId="40586482" w:rsidR="00D577D2" w:rsidRPr="00D577D2" w:rsidRDefault="00D577D2" w:rsidP="00D577D2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D577D2">
              <w:rPr>
                <w:rFonts w:asciiTheme="minorHAnsi" w:hAnsiTheme="minorHAnsi" w:cstheme="minorHAnsi"/>
                <w:color w:val="000000"/>
                <w:sz w:val="20"/>
              </w:rPr>
              <w:t>Teton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637832A" w14:textId="1A14A014" w:rsidR="00D577D2" w:rsidRPr="00D577D2" w:rsidRDefault="00D577D2" w:rsidP="00D577D2">
            <w:pPr>
              <w:rPr>
                <w:rFonts w:asciiTheme="minorHAnsi" w:hAnsiTheme="minorHAnsi" w:cstheme="minorHAnsi"/>
                <w:b/>
                <w:bCs/>
                <w:color w:val="000000"/>
                <w:sz w:val="20"/>
              </w:rPr>
            </w:pPr>
            <w:r w:rsidRPr="00D577D2">
              <w:rPr>
                <w:rFonts w:asciiTheme="minorHAnsi" w:hAnsiTheme="minorHAnsi" w:cstheme="minorHAnsi"/>
                <w:b/>
                <w:color w:val="000000"/>
                <w:sz w:val="20"/>
              </w:rPr>
              <w:t>Jackson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AAFBCDA" w14:textId="4F5ABC74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2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2EC9B77" w14:textId="02D6A464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15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A14D469" w14:textId="1EB4FD2B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5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C25921E" w14:textId="4660E703" w:rsidR="00D577D2" w:rsidRPr="00D577D2" w:rsidRDefault="00D577D2" w:rsidP="00D577D2">
            <w:pPr>
              <w:jc w:val="right"/>
              <w:rPr>
                <w:rFonts w:asciiTheme="minorHAnsi" w:hAnsiTheme="minorHAnsi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86357CC" w14:textId="0F1869B0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5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562C1136" w14:textId="7AC1D855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b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75.0%</w:t>
            </w:r>
          </w:p>
        </w:tc>
      </w:tr>
      <w:tr w:rsidR="00D577D2" w:rsidRPr="00D577D2" w14:paraId="369D3C82" w14:textId="77777777" w:rsidTr="00535E25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718313AF" w14:textId="6FF53C1A" w:rsidR="00D577D2" w:rsidRPr="00D577D2" w:rsidRDefault="00D577D2" w:rsidP="00D577D2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D577D2">
              <w:rPr>
                <w:rFonts w:asciiTheme="minorHAnsi" w:hAnsiTheme="minorHAnsi" w:cstheme="minorHAnsi"/>
                <w:color w:val="000000"/>
                <w:sz w:val="20"/>
              </w:rPr>
              <w:t>Lincoln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4C972246" w14:textId="2E0F9840" w:rsidR="00D577D2" w:rsidRPr="00D577D2" w:rsidRDefault="00D577D2" w:rsidP="00D577D2">
            <w:pPr>
              <w:rPr>
                <w:rFonts w:asciiTheme="minorHAnsi" w:hAnsiTheme="minorHAnsi" w:cstheme="minorHAnsi"/>
                <w:b/>
                <w:bCs/>
                <w:color w:val="000000"/>
                <w:sz w:val="20"/>
              </w:rPr>
            </w:pPr>
            <w:r w:rsidRPr="00D577D2">
              <w:rPr>
                <w:rFonts w:asciiTheme="minorHAnsi" w:hAnsiTheme="minorHAnsi" w:cstheme="minorHAnsi"/>
                <w:b/>
                <w:color w:val="000000"/>
                <w:sz w:val="20"/>
              </w:rPr>
              <w:t>Kemmerer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5D0AC174" w14:textId="6CA0B2AF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1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00AC59CF" w14:textId="0345BFC6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7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6EFE056E" w14:textId="528976AA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3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222345C0" w14:textId="7D9B5EAC" w:rsidR="00D577D2" w:rsidRPr="00D577D2" w:rsidRDefault="00D577D2" w:rsidP="00D577D2">
            <w:pPr>
              <w:jc w:val="right"/>
              <w:rPr>
                <w:rFonts w:asciiTheme="minorHAnsi" w:hAnsiTheme="minorHAnsi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3E378E46" w14:textId="2D5A80D3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7459DDC1" w14:textId="010A66EC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b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70.0%</w:t>
            </w:r>
          </w:p>
        </w:tc>
      </w:tr>
      <w:tr w:rsidR="00D577D2" w:rsidRPr="00D577D2" w14:paraId="44B2948C" w14:textId="77777777" w:rsidTr="00535E25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E03F947" w14:textId="06E0CDA0" w:rsidR="00D577D2" w:rsidRPr="00D577D2" w:rsidRDefault="00D577D2" w:rsidP="00D577D2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D577D2">
              <w:rPr>
                <w:rFonts w:asciiTheme="minorHAnsi" w:hAnsiTheme="minorHAnsi" w:cstheme="minorHAnsi"/>
                <w:color w:val="000000"/>
                <w:sz w:val="20"/>
              </w:rPr>
              <w:t>Lincoln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97EFF72" w14:textId="793D350F" w:rsidR="00D577D2" w:rsidRPr="00D577D2" w:rsidRDefault="00D577D2" w:rsidP="00D577D2">
            <w:pPr>
              <w:rPr>
                <w:rFonts w:asciiTheme="minorHAnsi" w:hAnsiTheme="minorHAnsi" w:cstheme="minorHAnsi"/>
                <w:b/>
                <w:bCs/>
                <w:color w:val="000000"/>
                <w:sz w:val="20"/>
              </w:rPr>
            </w:pPr>
            <w:proofErr w:type="spellStart"/>
            <w:r w:rsidRPr="00D577D2">
              <w:rPr>
                <w:rFonts w:asciiTheme="minorHAnsi" w:hAnsiTheme="minorHAnsi" w:cstheme="minorHAnsi"/>
                <w:b/>
                <w:color w:val="000000"/>
                <w:sz w:val="20"/>
              </w:rPr>
              <w:t>LaBarge</w:t>
            </w:r>
            <w:proofErr w:type="spellEnd"/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781A8C68" w14:textId="37D97D29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2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D896360" w14:textId="6F32EB7D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1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AB61B71" w14:textId="62F2F84E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1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7476F0F" w14:textId="313C8B2F" w:rsidR="00D577D2" w:rsidRPr="00D577D2" w:rsidRDefault="00D577D2" w:rsidP="00D577D2">
            <w:pPr>
              <w:jc w:val="right"/>
              <w:rPr>
                <w:rFonts w:asciiTheme="minorHAnsi" w:hAnsiTheme="minorHAnsi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A7C3DFB" w14:textId="7527BCA7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6B62B47A" w14:textId="2FC7AA74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b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50.0%</w:t>
            </w:r>
          </w:p>
        </w:tc>
      </w:tr>
      <w:tr w:rsidR="00D577D2" w:rsidRPr="00D577D2" w14:paraId="1638438F" w14:textId="77777777" w:rsidTr="00535E25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11F98BD0" w14:textId="03266763" w:rsidR="00D577D2" w:rsidRPr="00D577D2" w:rsidRDefault="00D577D2" w:rsidP="00D577D2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D577D2">
              <w:rPr>
                <w:rFonts w:asciiTheme="minorHAnsi" w:hAnsiTheme="minorHAnsi" w:cstheme="minorHAnsi"/>
                <w:color w:val="000000"/>
                <w:sz w:val="20"/>
              </w:rPr>
              <w:t>Fremont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2D7572F2" w14:textId="7358F629" w:rsidR="00D577D2" w:rsidRPr="00D577D2" w:rsidRDefault="00D577D2" w:rsidP="00D577D2">
            <w:pPr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D577D2">
              <w:rPr>
                <w:rFonts w:asciiTheme="minorHAnsi" w:hAnsiTheme="minorHAnsi" w:cstheme="minorHAnsi"/>
                <w:b/>
                <w:color w:val="000000"/>
                <w:sz w:val="20"/>
              </w:rPr>
              <w:t>Lander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0DC7733A" w14:textId="332B03E2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26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379C2C39" w14:textId="153026A6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21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7D594A5D" w14:textId="15791C14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5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6586D2CF" w14:textId="71C08604" w:rsidR="00D577D2" w:rsidRPr="00D577D2" w:rsidRDefault="00D577D2" w:rsidP="00D577D2">
            <w:pPr>
              <w:jc w:val="right"/>
              <w:rPr>
                <w:rFonts w:asciiTheme="minorHAnsi" w:hAnsiTheme="minorHAnsi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00524750" w14:textId="5E3D684C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6F86820E" w14:textId="7AF872EB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b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80.8%</w:t>
            </w:r>
          </w:p>
        </w:tc>
      </w:tr>
      <w:tr w:rsidR="00D577D2" w:rsidRPr="00D577D2" w14:paraId="28972A7A" w14:textId="77777777" w:rsidTr="00535E25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DBBE8CA" w14:textId="2635DF30" w:rsidR="00D577D2" w:rsidRPr="00D577D2" w:rsidRDefault="00D577D2" w:rsidP="00D577D2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D577D2">
              <w:rPr>
                <w:rFonts w:asciiTheme="minorHAnsi" w:hAnsiTheme="minorHAnsi" w:cstheme="minorHAnsi"/>
                <w:color w:val="000000"/>
                <w:sz w:val="20"/>
              </w:rPr>
              <w:t>Albany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7CDE335E" w14:textId="7BBFEC41" w:rsidR="00D577D2" w:rsidRPr="00D577D2" w:rsidRDefault="00D577D2" w:rsidP="00D577D2">
            <w:pPr>
              <w:rPr>
                <w:rFonts w:asciiTheme="minorHAnsi" w:hAnsiTheme="minorHAnsi" w:cstheme="minorHAnsi"/>
                <w:b/>
                <w:bCs/>
                <w:color w:val="000000"/>
                <w:sz w:val="20"/>
              </w:rPr>
            </w:pPr>
            <w:r w:rsidRPr="00D577D2">
              <w:rPr>
                <w:rFonts w:asciiTheme="minorHAnsi" w:hAnsiTheme="minorHAnsi" w:cstheme="minorHAnsi"/>
                <w:b/>
                <w:color w:val="000000"/>
                <w:sz w:val="20"/>
              </w:rPr>
              <w:t>Laramie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7365A0DF" w14:textId="2B73D17F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67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CD97171" w14:textId="3B66ECA9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61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CE1BB37" w14:textId="589EBE18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5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AD80B8A" w14:textId="6C46BCB8" w:rsidR="00D577D2" w:rsidRPr="00D577D2" w:rsidRDefault="00D577D2" w:rsidP="00D577D2">
            <w:pPr>
              <w:jc w:val="right"/>
              <w:rPr>
                <w:rFonts w:asciiTheme="minorHAnsi" w:hAnsiTheme="minorHAnsi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1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D3F8FD1" w14:textId="7CE878A4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2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7A7D00DD" w14:textId="45293BC4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b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91.0%</w:t>
            </w:r>
          </w:p>
        </w:tc>
      </w:tr>
      <w:tr w:rsidR="00D577D2" w:rsidRPr="00D577D2" w14:paraId="77D26100" w14:textId="77777777" w:rsidTr="00535E25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4F037D92" w14:textId="2B5876CB" w:rsidR="00D577D2" w:rsidRPr="00D577D2" w:rsidRDefault="00D577D2" w:rsidP="00D577D2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D577D2">
              <w:rPr>
                <w:rFonts w:asciiTheme="minorHAnsi" w:hAnsiTheme="minorHAnsi" w:cstheme="minorHAnsi"/>
                <w:color w:val="000000"/>
                <w:sz w:val="20"/>
              </w:rPr>
              <w:t>Goshen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53F53A0E" w14:textId="5CE031A9" w:rsidR="00D577D2" w:rsidRPr="00D577D2" w:rsidRDefault="00D577D2" w:rsidP="00D577D2">
            <w:pPr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proofErr w:type="spellStart"/>
            <w:r w:rsidRPr="00D577D2">
              <w:rPr>
                <w:rFonts w:asciiTheme="minorHAnsi" w:hAnsiTheme="minorHAnsi" w:cstheme="minorHAnsi"/>
                <w:b/>
                <w:color w:val="000000"/>
                <w:sz w:val="20"/>
              </w:rPr>
              <w:t>Lingle</w:t>
            </w:r>
            <w:proofErr w:type="spellEnd"/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01C11A22" w14:textId="033C237B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4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6814452B" w14:textId="1F046806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4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6CAE7303" w14:textId="284F0D17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7B7F3C9D" w14:textId="1014CACC" w:rsidR="00D577D2" w:rsidRPr="00D577D2" w:rsidRDefault="00D577D2" w:rsidP="00D577D2">
            <w:pPr>
              <w:jc w:val="right"/>
              <w:rPr>
                <w:rFonts w:asciiTheme="minorHAnsi" w:hAnsiTheme="minorHAnsi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5B453D0F" w14:textId="170F25D6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0A444331" w14:textId="0735ACB4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100.0%</w:t>
            </w:r>
          </w:p>
        </w:tc>
      </w:tr>
      <w:tr w:rsidR="00D577D2" w:rsidRPr="00D577D2" w14:paraId="6D8CDAD0" w14:textId="77777777" w:rsidTr="00535E25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E52FBCD" w14:textId="7BD22442" w:rsidR="00D577D2" w:rsidRPr="00D577D2" w:rsidRDefault="00D577D2" w:rsidP="00D577D2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D577D2">
              <w:rPr>
                <w:rFonts w:asciiTheme="minorHAnsi" w:hAnsiTheme="minorHAnsi" w:cstheme="minorHAnsi"/>
                <w:color w:val="000000"/>
                <w:sz w:val="20"/>
              </w:rPr>
              <w:t>Sublette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092C26F" w14:textId="09DB7B7C" w:rsidR="00D577D2" w:rsidRPr="00D577D2" w:rsidRDefault="00D577D2" w:rsidP="00D577D2">
            <w:pPr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proofErr w:type="spellStart"/>
            <w:r w:rsidRPr="00D577D2">
              <w:rPr>
                <w:rFonts w:asciiTheme="minorHAnsi" w:hAnsiTheme="minorHAnsi" w:cstheme="minorHAnsi"/>
                <w:b/>
                <w:color w:val="000000"/>
                <w:sz w:val="20"/>
              </w:rPr>
              <w:t>Marbleton</w:t>
            </w:r>
            <w:proofErr w:type="spellEnd"/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793A09CB" w14:textId="7B284855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1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296990C" w14:textId="6BADBA7B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1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67A3535" w14:textId="2F1AAAAA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957EF8C" w14:textId="2901A0B3" w:rsidR="00D577D2" w:rsidRPr="00D577D2" w:rsidRDefault="00D577D2" w:rsidP="00D577D2">
            <w:pPr>
              <w:jc w:val="right"/>
              <w:rPr>
                <w:rFonts w:asciiTheme="minorHAnsi" w:hAnsiTheme="minorHAnsi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7D8D97A9" w14:textId="1F304D39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3C002B60" w14:textId="33AD81C3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100.0%</w:t>
            </w:r>
          </w:p>
        </w:tc>
      </w:tr>
      <w:tr w:rsidR="00D577D2" w:rsidRPr="00D577D2" w14:paraId="1913BBCA" w14:textId="77777777" w:rsidTr="00535E25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2DCC15DC" w14:textId="5B2F91CA" w:rsidR="00D577D2" w:rsidRPr="00D577D2" w:rsidRDefault="00D577D2" w:rsidP="00D577D2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D577D2">
              <w:rPr>
                <w:rFonts w:asciiTheme="minorHAnsi" w:hAnsiTheme="minorHAnsi" w:cstheme="minorHAnsi"/>
                <w:color w:val="000000"/>
                <w:sz w:val="20"/>
              </w:rPr>
              <w:t>Natrona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096F7550" w14:textId="4AF8D8BC" w:rsidR="00D577D2" w:rsidRPr="00D577D2" w:rsidRDefault="00D577D2" w:rsidP="00D577D2">
            <w:pPr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D577D2">
              <w:rPr>
                <w:rFonts w:asciiTheme="minorHAnsi" w:hAnsiTheme="minorHAnsi" w:cstheme="minorHAnsi"/>
                <w:b/>
                <w:color w:val="000000"/>
                <w:sz w:val="20"/>
              </w:rPr>
              <w:t>Midwest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13F4301E" w14:textId="210049FE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2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19E6AF44" w14:textId="1BD2FD9D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2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41DE784E" w14:textId="3B200A31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0EBA0F72" w14:textId="768AF771" w:rsidR="00D577D2" w:rsidRPr="00D577D2" w:rsidRDefault="00D577D2" w:rsidP="00D577D2">
            <w:pPr>
              <w:jc w:val="right"/>
              <w:rPr>
                <w:rFonts w:asciiTheme="minorHAnsi" w:hAnsiTheme="minorHAnsi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12EF4A5B" w14:textId="5A23DA27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2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0104328B" w14:textId="1E1672FA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b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100.0%</w:t>
            </w:r>
          </w:p>
        </w:tc>
      </w:tr>
      <w:tr w:rsidR="00D577D2" w:rsidRPr="00D577D2" w14:paraId="36226F34" w14:textId="77777777" w:rsidTr="00535E25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D3845EB" w14:textId="47C5E200" w:rsidR="00D577D2" w:rsidRPr="00D577D2" w:rsidRDefault="00D577D2" w:rsidP="00D577D2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D577D2">
              <w:rPr>
                <w:rFonts w:asciiTheme="minorHAnsi" w:hAnsiTheme="minorHAnsi" w:cstheme="minorHAnsi"/>
                <w:color w:val="000000"/>
                <w:sz w:val="20"/>
              </w:rPr>
              <w:t>Sheridan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2DF3792" w14:textId="6210E90B" w:rsidR="00D577D2" w:rsidRPr="00D577D2" w:rsidRDefault="00D577D2" w:rsidP="00D577D2">
            <w:pPr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proofErr w:type="spellStart"/>
            <w:r w:rsidRPr="00D577D2">
              <w:rPr>
                <w:rFonts w:asciiTheme="minorHAnsi" w:hAnsiTheme="minorHAnsi" w:cstheme="minorHAnsi"/>
                <w:b/>
                <w:color w:val="000000"/>
                <w:sz w:val="20"/>
              </w:rPr>
              <w:t>Misslin</w:t>
            </w:r>
            <w:proofErr w:type="spellEnd"/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8637E6E" w14:textId="2DAD60EA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BF62A1D" w14:textId="11720520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DBA7773" w14:textId="24C783C2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585333F" w14:textId="17184162" w:rsidR="00D577D2" w:rsidRPr="00D577D2" w:rsidRDefault="00D577D2" w:rsidP="00D577D2">
            <w:pPr>
              <w:jc w:val="right"/>
              <w:rPr>
                <w:rFonts w:asciiTheme="minorHAnsi" w:hAnsiTheme="minorHAnsi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20BC1C4" w14:textId="0F2700A5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1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081559CB" w14:textId="391D558A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N/A</w:t>
            </w:r>
          </w:p>
        </w:tc>
      </w:tr>
      <w:tr w:rsidR="00D577D2" w:rsidRPr="00D577D2" w14:paraId="4B5FD1CA" w14:textId="77777777" w:rsidTr="00535E25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2517FE31" w14:textId="7C18533D" w:rsidR="00D577D2" w:rsidRPr="00D577D2" w:rsidRDefault="00D577D2" w:rsidP="00D577D2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D577D2">
              <w:rPr>
                <w:rFonts w:asciiTheme="minorHAnsi" w:hAnsiTheme="minorHAnsi" w:cstheme="minorHAnsi"/>
                <w:color w:val="000000"/>
                <w:sz w:val="20"/>
              </w:rPr>
              <w:t>Fremont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247F598F" w14:textId="4C3E3495" w:rsidR="00D577D2" w:rsidRPr="00D577D2" w:rsidRDefault="00D577D2" w:rsidP="00D577D2">
            <w:pPr>
              <w:rPr>
                <w:rFonts w:asciiTheme="minorHAnsi" w:hAnsiTheme="minorHAnsi" w:cstheme="minorHAnsi"/>
                <w:b/>
                <w:bCs/>
                <w:color w:val="000000"/>
                <w:sz w:val="20"/>
              </w:rPr>
            </w:pPr>
            <w:proofErr w:type="spellStart"/>
            <w:r w:rsidRPr="00D577D2">
              <w:rPr>
                <w:rFonts w:asciiTheme="minorHAnsi" w:hAnsiTheme="minorHAnsi" w:cstheme="minorHAnsi"/>
                <w:b/>
                <w:color w:val="000000"/>
                <w:sz w:val="20"/>
              </w:rPr>
              <w:t>Pavillion</w:t>
            </w:r>
            <w:proofErr w:type="spellEnd"/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449B842D" w14:textId="5B94A5BB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2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1D2A7D8A" w14:textId="4C92775B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2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021EE85C" w14:textId="6F07A215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76C4C100" w14:textId="00FE38B4" w:rsidR="00D577D2" w:rsidRPr="00D577D2" w:rsidRDefault="00D577D2" w:rsidP="00D577D2">
            <w:pPr>
              <w:jc w:val="right"/>
              <w:rPr>
                <w:rFonts w:asciiTheme="minorHAnsi" w:hAnsiTheme="minorHAnsi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752D03F3" w14:textId="18A78621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5AFD8839" w14:textId="14B0A47E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b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100.0%</w:t>
            </w:r>
          </w:p>
        </w:tc>
      </w:tr>
      <w:tr w:rsidR="00D577D2" w:rsidRPr="00D577D2" w14:paraId="4C2B07EE" w14:textId="77777777" w:rsidTr="00535E25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0C9A199" w14:textId="40457691" w:rsidR="00D577D2" w:rsidRPr="00D577D2" w:rsidRDefault="00D577D2" w:rsidP="00D577D2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D577D2">
              <w:rPr>
                <w:rFonts w:asciiTheme="minorHAnsi" w:hAnsiTheme="minorHAnsi" w:cstheme="minorHAnsi"/>
                <w:color w:val="000000"/>
                <w:sz w:val="20"/>
              </w:rPr>
              <w:t>Laramie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2494E50" w14:textId="69A80B20" w:rsidR="00D577D2" w:rsidRPr="00D577D2" w:rsidRDefault="00D577D2" w:rsidP="00D577D2">
            <w:pPr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D577D2">
              <w:rPr>
                <w:rFonts w:asciiTheme="minorHAnsi" w:hAnsiTheme="minorHAnsi" w:cstheme="minorHAnsi"/>
                <w:b/>
                <w:color w:val="000000"/>
                <w:sz w:val="20"/>
              </w:rPr>
              <w:t>Pinedale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14E23D6" w14:textId="2BA5B493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63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DC19B3C" w14:textId="0AC47199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59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76D4C7A" w14:textId="097F5EEC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4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771BAB93" w14:textId="3C0DB496" w:rsidR="00D577D2" w:rsidRPr="00D577D2" w:rsidRDefault="00D577D2" w:rsidP="00D577D2">
            <w:pPr>
              <w:jc w:val="right"/>
              <w:rPr>
                <w:rFonts w:asciiTheme="minorHAnsi" w:hAnsiTheme="minorHAnsi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7B921CA3" w14:textId="4350061B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2F618B55" w14:textId="5BB48B86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b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93.7%</w:t>
            </w:r>
          </w:p>
        </w:tc>
      </w:tr>
      <w:tr w:rsidR="00D577D2" w:rsidRPr="00D577D2" w14:paraId="15B1043B" w14:textId="77777777" w:rsidTr="00535E25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7F7CC1D0" w14:textId="19C99731" w:rsidR="00D577D2" w:rsidRPr="00D577D2" w:rsidRDefault="00D577D2" w:rsidP="00D577D2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D577D2">
              <w:rPr>
                <w:rFonts w:asciiTheme="minorHAnsi" w:hAnsiTheme="minorHAnsi" w:cstheme="minorHAnsi"/>
                <w:color w:val="000000"/>
                <w:sz w:val="20"/>
              </w:rPr>
              <w:t>Fremont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70243CB3" w14:textId="65B9E3BA" w:rsidR="00D577D2" w:rsidRPr="00D577D2" w:rsidRDefault="00D577D2" w:rsidP="00D577D2">
            <w:pPr>
              <w:rPr>
                <w:rFonts w:asciiTheme="minorHAnsi" w:hAnsiTheme="minorHAnsi" w:cstheme="minorHAnsi"/>
                <w:b/>
                <w:bCs/>
                <w:color w:val="000000"/>
                <w:sz w:val="20"/>
              </w:rPr>
            </w:pPr>
            <w:r w:rsidRPr="00D577D2">
              <w:rPr>
                <w:rFonts w:asciiTheme="minorHAnsi" w:hAnsiTheme="minorHAnsi" w:cstheme="minorHAnsi"/>
                <w:b/>
                <w:color w:val="000000"/>
                <w:sz w:val="20"/>
              </w:rPr>
              <w:t>Riverton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39398DD9" w14:textId="5E82A2AB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11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70038A2E" w14:textId="374EDC5C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11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52D90A6F" w14:textId="31BFC9D7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6B722AC0" w14:textId="4749E805" w:rsidR="00D577D2" w:rsidRPr="00D577D2" w:rsidRDefault="00D577D2" w:rsidP="00D577D2">
            <w:pPr>
              <w:jc w:val="right"/>
              <w:rPr>
                <w:rFonts w:asciiTheme="minorHAnsi" w:hAnsiTheme="minorHAnsi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15DEED35" w14:textId="14E23E4B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243EBBA2" w14:textId="30B25F92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b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100.0%</w:t>
            </w:r>
          </w:p>
        </w:tc>
      </w:tr>
      <w:tr w:rsidR="00D577D2" w:rsidRPr="00D577D2" w14:paraId="1076E79C" w14:textId="77777777" w:rsidTr="00535E25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6488CA7" w14:textId="02C04C1F" w:rsidR="00D577D2" w:rsidRPr="00D577D2" w:rsidRDefault="00D577D2" w:rsidP="00D577D2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D577D2">
              <w:rPr>
                <w:rFonts w:asciiTheme="minorHAnsi" w:hAnsiTheme="minorHAnsi" w:cstheme="minorHAnsi"/>
                <w:color w:val="000000"/>
                <w:sz w:val="20"/>
              </w:rPr>
              <w:t>Sweetwater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848B817" w14:textId="2634E8FA" w:rsidR="00D577D2" w:rsidRPr="00D577D2" w:rsidRDefault="00D577D2" w:rsidP="00D577D2">
            <w:pPr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D577D2">
              <w:rPr>
                <w:rFonts w:asciiTheme="minorHAnsi" w:hAnsiTheme="minorHAnsi" w:cstheme="minorHAnsi"/>
                <w:b/>
                <w:color w:val="000000"/>
                <w:sz w:val="20"/>
              </w:rPr>
              <w:t>Rock Springs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8CB0088" w14:textId="674DA3CF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93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EE02165" w14:textId="0D468B8B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78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76DFE2D" w14:textId="24B1A40C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15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1BCE010" w14:textId="6AE6A73C" w:rsidR="00D577D2" w:rsidRPr="00D577D2" w:rsidRDefault="00D577D2" w:rsidP="00D577D2">
            <w:pPr>
              <w:jc w:val="right"/>
              <w:rPr>
                <w:rFonts w:asciiTheme="minorHAnsi" w:hAnsiTheme="minorHAnsi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5EC85E1" w14:textId="05CF0603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3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4DD8C7D4" w14:textId="42A3FA91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b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83.9%</w:t>
            </w:r>
          </w:p>
        </w:tc>
      </w:tr>
      <w:tr w:rsidR="00D577D2" w:rsidRPr="00D577D2" w14:paraId="54AA426E" w14:textId="77777777" w:rsidTr="00535E25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3CA00C1C" w14:textId="4153C343" w:rsidR="00D577D2" w:rsidRPr="00D577D2" w:rsidRDefault="00D577D2" w:rsidP="00D577D2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D577D2">
              <w:rPr>
                <w:rFonts w:asciiTheme="minorHAnsi" w:hAnsiTheme="minorHAnsi" w:cstheme="minorHAnsi"/>
                <w:color w:val="000000"/>
                <w:sz w:val="20"/>
              </w:rPr>
              <w:t>Sheridan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62FD701A" w14:textId="4576A872" w:rsidR="00D577D2" w:rsidRPr="00D577D2" w:rsidRDefault="00D577D2" w:rsidP="00D577D2">
            <w:pPr>
              <w:rPr>
                <w:rFonts w:asciiTheme="minorHAnsi" w:hAnsiTheme="minorHAnsi" w:cstheme="minorHAnsi"/>
                <w:b/>
                <w:bCs/>
                <w:color w:val="000000"/>
                <w:sz w:val="20"/>
              </w:rPr>
            </w:pPr>
            <w:r w:rsidRPr="00D577D2">
              <w:rPr>
                <w:rFonts w:asciiTheme="minorHAnsi" w:hAnsiTheme="minorHAnsi" w:cstheme="minorHAnsi"/>
                <w:b/>
                <w:color w:val="000000"/>
                <w:sz w:val="20"/>
              </w:rPr>
              <w:t>Sheridan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2FC27ECC" w14:textId="7DF74A48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36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53871A6C" w14:textId="283E65EA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34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010D7190" w14:textId="19842C2D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2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7BCA49FF" w14:textId="45E60215" w:rsidR="00D577D2" w:rsidRPr="00D577D2" w:rsidRDefault="00D577D2" w:rsidP="00D577D2">
            <w:pPr>
              <w:jc w:val="right"/>
              <w:rPr>
                <w:rFonts w:asciiTheme="minorHAnsi" w:hAnsiTheme="minorHAnsi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1A85ADAE" w14:textId="7EB783D0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17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1564BCC3" w14:textId="40FCD896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b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94.4%</w:t>
            </w:r>
          </w:p>
        </w:tc>
      </w:tr>
      <w:tr w:rsidR="00D577D2" w:rsidRPr="00D577D2" w14:paraId="2FE5B2DD" w14:textId="77777777" w:rsidTr="00535E25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C7EECE2" w14:textId="20ED9EF0" w:rsidR="00D577D2" w:rsidRPr="00D577D2" w:rsidRDefault="00D577D2" w:rsidP="00D577D2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D577D2">
              <w:rPr>
                <w:rFonts w:asciiTheme="minorHAnsi" w:hAnsiTheme="minorHAnsi" w:cstheme="minorHAnsi"/>
                <w:color w:val="000000"/>
                <w:sz w:val="20"/>
              </w:rPr>
              <w:t>Lincoln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C5262B5" w14:textId="56F73394" w:rsidR="00D577D2" w:rsidRPr="00D577D2" w:rsidRDefault="00D577D2" w:rsidP="00D577D2">
            <w:pPr>
              <w:rPr>
                <w:rFonts w:asciiTheme="minorHAnsi" w:hAnsiTheme="minorHAnsi" w:cstheme="minorHAnsi"/>
                <w:b/>
                <w:bCs/>
                <w:color w:val="000000"/>
                <w:sz w:val="20"/>
              </w:rPr>
            </w:pPr>
            <w:r w:rsidRPr="00D577D2">
              <w:rPr>
                <w:rFonts w:asciiTheme="minorHAnsi" w:hAnsiTheme="minorHAnsi" w:cstheme="minorHAnsi"/>
                <w:b/>
                <w:color w:val="000000"/>
                <w:sz w:val="20"/>
              </w:rPr>
              <w:t>Thayne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FA193F9" w14:textId="0EE9101D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3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4B65F3E" w14:textId="3152288B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3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370B8AC" w14:textId="2CC94EB8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6696E95" w14:textId="73FE1FAF" w:rsidR="00D577D2" w:rsidRPr="00D577D2" w:rsidRDefault="00D577D2" w:rsidP="00D577D2">
            <w:pPr>
              <w:jc w:val="right"/>
              <w:rPr>
                <w:rFonts w:asciiTheme="minorHAnsi" w:hAnsiTheme="minorHAnsi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5C42AA4" w14:textId="17A939BD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1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51A48741" w14:textId="1DC3D1DE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b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100.0%</w:t>
            </w:r>
          </w:p>
        </w:tc>
      </w:tr>
      <w:tr w:rsidR="00D577D2" w:rsidRPr="00D577D2" w14:paraId="09C241F5" w14:textId="77777777" w:rsidTr="00535E25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024D505A" w14:textId="0D7BF4BE" w:rsidR="00D577D2" w:rsidRPr="00D577D2" w:rsidRDefault="00D577D2" w:rsidP="00D577D2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D577D2">
              <w:rPr>
                <w:rFonts w:asciiTheme="minorHAnsi" w:hAnsiTheme="minorHAnsi" w:cstheme="minorHAnsi"/>
                <w:color w:val="000000"/>
                <w:sz w:val="20"/>
              </w:rPr>
              <w:t>Hot Springs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6B104257" w14:textId="7C6907DA" w:rsidR="00D577D2" w:rsidRPr="00D577D2" w:rsidRDefault="00D577D2" w:rsidP="00D577D2">
            <w:pPr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D577D2">
              <w:rPr>
                <w:rFonts w:asciiTheme="minorHAnsi" w:hAnsiTheme="minorHAnsi" w:cstheme="minorHAnsi"/>
                <w:b/>
                <w:color w:val="000000"/>
                <w:sz w:val="20"/>
              </w:rPr>
              <w:t>Thermopolis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69CE05E8" w14:textId="2DA382A9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3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1FC58141" w14:textId="2914E77A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1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76FC6AA2" w14:textId="19CAD8F4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1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4C93C8C1" w14:textId="77E14483" w:rsidR="00D577D2" w:rsidRPr="00D577D2" w:rsidRDefault="00D577D2" w:rsidP="00D577D2">
            <w:pPr>
              <w:jc w:val="right"/>
              <w:rPr>
                <w:rFonts w:asciiTheme="minorHAnsi" w:hAnsiTheme="minorHAnsi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1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5C897059" w14:textId="79099DF9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1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1FA7F72D" w14:textId="37442B6B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33.3%</w:t>
            </w:r>
          </w:p>
        </w:tc>
      </w:tr>
      <w:tr w:rsidR="00D577D2" w:rsidRPr="00D577D2" w14:paraId="37A5FB05" w14:textId="77777777" w:rsidTr="00535E25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07AFB05" w14:textId="2A55A3D3" w:rsidR="00D577D2" w:rsidRPr="00D577D2" w:rsidRDefault="00D577D2" w:rsidP="00D577D2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D577D2">
              <w:rPr>
                <w:rFonts w:asciiTheme="minorHAnsi" w:hAnsiTheme="minorHAnsi" w:cstheme="minorHAnsi"/>
                <w:color w:val="000000"/>
                <w:sz w:val="20"/>
              </w:rPr>
              <w:t>Goshen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78FCCAAD" w14:textId="327A9545" w:rsidR="00D577D2" w:rsidRPr="00D577D2" w:rsidRDefault="00D577D2" w:rsidP="00D577D2">
            <w:pPr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r w:rsidRPr="00D577D2">
              <w:rPr>
                <w:rFonts w:asciiTheme="minorHAnsi" w:hAnsiTheme="minorHAnsi" w:cstheme="minorHAnsi"/>
                <w:b/>
                <w:color w:val="000000"/>
                <w:sz w:val="20"/>
              </w:rPr>
              <w:t>Torrington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4F84337" w14:textId="0963382F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34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13374BE8" w14:textId="44C147EA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3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4B67BC3A" w14:textId="3F1E1043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4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5ACD8B5" w14:textId="087EDC32" w:rsidR="00D577D2" w:rsidRPr="00D577D2" w:rsidRDefault="00D577D2" w:rsidP="00D577D2">
            <w:pPr>
              <w:jc w:val="right"/>
              <w:rPr>
                <w:rFonts w:asciiTheme="minorHAnsi" w:hAnsiTheme="minorHAnsi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3027737" w14:textId="6B9C4DA8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center"/>
          </w:tcPr>
          <w:p w14:paraId="00A43C32" w14:textId="77BAE2F9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b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88.2%</w:t>
            </w:r>
          </w:p>
        </w:tc>
      </w:tr>
      <w:tr w:rsidR="00D577D2" w:rsidRPr="00D577D2" w14:paraId="3262A0CE" w14:textId="77777777" w:rsidTr="00535E25">
        <w:trPr>
          <w:trHeight w:hRule="exact" w:val="274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19C16EC7" w14:textId="6768CF39" w:rsidR="00D577D2" w:rsidRPr="00D577D2" w:rsidRDefault="00D577D2" w:rsidP="00D577D2">
            <w:pPr>
              <w:rPr>
                <w:rFonts w:asciiTheme="minorHAnsi" w:hAnsiTheme="minorHAnsi" w:cstheme="minorHAnsi"/>
                <w:color w:val="000000"/>
                <w:sz w:val="20"/>
              </w:rPr>
            </w:pPr>
            <w:r w:rsidRPr="00D577D2">
              <w:rPr>
                <w:rFonts w:asciiTheme="minorHAnsi" w:hAnsiTheme="minorHAnsi" w:cstheme="minorHAnsi"/>
                <w:color w:val="000000"/>
                <w:sz w:val="20"/>
              </w:rPr>
              <w:t>Uinta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2CC393E6" w14:textId="0CBFDE5F" w:rsidR="00D577D2" w:rsidRPr="00D577D2" w:rsidRDefault="00D577D2" w:rsidP="00D577D2">
            <w:pPr>
              <w:rPr>
                <w:rFonts w:asciiTheme="minorHAnsi" w:hAnsiTheme="minorHAnsi" w:cstheme="minorHAnsi"/>
                <w:b/>
                <w:color w:val="000000"/>
                <w:sz w:val="20"/>
              </w:rPr>
            </w:pPr>
            <w:proofErr w:type="spellStart"/>
            <w:r w:rsidRPr="00D577D2">
              <w:rPr>
                <w:rFonts w:asciiTheme="minorHAnsi" w:hAnsiTheme="minorHAnsi" w:cstheme="minorHAnsi"/>
                <w:b/>
                <w:color w:val="000000"/>
                <w:sz w:val="20"/>
              </w:rPr>
              <w:t>Urie</w:t>
            </w:r>
            <w:proofErr w:type="spellEnd"/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660D9C98" w14:textId="0B0E1C26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1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333D5C58" w14:textId="2B6147DA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1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540C6FBD" w14:textId="13CE35B7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7C278258" w14:textId="43B1F9CE" w:rsidR="00D577D2" w:rsidRPr="00D577D2" w:rsidRDefault="00D577D2" w:rsidP="00D577D2">
            <w:pPr>
              <w:jc w:val="right"/>
              <w:rPr>
                <w:rFonts w:asciiTheme="minorHAnsi" w:hAnsiTheme="minorHAnsi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12C05E43" w14:textId="47D08FB4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78ECE037" w14:textId="6FA2B20F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577D2">
              <w:rPr>
                <w:rFonts w:asciiTheme="minorHAnsi" w:hAnsiTheme="minorHAnsi"/>
                <w:sz w:val="22"/>
              </w:rPr>
              <w:t>100.0%</w:t>
            </w:r>
          </w:p>
        </w:tc>
      </w:tr>
      <w:tr w:rsidR="00D577D2" w:rsidRPr="00D577D2" w14:paraId="6E6A4A13" w14:textId="77777777" w:rsidTr="00D577D2">
        <w:trPr>
          <w:trHeight w:hRule="exact" w:val="259"/>
        </w:trPr>
        <w:tc>
          <w:tcPr>
            <w:tcW w:w="13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  <w:shd w:val="clear" w:color="auto" w:fill="AA5626"/>
            <w:vAlign w:val="center"/>
          </w:tcPr>
          <w:p w14:paraId="0784792E" w14:textId="49006D4D" w:rsidR="00D577D2" w:rsidRPr="00D577D2" w:rsidRDefault="00D577D2" w:rsidP="00D577D2">
            <w:pPr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</w:pPr>
            <w:r w:rsidRPr="00D577D2"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  <w:t>TOTAL</w:t>
            </w:r>
          </w:p>
        </w:tc>
        <w:tc>
          <w:tcPr>
            <w:tcW w:w="1530" w:type="dxa"/>
            <w:tcBorders>
              <w:top w:val="single" w:sz="8" w:space="0" w:color="auto"/>
              <w:bottom w:val="single" w:sz="8" w:space="0" w:color="auto"/>
              <w:right w:val="nil"/>
            </w:tcBorders>
            <w:shd w:val="clear" w:color="auto" w:fill="AA5626"/>
            <w:vAlign w:val="center"/>
          </w:tcPr>
          <w:p w14:paraId="00297DFB" w14:textId="79AEFBD7" w:rsidR="00D577D2" w:rsidRPr="00D577D2" w:rsidRDefault="00D577D2" w:rsidP="00D577D2">
            <w:pPr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</w:pPr>
          </w:p>
        </w:tc>
        <w:tc>
          <w:tcPr>
            <w:tcW w:w="129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A5626"/>
            <w:noWrap/>
            <w:vAlign w:val="center"/>
          </w:tcPr>
          <w:p w14:paraId="52D2B65D" w14:textId="44096AA9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</w:pPr>
            <w:r w:rsidRPr="00D577D2"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  <w:t>1013</w:t>
            </w:r>
          </w:p>
        </w:tc>
        <w:tc>
          <w:tcPr>
            <w:tcW w:w="129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A5626"/>
            <w:noWrap/>
            <w:vAlign w:val="center"/>
          </w:tcPr>
          <w:p w14:paraId="78AADFC1" w14:textId="1795FEFB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</w:pPr>
            <w:r w:rsidRPr="00D577D2"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  <w:t>901</w:t>
            </w:r>
          </w:p>
        </w:tc>
        <w:tc>
          <w:tcPr>
            <w:tcW w:w="129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A5626"/>
            <w:noWrap/>
            <w:vAlign w:val="center"/>
          </w:tcPr>
          <w:p w14:paraId="4E56F2C3" w14:textId="3818FD3F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</w:pPr>
            <w:r w:rsidRPr="00D577D2"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  <w:t>105</w:t>
            </w:r>
          </w:p>
        </w:tc>
        <w:tc>
          <w:tcPr>
            <w:tcW w:w="129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A5626"/>
            <w:noWrap/>
            <w:vAlign w:val="center"/>
          </w:tcPr>
          <w:p w14:paraId="78AC0238" w14:textId="038B2DE6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</w:pPr>
            <w:r w:rsidRPr="00D577D2"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  <w:t>7</w:t>
            </w:r>
          </w:p>
        </w:tc>
        <w:tc>
          <w:tcPr>
            <w:tcW w:w="129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A5626"/>
            <w:noWrap/>
            <w:vAlign w:val="center"/>
          </w:tcPr>
          <w:p w14:paraId="79DE274F" w14:textId="19569E75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</w:pPr>
            <w:r w:rsidRPr="00D577D2"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  <w:t>65</w:t>
            </w:r>
          </w:p>
        </w:tc>
        <w:tc>
          <w:tcPr>
            <w:tcW w:w="129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A5626"/>
            <w:noWrap/>
            <w:vAlign w:val="center"/>
          </w:tcPr>
          <w:p w14:paraId="5A970366" w14:textId="2D4158B7" w:rsidR="00D577D2" w:rsidRPr="00D577D2" w:rsidRDefault="00D577D2" w:rsidP="00D577D2">
            <w:pPr>
              <w:jc w:val="right"/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</w:pPr>
            <w:r w:rsidRPr="00D577D2"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  <w:t>88.9%</w:t>
            </w:r>
          </w:p>
        </w:tc>
      </w:tr>
    </w:tbl>
    <w:p w14:paraId="2A3E6B36" w14:textId="77777777" w:rsidR="00FB31C9" w:rsidRDefault="00FB31C9">
      <w:pPr>
        <w:sectPr w:rsidR="00FB31C9" w:rsidSect="00CF387E">
          <w:pgSz w:w="12240" w:h="15840" w:code="1"/>
          <w:pgMar w:top="720" w:right="1440" w:bottom="432" w:left="1440" w:header="720" w:footer="720" w:gutter="0"/>
          <w:cols w:space="720"/>
          <w:docGrid w:linePitch="360"/>
        </w:sectPr>
      </w:pPr>
    </w:p>
    <w:p w14:paraId="37A3B0B0" w14:textId="77777777" w:rsidR="007D75DC" w:rsidRDefault="007D75DC" w:rsidP="00F0572B"/>
    <w:p w14:paraId="1DBE2103" w14:textId="31F6BC4B" w:rsidR="00E96F59" w:rsidRDefault="00E96F59" w:rsidP="00F0572B">
      <w:pPr>
        <w:pStyle w:val="TableTitle"/>
      </w:pPr>
      <w:bookmarkStart w:id="5" w:name="_Toc465517631"/>
      <w:r w:rsidRPr="00C0523B">
        <w:t>Table 3.</w:t>
      </w:r>
      <w:r w:rsidR="005E1C61">
        <w:t>6</w:t>
      </w:r>
      <w:r w:rsidRPr="00C0523B">
        <w:t xml:space="preserve">. </w:t>
      </w:r>
      <w:r w:rsidR="005E1C61">
        <w:t>Summary of Tobacco</w:t>
      </w:r>
      <w:r w:rsidR="009F7EA8">
        <w:t xml:space="preserve"> Sales </w:t>
      </w:r>
      <w:r w:rsidR="005E1C61">
        <w:t>Compliance Rates by Municipality (20</w:t>
      </w:r>
      <w:r w:rsidR="006D5A42">
        <w:t>1</w:t>
      </w:r>
      <w:r w:rsidR="003D01E2">
        <w:t>8</w:t>
      </w:r>
      <w:r w:rsidR="005E1C61">
        <w:t>)</w:t>
      </w:r>
      <w:bookmarkEnd w:id="5"/>
    </w:p>
    <w:tbl>
      <w:tblPr>
        <w:tblW w:w="10757" w:type="dxa"/>
        <w:tblLook w:val="04A0" w:firstRow="1" w:lastRow="0" w:firstColumn="1" w:lastColumn="0" w:noHBand="0" w:noVBand="1"/>
      </w:tblPr>
      <w:tblGrid>
        <w:gridCol w:w="1316"/>
        <w:gridCol w:w="1176"/>
        <w:gridCol w:w="906"/>
        <w:gridCol w:w="1256"/>
        <w:gridCol w:w="810"/>
        <w:gridCol w:w="992"/>
        <w:gridCol w:w="664"/>
        <w:gridCol w:w="1132"/>
        <w:gridCol w:w="664"/>
        <w:gridCol w:w="1177"/>
        <w:gridCol w:w="664"/>
      </w:tblGrid>
      <w:tr w:rsidR="0061676C" w:rsidRPr="0061676C" w14:paraId="61E71332" w14:textId="77777777" w:rsidTr="00207228">
        <w:trPr>
          <w:trHeight w:val="240"/>
        </w:trPr>
        <w:tc>
          <w:tcPr>
            <w:tcW w:w="10757" w:type="dxa"/>
            <w:gridSpan w:val="11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2D93586" w14:textId="6292ED5E" w:rsidR="0061676C" w:rsidRPr="0061676C" w:rsidRDefault="0061676C" w:rsidP="0061676C">
            <w:pPr>
              <w:rPr>
                <w:rFonts w:ascii="Calibri" w:hAnsi="Calibri"/>
                <w:b/>
                <w:bCs/>
                <w:color w:val="000000"/>
                <w:sz w:val="18"/>
                <w:szCs w:val="18"/>
                <w:lang w:bidi="ar-SA"/>
              </w:rPr>
            </w:pPr>
          </w:p>
        </w:tc>
      </w:tr>
      <w:tr w:rsidR="00B304BE" w:rsidRPr="0061676C" w14:paraId="53CFB466" w14:textId="77777777" w:rsidTr="00207228">
        <w:trPr>
          <w:trHeight w:val="480"/>
        </w:trPr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shd w:val="clear" w:color="000000" w:fill="AA5626"/>
            <w:vAlign w:val="center"/>
            <w:hideMark/>
          </w:tcPr>
          <w:p w14:paraId="78D843DF" w14:textId="77777777" w:rsidR="0061676C" w:rsidRPr="0061676C" w:rsidRDefault="0061676C" w:rsidP="0061676C">
            <w:pPr>
              <w:jc w:val="center"/>
              <w:rPr>
                <w:rFonts w:ascii="Calibri" w:hAnsi="Calibri"/>
                <w:b/>
                <w:bCs/>
                <w:color w:val="FFFFFF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b/>
                <w:bCs/>
                <w:color w:val="FFFFFF"/>
                <w:sz w:val="18"/>
                <w:szCs w:val="18"/>
                <w:lang w:bidi="ar-SA"/>
              </w:rPr>
              <w:t>100%</w:t>
            </w:r>
          </w:p>
        </w:tc>
        <w:tc>
          <w:tcPr>
            <w:tcW w:w="208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AA5626"/>
            <w:vAlign w:val="center"/>
            <w:hideMark/>
          </w:tcPr>
          <w:p w14:paraId="1BB0C9A2" w14:textId="77777777" w:rsidR="0061676C" w:rsidRPr="0061676C" w:rsidRDefault="0061676C" w:rsidP="0061676C">
            <w:pPr>
              <w:jc w:val="center"/>
              <w:rPr>
                <w:rFonts w:ascii="Calibri" w:hAnsi="Calibri"/>
                <w:b/>
                <w:bCs/>
                <w:color w:val="FFFFFF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b/>
                <w:bCs/>
                <w:color w:val="FFFFFF"/>
                <w:sz w:val="18"/>
                <w:szCs w:val="18"/>
                <w:lang w:bidi="ar-SA"/>
              </w:rPr>
              <w:t>99.9% - 90.0%</w:t>
            </w:r>
          </w:p>
        </w:tc>
        <w:tc>
          <w:tcPr>
            <w:tcW w:w="20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AA5626"/>
            <w:vAlign w:val="center"/>
            <w:hideMark/>
          </w:tcPr>
          <w:p w14:paraId="68341CFF" w14:textId="77777777" w:rsidR="0061676C" w:rsidRPr="0061676C" w:rsidRDefault="0061676C" w:rsidP="0061676C">
            <w:pPr>
              <w:jc w:val="center"/>
              <w:rPr>
                <w:rFonts w:ascii="Calibri" w:hAnsi="Calibri"/>
                <w:b/>
                <w:bCs/>
                <w:color w:val="FFFFFF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b/>
                <w:bCs/>
                <w:color w:val="FFFFFF"/>
                <w:sz w:val="18"/>
                <w:szCs w:val="18"/>
                <w:lang w:bidi="ar-SA"/>
              </w:rPr>
              <w:t>89.9% - 80.0%</w:t>
            </w:r>
          </w:p>
        </w:tc>
        <w:tc>
          <w:tcPr>
            <w:tcW w:w="165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AA5626"/>
            <w:vAlign w:val="center"/>
            <w:hideMark/>
          </w:tcPr>
          <w:p w14:paraId="324957FA" w14:textId="77777777" w:rsidR="0061676C" w:rsidRPr="0061676C" w:rsidRDefault="0061676C" w:rsidP="0061676C">
            <w:pPr>
              <w:jc w:val="center"/>
              <w:rPr>
                <w:rFonts w:ascii="Calibri" w:hAnsi="Calibri"/>
                <w:b/>
                <w:bCs/>
                <w:color w:val="FFFFFF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b/>
                <w:bCs/>
                <w:color w:val="FFFFFF"/>
                <w:sz w:val="18"/>
                <w:szCs w:val="18"/>
                <w:lang w:bidi="ar-SA"/>
              </w:rPr>
              <w:t>79.9% - 70.0%</w:t>
            </w:r>
          </w:p>
        </w:tc>
        <w:tc>
          <w:tcPr>
            <w:tcW w:w="17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AA5626"/>
            <w:vAlign w:val="center"/>
            <w:hideMark/>
          </w:tcPr>
          <w:p w14:paraId="42C0D688" w14:textId="77777777" w:rsidR="0061676C" w:rsidRPr="0061676C" w:rsidRDefault="0061676C" w:rsidP="0061676C">
            <w:pPr>
              <w:jc w:val="center"/>
              <w:rPr>
                <w:rFonts w:ascii="Calibri" w:hAnsi="Calibri"/>
                <w:b/>
                <w:bCs/>
                <w:color w:val="FFFFFF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b/>
                <w:bCs/>
                <w:color w:val="FFFFFF"/>
                <w:sz w:val="18"/>
                <w:szCs w:val="18"/>
                <w:lang w:bidi="ar-SA"/>
              </w:rPr>
              <w:t>69.9% - 60.0%</w:t>
            </w:r>
          </w:p>
        </w:tc>
        <w:tc>
          <w:tcPr>
            <w:tcW w:w="184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AA5626"/>
            <w:vAlign w:val="center"/>
            <w:hideMark/>
          </w:tcPr>
          <w:p w14:paraId="7AF2E888" w14:textId="77777777" w:rsidR="0061676C" w:rsidRPr="0061676C" w:rsidRDefault="0061676C" w:rsidP="0061676C">
            <w:pPr>
              <w:jc w:val="center"/>
              <w:rPr>
                <w:rFonts w:ascii="Calibri" w:hAnsi="Calibri"/>
                <w:b/>
                <w:bCs/>
                <w:color w:val="FFFFFF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b/>
                <w:bCs/>
                <w:color w:val="FFFFFF"/>
                <w:sz w:val="18"/>
                <w:szCs w:val="18"/>
                <w:lang w:bidi="ar-SA"/>
              </w:rPr>
              <w:t>59.9% - 0.0%</w:t>
            </w:r>
          </w:p>
        </w:tc>
      </w:tr>
      <w:tr w:rsidR="00207228" w:rsidRPr="0061676C" w14:paraId="699DDCB8" w14:textId="77777777" w:rsidTr="00207228">
        <w:trPr>
          <w:trHeight w:val="240"/>
        </w:trPr>
        <w:tc>
          <w:tcPr>
            <w:tcW w:w="131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  <w:hideMark/>
          </w:tcPr>
          <w:p w14:paraId="624884CB" w14:textId="03E362ED" w:rsidR="00207228" w:rsidRPr="00B304BE" w:rsidRDefault="00207228" w:rsidP="00207228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proofErr w:type="spellStart"/>
            <w:r w:rsidRPr="003D01E2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Alcova</w:t>
            </w:r>
            <w:proofErr w:type="spellEnd"/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31B547D" w14:textId="67D32626" w:rsidR="00207228" w:rsidRPr="00B304BE" w:rsidRDefault="00207228" w:rsidP="00207228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207228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Gillette</w:t>
            </w:r>
          </w:p>
        </w:tc>
        <w:tc>
          <w:tcPr>
            <w:tcW w:w="90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A84F2BD" w14:textId="1FE91721" w:rsidR="00207228" w:rsidRPr="00B304BE" w:rsidRDefault="00207228" w:rsidP="00207228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207228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95.8%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</w:tcPr>
          <w:p w14:paraId="79610064" w14:textId="1164CF51" w:rsidR="00207228" w:rsidRPr="00307597" w:rsidRDefault="00207228" w:rsidP="00207228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307597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Evanston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</w:tcPr>
          <w:p w14:paraId="19590453" w14:textId="2B70D7E2" w:rsidR="00207228" w:rsidRPr="00307597" w:rsidRDefault="00207228" w:rsidP="00207228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307597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89.6%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</w:tcPr>
          <w:p w14:paraId="0707B1B5" w14:textId="0CE76FD7" w:rsidR="00207228" w:rsidRPr="00B304BE" w:rsidRDefault="00207228" w:rsidP="00207228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307597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Evansville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4D392027" w14:textId="77109400" w:rsidR="00207228" w:rsidRPr="00B304BE" w:rsidRDefault="00207228" w:rsidP="00207228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307597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75.0%</w:t>
            </w: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2393693D" w14:textId="0D6197CE" w:rsidR="00207228" w:rsidRPr="00B304BE" w:rsidRDefault="00207228" w:rsidP="00207228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3D01E2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Fort Bridger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6939004E" w14:textId="2B8D86E3" w:rsidR="00207228" w:rsidRPr="00B304BE" w:rsidRDefault="00207228" w:rsidP="00207228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3D01E2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66.7%</w:t>
            </w:r>
          </w:p>
        </w:tc>
        <w:tc>
          <w:tcPr>
            <w:tcW w:w="117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</w:tcPr>
          <w:p w14:paraId="4ACDA48D" w14:textId="6A2C7A95" w:rsidR="00207228" w:rsidRPr="00B304BE" w:rsidRDefault="00207228" w:rsidP="00207228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3D01E2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Etna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4E2E847F" w14:textId="6C11D752" w:rsidR="00207228" w:rsidRPr="00B304BE" w:rsidRDefault="00207228" w:rsidP="00207228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3D01E2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50.0%</w:t>
            </w:r>
          </w:p>
        </w:tc>
      </w:tr>
      <w:tr w:rsidR="00207228" w:rsidRPr="0061676C" w14:paraId="3FF48975" w14:textId="77777777" w:rsidTr="00207228">
        <w:trPr>
          <w:trHeight w:val="240"/>
        </w:trPr>
        <w:tc>
          <w:tcPr>
            <w:tcW w:w="131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  <w:hideMark/>
          </w:tcPr>
          <w:p w14:paraId="68295DDA" w14:textId="302B5522" w:rsidR="00207228" w:rsidRPr="00B304BE" w:rsidRDefault="00207228" w:rsidP="00207228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3D01E2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Alpine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6025A53" w14:textId="76857C24" w:rsidR="00207228" w:rsidRPr="00B304BE" w:rsidRDefault="00207228" w:rsidP="00207228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207228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Afton</w:t>
            </w:r>
          </w:p>
        </w:tc>
        <w:tc>
          <w:tcPr>
            <w:tcW w:w="90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34FEBBB" w14:textId="5E148F1B" w:rsidR="00207228" w:rsidRPr="00B304BE" w:rsidRDefault="00207228" w:rsidP="00207228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207228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94.4%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</w:tcPr>
          <w:p w14:paraId="5C134D02" w14:textId="38B67220" w:rsidR="00207228" w:rsidRPr="00307597" w:rsidRDefault="00207228" w:rsidP="00207228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307597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Daniel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</w:tcPr>
          <w:p w14:paraId="6B7E2B1A" w14:textId="57E4C917" w:rsidR="00207228" w:rsidRPr="00307597" w:rsidRDefault="00207228" w:rsidP="00207228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307597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88.9%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</w:tcPr>
          <w:p w14:paraId="62487B6E" w14:textId="035D81E6" w:rsidR="00207228" w:rsidRPr="00B304BE" w:rsidRDefault="00207228" w:rsidP="00207228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307597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Jackson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11B415E3" w14:textId="66C9D19F" w:rsidR="00207228" w:rsidRPr="00B304BE" w:rsidRDefault="00207228" w:rsidP="00207228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307597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75.0%</w:t>
            </w: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44B860A9" w14:textId="77777777" w:rsidR="00207228" w:rsidRPr="00B304BE" w:rsidRDefault="00207228" w:rsidP="00207228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7060F9E6" w14:textId="77777777" w:rsidR="00207228" w:rsidRPr="00B304BE" w:rsidRDefault="00207228" w:rsidP="00207228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17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</w:tcPr>
          <w:p w14:paraId="535FE9D5" w14:textId="1E800971" w:rsidR="00207228" w:rsidRPr="00B304BE" w:rsidRDefault="00207228" w:rsidP="00207228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proofErr w:type="spellStart"/>
            <w:r w:rsidRPr="003D01E2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Labarge</w:t>
            </w:r>
            <w:proofErr w:type="spellEnd"/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219A8532" w14:textId="0B1A17D9" w:rsidR="00207228" w:rsidRPr="00B304BE" w:rsidRDefault="00207228" w:rsidP="00207228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3D01E2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50.0%</w:t>
            </w:r>
          </w:p>
        </w:tc>
      </w:tr>
      <w:tr w:rsidR="00207228" w:rsidRPr="0061676C" w14:paraId="1BF83A0C" w14:textId="77777777" w:rsidTr="00207228">
        <w:trPr>
          <w:trHeight w:hRule="exact" w:val="240"/>
        </w:trPr>
        <w:tc>
          <w:tcPr>
            <w:tcW w:w="131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  <w:hideMark/>
          </w:tcPr>
          <w:p w14:paraId="234A337C" w14:textId="54D03608" w:rsidR="00207228" w:rsidRPr="00B304BE" w:rsidRDefault="00207228" w:rsidP="00207228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3D01E2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Boulder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0A5D7B0" w14:textId="495E3D14" w:rsidR="00207228" w:rsidRPr="00B304BE" w:rsidRDefault="00207228" w:rsidP="00207228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207228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Sheridan</w:t>
            </w:r>
          </w:p>
        </w:tc>
        <w:tc>
          <w:tcPr>
            <w:tcW w:w="90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5506B42" w14:textId="3045DB3C" w:rsidR="00207228" w:rsidRPr="00B304BE" w:rsidRDefault="00207228" w:rsidP="00207228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207228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94.4%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</w:tcPr>
          <w:p w14:paraId="192F813F" w14:textId="3D713B49" w:rsidR="00207228" w:rsidRPr="00307597" w:rsidRDefault="00207228" w:rsidP="00207228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307597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Torrington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</w:tcPr>
          <w:p w14:paraId="4E7DFF30" w14:textId="547C63C0" w:rsidR="00207228" w:rsidRPr="00307597" w:rsidRDefault="00207228" w:rsidP="00207228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307597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88.2%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</w:tcPr>
          <w:p w14:paraId="52B3C235" w14:textId="677BA16B" w:rsidR="00207228" w:rsidRPr="00B304BE" w:rsidRDefault="00207228" w:rsidP="00207228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307597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Kemmerer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552E4910" w14:textId="0CEC6BDA" w:rsidR="00207228" w:rsidRPr="00B304BE" w:rsidRDefault="00207228" w:rsidP="00207228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307597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70.0%</w:t>
            </w: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6BB5D489" w14:textId="77777777" w:rsidR="00207228" w:rsidRPr="00B304BE" w:rsidRDefault="00207228" w:rsidP="00207228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39A770EC" w14:textId="77777777" w:rsidR="00207228" w:rsidRPr="00B304BE" w:rsidRDefault="00207228" w:rsidP="00207228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17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67A3EFF7" w14:textId="54D9E908" w:rsidR="00207228" w:rsidRPr="00B304BE" w:rsidRDefault="00207228" w:rsidP="00207228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3D01E2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Thermopolis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1739B598" w14:textId="60534514" w:rsidR="00207228" w:rsidRPr="00B304BE" w:rsidRDefault="00207228" w:rsidP="00207228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3D01E2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33.3%</w:t>
            </w:r>
          </w:p>
        </w:tc>
      </w:tr>
      <w:tr w:rsidR="00207228" w:rsidRPr="0061676C" w14:paraId="46AB4EC6" w14:textId="77777777" w:rsidTr="00207228">
        <w:trPr>
          <w:trHeight w:val="240"/>
        </w:trPr>
        <w:tc>
          <w:tcPr>
            <w:tcW w:w="131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  <w:hideMark/>
          </w:tcPr>
          <w:p w14:paraId="1CD7B02F" w14:textId="21E22AD7" w:rsidR="00207228" w:rsidRPr="00B304BE" w:rsidRDefault="00207228" w:rsidP="00207228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3D01E2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Burns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98EBC0A" w14:textId="7AA81C22" w:rsidR="00207228" w:rsidRPr="00B304BE" w:rsidRDefault="00207228" w:rsidP="00207228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207228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Douglas</w:t>
            </w:r>
          </w:p>
        </w:tc>
        <w:tc>
          <w:tcPr>
            <w:tcW w:w="90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3D0919E" w14:textId="0D0ADDF6" w:rsidR="00207228" w:rsidRPr="00B304BE" w:rsidRDefault="00207228" w:rsidP="00207228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207228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94.1%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</w:tcPr>
          <w:p w14:paraId="436F26E6" w14:textId="306E9B94" w:rsidR="00207228" w:rsidRPr="00307597" w:rsidRDefault="00207228" w:rsidP="00207228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307597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Casper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</w:tcPr>
          <w:p w14:paraId="1A3430DB" w14:textId="7BCCE565" w:rsidR="00207228" w:rsidRPr="00307597" w:rsidRDefault="00207228" w:rsidP="00207228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307597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86.8%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5F42F93B" w14:textId="77777777" w:rsidR="00207228" w:rsidRPr="00B304BE" w:rsidRDefault="00207228" w:rsidP="00207228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276024B3" w14:textId="77777777" w:rsidR="00207228" w:rsidRPr="00B304BE" w:rsidRDefault="00207228" w:rsidP="00207228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2E6CBFD2" w14:textId="77777777" w:rsidR="00207228" w:rsidRPr="00B304BE" w:rsidRDefault="00207228" w:rsidP="00207228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1D079822" w14:textId="77777777" w:rsidR="00207228" w:rsidRPr="00B304BE" w:rsidRDefault="00207228" w:rsidP="00207228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17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476416B6" w14:textId="658523FD" w:rsidR="00207228" w:rsidRPr="00B304BE" w:rsidRDefault="00207228" w:rsidP="00207228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3D01E2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Bar Nunn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65C80D18" w14:textId="263EC325" w:rsidR="00207228" w:rsidRPr="00B304BE" w:rsidRDefault="00207228" w:rsidP="00207228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3D01E2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25.0%</w:t>
            </w:r>
          </w:p>
        </w:tc>
      </w:tr>
      <w:tr w:rsidR="00207228" w:rsidRPr="0061676C" w14:paraId="6E6F7CA0" w14:textId="77777777" w:rsidTr="00207228">
        <w:trPr>
          <w:trHeight w:val="240"/>
        </w:trPr>
        <w:tc>
          <w:tcPr>
            <w:tcW w:w="131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  <w:hideMark/>
          </w:tcPr>
          <w:p w14:paraId="34F9E1D7" w14:textId="12413865" w:rsidR="00207228" w:rsidRPr="00B304BE" w:rsidRDefault="00207228" w:rsidP="00207228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3D01E2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Dubois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159BBC3" w14:textId="6E1A16E6" w:rsidR="00207228" w:rsidRPr="00B304BE" w:rsidRDefault="00207228" w:rsidP="00207228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207228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Pinedale</w:t>
            </w:r>
          </w:p>
        </w:tc>
        <w:tc>
          <w:tcPr>
            <w:tcW w:w="90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A850CB2" w14:textId="7E365102" w:rsidR="00207228" w:rsidRPr="00B304BE" w:rsidRDefault="00207228" w:rsidP="00207228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207228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93.7%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</w:tcPr>
          <w:p w14:paraId="7D44CF05" w14:textId="740599B7" w:rsidR="00207228" w:rsidRPr="00307597" w:rsidRDefault="00207228" w:rsidP="00207228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307597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Cody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</w:tcPr>
          <w:p w14:paraId="53C6E229" w14:textId="5610D82C" w:rsidR="00207228" w:rsidRPr="00307597" w:rsidRDefault="00207228" w:rsidP="00207228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307597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85.7%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0FDF15BD" w14:textId="77777777" w:rsidR="00207228" w:rsidRPr="00B304BE" w:rsidRDefault="00207228" w:rsidP="00207228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7C51BB23" w14:textId="77777777" w:rsidR="00207228" w:rsidRPr="00B304BE" w:rsidRDefault="00207228" w:rsidP="00207228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668538DB" w14:textId="77777777" w:rsidR="00207228" w:rsidRPr="00B304BE" w:rsidRDefault="00207228" w:rsidP="00207228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1FE30F3D" w14:textId="77777777" w:rsidR="00207228" w:rsidRPr="00B304BE" w:rsidRDefault="00207228" w:rsidP="00207228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17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64CC5D4B" w14:textId="015C5D60" w:rsidR="00207228" w:rsidRPr="00B304BE" w:rsidRDefault="00207228" w:rsidP="00207228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proofErr w:type="spellStart"/>
            <w:r w:rsidRPr="003D01E2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Diamondville</w:t>
            </w:r>
            <w:proofErr w:type="spellEnd"/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0F23E0B0" w14:textId="1B49F511" w:rsidR="00207228" w:rsidRPr="003D01E2" w:rsidRDefault="00207228" w:rsidP="00207228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3D01E2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0.0%</w:t>
            </w:r>
          </w:p>
        </w:tc>
      </w:tr>
      <w:tr w:rsidR="00207228" w:rsidRPr="0061676C" w14:paraId="3D2D694F" w14:textId="77777777" w:rsidTr="00207228">
        <w:trPr>
          <w:trHeight w:val="240"/>
        </w:trPr>
        <w:tc>
          <w:tcPr>
            <w:tcW w:w="131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  <w:hideMark/>
          </w:tcPr>
          <w:p w14:paraId="460D0B46" w14:textId="59FF739A" w:rsidR="00207228" w:rsidRPr="00B304BE" w:rsidRDefault="00207228" w:rsidP="00207228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3D01E2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Edgerton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D764DB9" w14:textId="267ABD43" w:rsidR="00207228" w:rsidRPr="00B304BE" w:rsidRDefault="00207228" w:rsidP="00207228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207228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Laramie</w:t>
            </w:r>
          </w:p>
        </w:tc>
        <w:tc>
          <w:tcPr>
            <w:tcW w:w="90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E90B57B" w14:textId="0A6C2974" w:rsidR="00207228" w:rsidRPr="00B304BE" w:rsidRDefault="00207228" w:rsidP="00207228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207228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91.0%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</w:tcPr>
          <w:p w14:paraId="508F1283" w14:textId="7E387AE2" w:rsidR="00207228" w:rsidRPr="00307597" w:rsidRDefault="00207228" w:rsidP="00207228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307597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Buffalo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</w:tcPr>
          <w:p w14:paraId="1BC61BD6" w14:textId="403B2C27" w:rsidR="00207228" w:rsidRPr="00307597" w:rsidRDefault="00207228" w:rsidP="00207228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307597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84.4%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1A2697F8" w14:textId="77777777" w:rsidR="00207228" w:rsidRPr="00B304BE" w:rsidRDefault="00207228" w:rsidP="00207228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55A0B38C" w14:textId="77777777" w:rsidR="00207228" w:rsidRPr="00B304BE" w:rsidRDefault="00207228" w:rsidP="00207228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1114F361" w14:textId="77777777" w:rsidR="00207228" w:rsidRPr="00B304BE" w:rsidRDefault="00207228" w:rsidP="00207228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6BC98AD4" w14:textId="77777777" w:rsidR="00207228" w:rsidRPr="00B304BE" w:rsidRDefault="00207228" w:rsidP="00207228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17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</w:tcPr>
          <w:p w14:paraId="2DDFE8DE" w14:textId="5B58F60F" w:rsidR="00207228" w:rsidRPr="00B304BE" w:rsidRDefault="00207228" w:rsidP="00207228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01F55E40" w14:textId="42DE0B01" w:rsidR="00207228" w:rsidRPr="003D01E2" w:rsidRDefault="00207228" w:rsidP="00207228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</w:p>
        </w:tc>
      </w:tr>
      <w:tr w:rsidR="00207228" w:rsidRPr="0061676C" w14:paraId="5A7A46DF" w14:textId="77777777" w:rsidTr="00207228">
        <w:trPr>
          <w:trHeight w:val="240"/>
        </w:trPr>
        <w:tc>
          <w:tcPr>
            <w:tcW w:w="131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  <w:hideMark/>
          </w:tcPr>
          <w:p w14:paraId="122DCE0D" w14:textId="5C65431A" w:rsidR="00207228" w:rsidRPr="00B304BE" w:rsidRDefault="00207228" w:rsidP="00207228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3D01E2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Fort Laramie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24684BF" w14:textId="4DBB7799" w:rsidR="00207228" w:rsidRPr="00B304BE" w:rsidRDefault="00207228" w:rsidP="00207228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207228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Cheyenne</w:t>
            </w:r>
          </w:p>
        </w:tc>
        <w:tc>
          <w:tcPr>
            <w:tcW w:w="90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65F3374" w14:textId="727EF00C" w:rsidR="00207228" w:rsidRPr="00B304BE" w:rsidRDefault="00207228" w:rsidP="00207228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207228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90.5%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</w:tcPr>
          <w:p w14:paraId="6D45DF74" w14:textId="28E1F827" w:rsidR="00207228" w:rsidRPr="00307597" w:rsidRDefault="00207228" w:rsidP="00207228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307597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Rock Springs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</w:tcPr>
          <w:p w14:paraId="2C9A4EB7" w14:textId="27A01BC3" w:rsidR="00207228" w:rsidRPr="00307597" w:rsidRDefault="00207228" w:rsidP="00207228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307597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83.9%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36CA99C6" w14:textId="77777777" w:rsidR="00207228" w:rsidRPr="00B304BE" w:rsidRDefault="00207228" w:rsidP="00207228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157A0BDC" w14:textId="77777777" w:rsidR="00207228" w:rsidRPr="00B304BE" w:rsidRDefault="00207228" w:rsidP="00207228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0625C2FA" w14:textId="77777777" w:rsidR="00207228" w:rsidRPr="00B304BE" w:rsidRDefault="00207228" w:rsidP="00207228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71B5B24E" w14:textId="77777777" w:rsidR="00207228" w:rsidRPr="00B304BE" w:rsidRDefault="00207228" w:rsidP="00207228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17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865118" w14:textId="77777777" w:rsidR="00207228" w:rsidRPr="00B304BE" w:rsidRDefault="00207228" w:rsidP="00207228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E2022C" w14:textId="77777777" w:rsidR="00207228" w:rsidRPr="0061676C" w:rsidRDefault="00207228" w:rsidP="00207228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</w:tr>
      <w:tr w:rsidR="00307597" w:rsidRPr="0061676C" w14:paraId="0F12AD3D" w14:textId="77777777" w:rsidTr="00207228">
        <w:trPr>
          <w:trHeight w:val="240"/>
        </w:trPr>
        <w:tc>
          <w:tcPr>
            <w:tcW w:w="131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  <w:hideMark/>
          </w:tcPr>
          <w:p w14:paraId="1FFDC0A4" w14:textId="39AD671A" w:rsidR="00307597" w:rsidRPr="00B304BE" w:rsidRDefault="00307597" w:rsidP="00307597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3D01E2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Green River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4D40F12" w14:textId="085D0F6C" w:rsidR="00307597" w:rsidRPr="00B304BE" w:rsidRDefault="00307597" w:rsidP="00307597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90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65307EC" w14:textId="4E7562D3" w:rsidR="00307597" w:rsidRPr="00B304BE" w:rsidRDefault="00307597" w:rsidP="00307597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</w:tcPr>
          <w:p w14:paraId="2A63AF2B" w14:textId="29B4D071" w:rsidR="00307597" w:rsidRPr="00307597" w:rsidRDefault="00307597" w:rsidP="00307597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307597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Glenrock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</w:tcPr>
          <w:p w14:paraId="4D43D492" w14:textId="4B43CB01" w:rsidR="00307597" w:rsidRPr="00307597" w:rsidRDefault="00307597" w:rsidP="00307597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307597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83.3%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3E3EB79C" w14:textId="77777777" w:rsidR="00307597" w:rsidRPr="00B304BE" w:rsidRDefault="00307597" w:rsidP="00307597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0716BBF5" w14:textId="77777777" w:rsidR="00307597" w:rsidRPr="00B304BE" w:rsidRDefault="00307597" w:rsidP="00307597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0E356925" w14:textId="77777777" w:rsidR="00307597" w:rsidRPr="00B304BE" w:rsidRDefault="00307597" w:rsidP="00307597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320F5A54" w14:textId="77777777" w:rsidR="00307597" w:rsidRPr="00B304BE" w:rsidRDefault="00307597" w:rsidP="00307597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17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09109A" w14:textId="77777777" w:rsidR="00307597" w:rsidRPr="00B304BE" w:rsidRDefault="00307597" w:rsidP="00307597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CE8D63" w14:textId="77777777" w:rsidR="00307597" w:rsidRPr="0061676C" w:rsidRDefault="00307597" w:rsidP="00307597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</w:tr>
      <w:tr w:rsidR="00307597" w:rsidRPr="0061676C" w14:paraId="109DC149" w14:textId="77777777" w:rsidTr="00207228">
        <w:trPr>
          <w:trHeight w:val="240"/>
        </w:trPr>
        <w:tc>
          <w:tcPr>
            <w:tcW w:w="131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  <w:hideMark/>
          </w:tcPr>
          <w:p w14:paraId="5A8CBF52" w14:textId="14927A5E" w:rsidR="00307597" w:rsidRPr="00B304BE" w:rsidRDefault="00307597" w:rsidP="00307597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proofErr w:type="spellStart"/>
            <w:r w:rsidRPr="003D01E2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Hiland</w:t>
            </w:r>
            <w:proofErr w:type="spellEnd"/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494A10A" w14:textId="364A224A" w:rsidR="00307597" w:rsidRPr="00B304BE" w:rsidRDefault="00307597" w:rsidP="00307597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90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4F2E289" w14:textId="752562BF" w:rsidR="00307597" w:rsidRPr="00B304BE" w:rsidRDefault="00307597" w:rsidP="00307597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64E97CCE" w14:textId="750F94C5" w:rsidR="00307597" w:rsidRPr="00307597" w:rsidRDefault="00307597" w:rsidP="00307597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307597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Big Piney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6C65DF46" w14:textId="1C954D5E" w:rsidR="00307597" w:rsidRPr="00307597" w:rsidRDefault="00307597" w:rsidP="00307597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307597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81.8%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1B33649D" w14:textId="77777777" w:rsidR="00307597" w:rsidRPr="00B304BE" w:rsidRDefault="00307597" w:rsidP="00307597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1DA788F8" w14:textId="77777777" w:rsidR="00307597" w:rsidRPr="00B304BE" w:rsidRDefault="00307597" w:rsidP="00307597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3F3E52D5" w14:textId="77777777" w:rsidR="00307597" w:rsidRPr="00B304BE" w:rsidRDefault="00307597" w:rsidP="00307597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54FC8CD2" w14:textId="77777777" w:rsidR="00307597" w:rsidRPr="00B304BE" w:rsidRDefault="00307597" w:rsidP="00307597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17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B32D27" w14:textId="77777777" w:rsidR="00307597" w:rsidRPr="00B304BE" w:rsidRDefault="00307597" w:rsidP="00307597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D81B58" w14:textId="77777777" w:rsidR="00307597" w:rsidRPr="0061676C" w:rsidRDefault="00307597" w:rsidP="00307597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</w:tr>
      <w:tr w:rsidR="00307597" w:rsidRPr="0061676C" w14:paraId="36283A05" w14:textId="77777777" w:rsidTr="00207228">
        <w:trPr>
          <w:trHeight w:val="240"/>
        </w:trPr>
        <w:tc>
          <w:tcPr>
            <w:tcW w:w="131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  <w:hideMark/>
          </w:tcPr>
          <w:p w14:paraId="0F0CB77C" w14:textId="3DC6E670" w:rsidR="00307597" w:rsidRPr="00B304BE" w:rsidRDefault="00307597" w:rsidP="00307597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proofErr w:type="spellStart"/>
            <w:r w:rsidRPr="003D01E2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Lingle</w:t>
            </w:r>
            <w:proofErr w:type="spellEnd"/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5E7B8BB" w14:textId="35BE9B70" w:rsidR="00307597" w:rsidRPr="00B304BE" w:rsidRDefault="00307597" w:rsidP="00307597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90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5A6CFF9" w14:textId="55122FBF" w:rsidR="00307597" w:rsidRPr="00B304BE" w:rsidRDefault="00307597" w:rsidP="00307597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7B856EFA" w14:textId="0E6327CC" w:rsidR="00307597" w:rsidRPr="00307597" w:rsidRDefault="00307597" w:rsidP="00307597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307597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Lander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48FF5FC3" w14:textId="7F1FB7C3" w:rsidR="00307597" w:rsidRPr="00307597" w:rsidRDefault="00307597" w:rsidP="00307597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307597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80.8%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080987E5" w14:textId="77777777" w:rsidR="00307597" w:rsidRPr="00B304BE" w:rsidRDefault="00307597" w:rsidP="00307597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70AF1DAD" w14:textId="77777777" w:rsidR="00307597" w:rsidRPr="00B304BE" w:rsidRDefault="00307597" w:rsidP="00307597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09126C9D" w14:textId="77777777" w:rsidR="00307597" w:rsidRPr="00B304BE" w:rsidRDefault="00307597" w:rsidP="00307597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center"/>
            <w:hideMark/>
          </w:tcPr>
          <w:p w14:paraId="22DD72C4" w14:textId="77777777" w:rsidR="00307597" w:rsidRPr="00B304BE" w:rsidRDefault="00307597" w:rsidP="00307597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17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8897BB" w14:textId="77777777" w:rsidR="00307597" w:rsidRPr="00B304BE" w:rsidRDefault="00307597" w:rsidP="00307597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31A233" w14:textId="77777777" w:rsidR="00307597" w:rsidRPr="0061676C" w:rsidRDefault="00307597" w:rsidP="00307597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</w:tr>
      <w:tr w:rsidR="00307597" w:rsidRPr="0061676C" w14:paraId="269BE386" w14:textId="77777777" w:rsidTr="00207228">
        <w:trPr>
          <w:trHeight w:val="240"/>
        </w:trPr>
        <w:tc>
          <w:tcPr>
            <w:tcW w:w="131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  <w:hideMark/>
          </w:tcPr>
          <w:p w14:paraId="4046B433" w14:textId="4BEF937A" w:rsidR="00307597" w:rsidRPr="00B304BE" w:rsidRDefault="00307597" w:rsidP="00307597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proofErr w:type="spellStart"/>
            <w:r w:rsidRPr="003D01E2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Marbleton</w:t>
            </w:r>
            <w:proofErr w:type="spellEnd"/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37BCEF5" w14:textId="69137037" w:rsidR="00307597" w:rsidRPr="00B304BE" w:rsidRDefault="00307597" w:rsidP="00307597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90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FBF8350" w14:textId="6C5DE47D" w:rsidR="00307597" w:rsidRPr="00B304BE" w:rsidRDefault="00307597" w:rsidP="00307597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211D8D13" w14:textId="02CB4581" w:rsidR="00307597" w:rsidRPr="00307597" w:rsidRDefault="00307597" w:rsidP="00307597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307597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Evanston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05B9D2DE" w14:textId="73B68474" w:rsidR="00307597" w:rsidRPr="00307597" w:rsidRDefault="00307597" w:rsidP="00307597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307597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89.6%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44DB54A2" w14:textId="77777777" w:rsidR="00307597" w:rsidRPr="00B304BE" w:rsidRDefault="00307597" w:rsidP="00307597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4A975B" w14:textId="77777777" w:rsidR="00307597" w:rsidRPr="00B304BE" w:rsidRDefault="00307597" w:rsidP="00307597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219D42FF" w14:textId="77777777" w:rsidR="00307597" w:rsidRPr="00B304BE" w:rsidRDefault="00307597" w:rsidP="00307597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291FE84F" w14:textId="77777777" w:rsidR="00307597" w:rsidRPr="00B304BE" w:rsidRDefault="00307597" w:rsidP="00307597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17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1FF6F7" w14:textId="77777777" w:rsidR="00307597" w:rsidRPr="00B304BE" w:rsidRDefault="00307597" w:rsidP="00307597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523A86" w14:textId="77777777" w:rsidR="00307597" w:rsidRPr="0061676C" w:rsidRDefault="00307597" w:rsidP="00307597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</w:tr>
      <w:tr w:rsidR="003D01E2" w:rsidRPr="0061676C" w14:paraId="29F637D4" w14:textId="77777777" w:rsidTr="00207228">
        <w:trPr>
          <w:trHeight w:val="240"/>
        </w:trPr>
        <w:tc>
          <w:tcPr>
            <w:tcW w:w="131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  <w:hideMark/>
          </w:tcPr>
          <w:p w14:paraId="4574520A" w14:textId="3F74828D" w:rsidR="003D01E2" w:rsidRPr="00B304BE" w:rsidRDefault="003D01E2" w:rsidP="003D01E2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3D01E2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Midwest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A7C129E" w14:textId="011AE7F6" w:rsidR="003D01E2" w:rsidRPr="00B304BE" w:rsidRDefault="003D01E2" w:rsidP="003D01E2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90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4E2E7BB" w14:textId="29C4E1E5" w:rsidR="003D01E2" w:rsidRPr="00B304BE" w:rsidRDefault="003D01E2" w:rsidP="003D01E2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2FE0AA7B" w14:textId="77777777" w:rsidR="003D01E2" w:rsidRPr="00B304BE" w:rsidRDefault="003D01E2" w:rsidP="003D01E2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58F8F757" w14:textId="77777777" w:rsidR="003D01E2" w:rsidRPr="00B304BE" w:rsidRDefault="003D01E2" w:rsidP="003D01E2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6235A975" w14:textId="77777777" w:rsidR="003D01E2" w:rsidRPr="00B304BE" w:rsidRDefault="003D01E2" w:rsidP="003D01E2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B2DA13" w14:textId="77777777" w:rsidR="003D01E2" w:rsidRPr="00B304BE" w:rsidRDefault="003D01E2" w:rsidP="003D01E2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4B64EC4F" w14:textId="77777777" w:rsidR="003D01E2" w:rsidRPr="00B304BE" w:rsidRDefault="003D01E2" w:rsidP="003D01E2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79CA71A1" w14:textId="77777777" w:rsidR="003D01E2" w:rsidRPr="00B304BE" w:rsidRDefault="003D01E2" w:rsidP="003D01E2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17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763302" w14:textId="77777777" w:rsidR="003D01E2" w:rsidRPr="00B304BE" w:rsidRDefault="003D01E2" w:rsidP="003D01E2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8FC7F0" w14:textId="77777777" w:rsidR="003D01E2" w:rsidRPr="0061676C" w:rsidRDefault="003D01E2" w:rsidP="003D01E2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</w:tr>
      <w:tr w:rsidR="003D01E2" w:rsidRPr="0061676C" w14:paraId="364F151E" w14:textId="77777777" w:rsidTr="00207228">
        <w:trPr>
          <w:trHeight w:val="240"/>
        </w:trPr>
        <w:tc>
          <w:tcPr>
            <w:tcW w:w="131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  <w:hideMark/>
          </w:tcPr>
          <w:p w14:paraId="65C87A3C" w14:textId="54E70673" w:rsidR="003D01E2" w:rsidRPr="00B304BE" w:rsidRDefault="003D01E2" w:rsidP="003D01E2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proofErr w:type="spellStart"/>
            <w:r w:rsidRPr="003D01E2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Pavillion</w:t>
            </w:r>
            <w:proofErr w:type="spellEnd"/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7062ECE" w14:textId="68F43943" w:rsidR="003D01E2" w:rsidRPr="00B304BE" w:rsidRDefault="003D01E2" w:rsidP="003D01E2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90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33E7AF7" w14:textId="00416CB6" w:rsidR="003D01E2" w:rsidRPr="00B304BE" w:rsidRDefault="003D01E2" w:rsidP="003D01E2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2F001F50" w14:textId="77777777" w:rsidR="003D01E2" w:rsidRPr="00B304BE" w:rsidRDefault="003D01E2" w:rsidP="003D01E2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32BE01C7" w14:textId="77777777" w:rsidR="003D01E2" w:rsidRPr="00B304BE" w:rsidRDefault="003D01E2" w:rsidP="003D01E2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3E56EE3C" w14:textId="77777777" w:rsidR="003D01E2" w:rsidRPr="00B304BE" w:rsidRDefault="003D01E2" w:rsidP="003D01E2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FE3D74" w14:textId="77777777" w:rsidR="003D01E2" w:rsidRPr="00B304BE" w:rsidRDefault="003D01E2" w:rsidP="003D01E2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5F8853D2" w14:textId="77777777" w:rsidR="003D01E2" w:rsidRPr="00B304BE" w:rsidRDefault="003D01E2" w:rsidP="003D01E2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0C048079" w14:textId="77777777" w:rsidR="003D01E2" w:rsidRPr="00B304BE" w:rsidRDefault="003D01E2" w:rsidP="003D01E2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17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C16BFD" w14:textId="77777777" w:rsidR="003D01E2" w:rsidRPr="00B304BE" w:rsidRDefault="003D01E2" w:rsidP="003D01E2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588E12" w14:textId="77777777" w:rsidR="003D01E2" w:rsidRPr="0061676C" w:rsidRDefault="003D01E2" w:rsidP="003D01E2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</w:tr>
      <w:tr w:rsidR="003D01E2" w:rsidRPr="0061676C" w14:paraId="73A78DA7" w14:textId="77777777" w:rsidTr="00207228">
        <w:trPr>
          <w:trHeight w:val="240"/>
        </w:trPr>
        <w:tc>
          <w:tcPr>
            <w:tcW w:w="131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  <w:hideMark/>
          </w:tcPr>
          <w:p w14:paraId="12E9EBCE" w14:textId="226BAEC2" w:rsidR="003D01E2" w:rsidRPr="00B304BE" w:rsidRDefault="003D01E2" w:rsidP="003D01E2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3D01E2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Riverton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307F163" w14:textId="1ABF45E5" w:rsidR="003D01E2" w:rsidRPr="00B304BE" w:rsidRDefault="003D01E2" w:rsidP="003D01E2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90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2C43B9B" w14:textId="7C45BF0D" w:rsidR="003D01E2" w:rsidRPr="00B304BE" w:rsidRDefault="003D01E2" w:rsidP="003D01E2">
            <w:pPr>
              <w:jc w:val="right"/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4D2F7E94" w14:textId="77777777" w:rsidR="003D01E2" w:rsidRPr="00B304BE" w:rsidRDefault="003D01E2" w:rsidP="003D01E2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3217C25E" w14:textId="77777777" w:rsidR="003D01E2" w:rsidRPr="00B304BE" w:rsidRDefault="003D01E2" w:rsidP="003D01E2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54885861" w14:textId="77777777" w:rsidR="003D01E2" w:rsidRPr="00B304BE" w:rsidRDefault="003D01E2" w:rsidP="003D01E2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B35EFA" w14:textId="77777777" w:rsidR="003D01E2" w:rsidRPr="00B304BE" w:rsidRDefault="003D01E2" w:rsidP="003D01E2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354F5937" w14:textId="77777777" w:rsidR="003D01E2" w:rsidRPr="00B304BE" w:rsidRDefault="003D01E2" w:rsidP="003D01E2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401E55E4" w14:textId="77777777" w:rsidR="003D01E2" w:rsidRPr="00B304BE" w:rsidRDefault="003D01E2" w:rsidP="003D01E2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17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D1ED88" w14:textId="77777777" w:rsidR="003D01E2" w:rsidRPr="00B304BE" w:rsidRDefault="003D01E2" w:rsidP="003D01E2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927537" w14:textId="77777777" w:rsidR="003D01E2" w:rsidRPr="0061676C" w:rsidRDefault="003D01E2" w:rsidP="003D01E2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</w:tr>
      <w:tr w:rsidR="003D01E2" w:rsidRPr="0061676C" w14:paraId="08567C4C" w14:textId="77777777" w:rsidTr="00207228">
        <w:trPr>
          <w:trHeight w:val="240"/>
        </w:trPr>
        <w:tc>
          <w:tcPr>
            <w:tcW w:w="131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  <w:hideMark/>
          </w:tcPr>
          <w:p w14:paraId="7DF2353A" w14:textId="06863B55" w:rsidR="003D01E2" w:rsidRPr="00B304BE" w:rsidRDefault="003D01E2" w:rsidP="003D01E2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3D01E2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Thayne</w:t>
            </w: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FF0F21F" w14:textId="5C1CF7C7" w:rsidR="003D01E2" w:rsidRPr="00B304BE" w:rsidRDefault="003D01E2" w:rsidP="003D01E2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90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985796F" w14:textId="3A514DA8" w:rsidR="003D01E2" w:rsidRPr="00B304BE" w:rsidRDefault="003D01E2" w:rsidP="003D01E2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40907FED" w14:textId="77777777" w:rsidR="003D01E2" w:rsidRPr="00B304BE" w:rsidRDefault="003D01E2" w:rsidP="003D01E2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02887075" w14:textId="77777777" w:rsidR="003D01E2" w:rsidRPr="00B304BE" w:rsidRDefault="003D01E2" w:rsidP="003D01E2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474EE550" w14:textId="77777777" w:rsidR="003D01E2" w:rsidRPr="00B304BE" w:rsidRDefault="003D01E2" w:rsidP="003D01E2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BFF95E" w14:textId="77777777" w:rsidR="003D01E2" w:rsidRPr="00B304BE" w:rsidRDefault="003D01E2" w:rsidP="003D01E2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37CE6AAF" w14:textId="77777777" w:rsidR="003D01E2" w:rsidRPr="00B304BE" w:rsidRDefault="003D01E2" w:rsidP="003D01E2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04DF85C2" w14:textId="77777777" w:rsidR="003D01E2" w:rsidRPr="00B304BE" w:rsidRDefault="003D01E2" w:rsidP="003D01E2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17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1B1036" w14:textId="77777777" w:rsidR="003D01E2" w:rsidRPr="00B304BE" w:rsidRDefault="003D01E2" w:rsidP="003D01E2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49ABF4" w14:textId="77777777" w:rsidR="003D01E2" w:rsidRPr="0061676C" w:rsidRDefault="003D01E2" w:rsidP="003D01E2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</w:tr>
      <w:tr w:rsidR="003D01E2" w:rsidRPr="0061676C" w14:paraId="1D3D261D" w14:textId="77777777" w:rsidTr="00207228">
        <w:trPr>
          <w:trHeight w:val="240"/>
        </w:trPr>
        <w:tc>
          <w:tcPr>
            <w:tcW w:w="131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  <w:hideMark/>
          </w:tcPr>
          <w:p w14:paraId="78EB1C1D" w14:textId="765909D5" w:rsidR="003D01E2" w:rsidRPr="00B304BE" w:rsidRDefault="003D01E2" w:rsidP="003D01E2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proofErr w:type="spellStart"/>
            <w:r w:rsidRPr="003D01E2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Urie</w:t>
            </w:r>
            <w:proofErr w:type="spellEnd"/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EA280B0" w14:textId="6C38DDB9" w:rsidR="003D01E2" w:rsidRPr="00B304BE" w:rsidRDefault="003D01E2" w:rsidP="003D01E2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90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6B2FDF63" w14:textId="77777777" w:rsidR="003D01E2" w:rsidRPr="00B304BE" w:rsidRDefault="003D01E2" w:rsidP="003D01E2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2699D81F" w14:textId="77777777" w:rsidR="003D01E2" w:rsidRPr="00B304BE" w:rsidRDefault="003D01E2" w:rsidP="003D01E2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7704DA2D" w14:textId="77777777" w:rsidR="003D01E2" w:rsidRPr="00B304BE" w:rsidRDefault="003D01E2" w:rsidP="003D01E2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1032E40A" w14:textId="77777777" w:rsidR="003D01E2" w:rsidRPr="00B304BE" w:rsidRDefault="003D01E2" w:rsidP="003D01E2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63187F" w14:textId="77777777" w:rsidR="003D01E2" w:rsidRPr="00B304BE" w:rsidRDefault="003D01E2" w:rsidP="003D01E2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73AF70D6" w14:textId="77777777" w:rsidR="003D01E2" w:rsidRPr="00B304BE" w:rsidRDefault="003D01E2" w:rsidP="003D01E2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2C88C47E" w14:textId="77777777" w:rsidR="003D01E2" w:rsidRPr="00B304BE" w:rsidRDefault="003D01E2" w:rsidP="003D01E2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17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E6EE44" w14:textId="77777777" w:rsidR="003D01E2" w:rsidRPr="00B304BE" w:rsidRDefault="003D01E2" w:rsidP="003D01E2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4F6E09" w14:textId="77777777" w:rsidR="003D01E2" w:rsidRPr="0061676C" w:rsidRDefault="003D01E2" w:rsidP="003D01E2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</w:tr>
      <w:tr w:rsidR="003D01E2" w:rsidRPr="0061676C" w14:paraId="2C984D16" w14:textId="77777777" w:rsidTr="00207228">
        <w:trPr>
          <w:trHeight w:val="240"/>
        </w:trPr>
        <w:tc>
          <w:tcPr>
            <w:tcW w:w="131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</w:tcPr>
          <w:p w14:paraId="4DEBEE04" w14:textId="7685A62B" w:rsidR="003D01E2" w:rsidRPr="00B304BE" w:rsidRDefault="003D01E2" w:rsidP="003D01E2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F16F43B" w14:textId="5C9F039B" w:rsidR="003D01E2" w:rsidRPr="00B304BE" w:rsidRDefault="003D01E2" w:rsidP="003D01E2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</w:p>
        </w:tc>
        <w:tc>
          <w:tcPr>
            <w:tcW w:w="90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5EA46109" w14:textId="77777777" w:rsidR="003D01E2" w:rsidRPr="00B304BE" w:rsidRDefault="003D01E2" w:rsidP="003D01E2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632B7BCC" w14:textId="77777777" w:rsidR="003D01E2" w:rsidRPr="00B304BE" w:rsidRDefault="003D01E2" w:rsidP="003D01E2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16391FAC" w14:textId="77777777" w:rsidR="003D01E2" w:rsidRPr="00B304BE" w:rsidRDefault="003D01E2" w:rsidP="003D01E2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2880C5CE" w14:textId="77777777" w:rsidR="003D01E2" w:rsidRPr="00B304BE" w:rsidRDefault="003D01E2" w:rsidP="003D01E2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312BC7" w14:textId="77777777" w:rsidR="003D01E2" w:rsidRPr="00B304BE" w:rsidRDefault="003D01E2" w:rsidP="003D01E2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4C69571F" w14:textId="77777777" w:rsidR="003D01E2" w:rsidRPr="00B304BE" w:rsidRDefault="003D01E2" w:rsidP="003D01E2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00401469" w14:textId="77777777" w:rsidR="003D01E2" w:rsidRPr="00B304BE" w:rsidRDefault="003D01E2" w:rsidP="003D01E2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17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5BB2F2" w14:textId="77777777" w:rsidR="003D01E2" w:rsidRPr="00B304BE" w:rsidRDefault="003D01E2" w:rsidP="003D01E2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ECCD9A" w14:textId="77777777" w:rsidR="003D01E2" w:rsidRPr="0061676C" w:rsidRDefault="003D01E2" w:rsidP="003D01E2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</w:tr>
      <w:tr w:rsidR="003D01E2" w:rsidRPr="0061676C" w14:paraId="49E4DB15" w14:textId="77777777" w:rsidTr="00207228">
        <w:trPr>
          <w:trHeight w:val="240"/>
        </w:trPr>
        <w:tc>
          <w:tcPr>
            <w:tcW w:w="131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</w:tcPr>
          <w:p w14:paraId="69D20B0C" w14:textId="0044B8DC" w:rsidR="003D01E2" w:rsidRPr="00B304BE" w:rsidRDefault="003D01E2" w:rsidP="003D01E2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9FEC532" w14:textId="77777777" w:rsidR="003D01E2" w:rsidRPr="00B304BE" w:rsidRDefault="003D01E2" w:rsidP="003D01E2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90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7DDFCFF9" w14:textId="77777777" w:rsidR="003D01E2" w:rsidRPr="00B304BE" w:rsidRDefault="003D01E2" w:rsidP="003D01E2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0E3A883C" w14:textId="77777777" w:rsidR="003D01E2" w:rsidRPr="00B304BE" w:rsidRDefault="003D01E2" w:rsidP="003D01E2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7689142D" w14:textId="77777777" w:rsidR="003D01E2" w:rsidRPr="00B304BE" w:rsidRDefault="003D01E2" w:rsidP="003D01E2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03D7ECE6" w14:textId="77777777" w:rsidR="003D01E2" w:rsidRPr="00B304BE" w:rsidRDefault="003D01E2" w:rsidP="003D01E2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A7F26C" w14:textId="77777777" w:rsidR="003D01E2" w:rsidRPr="00B304BE" w:rsidRDefault="003D01E2" w:rsidP="003D01E2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7F0BDBEB" w14:textId="77777777" w:rsidR="003D01E2" w:rsidRPr="00B304BE" w:rsidRDefault="003D01E2" w:rsidP="003D01E2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0500B98A" w14:textId="77777777" w:rsidR="003D01E2" w:rsidRPr="00B304BE" w:rsidRDefault="003D01E2" w:rsidP="003D01E2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17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DA9DA8" w14:textId="77777777" w:rsidR="003D01E2" w:rsidRPr="00B304BE" w:rsidRDefault="003D01E2" w:rsidP="003D01E2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DEE42F" w14:textId="77777777" w:rsidR="003D01E2" w:rsidRPr="0061676C" w:rsidRDefault="003D01E2" w:rsidP="003D01E2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</w:tr>
      <w:tr w:rsidR="003D01E2" w:rsidRPr="0061676C" w14:paraId="32B2F9EB" w14:textId="77777777" w:rsidTr="00207228">
        <w:trPr>
          <w:trHeight w:val="240"/>
        </w:trPr>
        <w:tc>
          <w:tcPr>
            <w:tcW w:w="131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</w:tcPr>
          <w:p w14:paraId="6BB57FB4" w14:textId="67747F80" w:rsidR="003D01E2" w:rsidRPr="00B304BE" w:rsidRDefault="003D01E2" w:rsidP="003D01E2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F11CBF" w14:textId="77777777" w:rsidR="003D01E2" w:rsidRPr="00B304BE" w:rsidRDefault="003D01E2" w:rsidP="003D01E2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90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38E884B5" w14:textId="77777777" w:rsidR="003D01E2" w:rsidRPr="00B304BE" w:rsidRDefault="003D01E2" w:rsidP="003D01E2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4B37EBDF" w14:textId="77777777" w:rsidR="003D01E2" w:rsidRPr="00B304BE" w:rsidRDefault="003D01E2" w:rsidP="003D01E2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3B6094DE" w14:textId="77777777" w:rsidR="003D01E2" w:rsidRPr="00B304BE" w:rsidRDefault="003D01E2" w:rsidP="003D01E2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033BCDBD" w14:textId="77777777" w:rsidR="003D01E2" w:rsidRPr="00B304BE" w:rsidRDefault="003D01E2" w:rsidP="003D01E2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506AE8" w14:textId="77777777" w:rsidR="003D01E2" w:rsidRPr="00B304BE" w:rsidRDefault="003D01E2" w:rsidP="003D01E2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3022164F" w14:textId="77777777" w:rsidR="003D01E2" w:rsidRPr="00B304BE" w:rsidRDefault="003D01E2" w:rsidP="003D01E2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26BE9EE1" w14:textId="77777777" w:rsidR="003D01E2" w:rsidRPr="00B304BE" w:rsidRDefault="003D01E2" w:rsidP="003D01E2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17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E1F0D5" w14:textId="77777777" w:rsidR="003D01E2" w:rsidRPr="00B304BE" w:rsidRDefault="003D01E2" w:rsidP="003D01E2">
            <w:pPr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</w:pPr>
            <w:r w:rsidRPr="00B304BE">
              <w:rPr>
                <w:rFonts w:asciiTheme="minorHAnsi" w:hAnsiTheme="minorHAnsi" w:cstheme="minorHAns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E10613" w14:textId="77777777" w:rsidR="003D01E2" w:rsidRPr="0061676C" w:rsidRDefault="003D01E2" w:rsidP="003D01E2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</w:tr>
      <w:tr w:rsidR="003D01E2" w:rsidRPr="0061676C" w14:paraId="14E60D4C" w14:textId="77777777" w:rsidTr="00207228">
        <w:trPr>
          <w:trHeight w:val="240"/>
        </w:trPr>
        <w:tc>
          <w:tcPr>
            <w:tcW w:w="131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</w:tcPr>
          <w:p w14:paraId="172A7F52" w14:textId="7B4C3873" w:rsidR="003D01E2" w:rsidRPr="00B304BE" w:rsidRDefault="003D01E2" w:rsidP="003D01E2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4632330" w14:textId="77777777" w:rsidR="003D01E2" w:rsidRPr="0061676C" w:rsidRDefault="003D01E2" w:rsidP="003D01E2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90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7A49BD54" w14:textId="77777777" w:rsidR="003D01E2" w:rsidRPr="0061676C" w:rsidRDefault="003D01E2" w:rsidP="003D01E2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79F137FF" w14:textId="77777777" w:rsidR="003D01E2" w:rsidRPr="0061676C" w:rsidRDefault="003D01E2" w:rsidP="003D01E2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35FE34D6" w14:textId="77777777" w:rsidR="003D01E2" w:rsidRPr="0061676C" w:rsidRDefault="003D01E2" w:rsidP="003D01E2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743DD1AD" w14:textId="77777777" w:rsidR="003D01E2" w:rsidRPr="0061676C" w:rsidRDefault="003D01E2" w:rsidP="003D01E2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A1D52F" w14:textId="77777777" w:rsidR="003D01E2" w:rsidRPr="0061676C" w:rsidRDefault="003D01E2" w:rsidP="003D01E2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157C1EF4" w14:textId="77777777" w:rsidR="003D01E2" w:rsidRPr="0061676C" w:rsidRDefault="003D01E2" w:rsidP="003D01E2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55BC36EE" w14:textId="77777777" w:rsidR="003D01E2" w:rsidRPr="0061676C" w:rsidRDefault="003D01E2" w:rsidP="003D01E2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17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943376" w14:textId="77777777" w:rsidR="003D01E2" w:rsidRPr="0061676C" w:rsidRDefault="003D01E2" w:rsidP="003D01E2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86F807" w14:textId="77777777" w:rsidR="003D01E2" w:rsidRPr="0061676C" w:rsidRDefault="003D01E2" w:rsidP="003D01E2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</w:tr>
      <w:tr w:rsidR="003D01E2" w:rsidRPr="0061676C" w14:paraId="4E3CC18A" w14:textId="77777777" w:rsidTr="00207228">
        <w:trPr>
          <w:trHeight w:val="240"/>
        </w:trPr>
        <w:tc>
          <w:tcPr>
            <w:tcW w:w="131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</w:tcPr>
          <w:p w14:paraId="5898CD89" w14:textId="361E9208" w:rsidR="003D01E2" w:rsidRPr="00B304BE" w:rsidRDefault="003D01E2" w:rsidP="003D01E2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911F20F" w14:textId="77777777" w:rsidR="003D01E2" w:rsidRPr="0061676C" w:rsidRDefault="003D01E2" w:rsidP="003D01E2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90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40801BDD" w14:textId="77777777" w:rsidR="003D01E2" w:rsidRPr="0061676C" w:rsidRDefault="003D01E2" w:rsidP="003D01E2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0DB9D537" w14:textId="77777777" w:rsidR="003D01E2" w:rsidRPr="0061676C" w:rsidRDefault="003D01E2" w:rsidP="003D01E2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2D354FFC" w14:textId="77777777" w:rsidR="003D01E2" w:rsidRPr="0061676C" w:rsidRDefault="003D01E2" w:rsidP="003D01E2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714A4871" w14:textId="77777777" w:rsidR="003D01E2" w:rsidRPr="0061676C" w:rsidRDefault="003D01E2" w:rsidP="003D01E2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CA0558" w14:textId="77777777" w:rsidR="003D01E2" w:rsidRPr="0061676C" w:rsidRDefault="003D01E2" w:rsidP="003D01E2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663BE931" w14:textId="77777777" w:rsidR="003D01E2" w:rsidRPr="0061676C" w:rsidRDefault="003D01E2" w:rsidP="003D01E2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236DF00B" w14:textId="77777777" w:rsidR="003D01E2" w:rsidRPr="0061676C" w:rsidRDefault="003D01E2" w:rsidP="003D01E2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17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9E9768" w14:textId="77777777" w:rsidR="003D01E2" w:rsidRPr="0061676C" w:rsidRDefault="003D01E2" w:rsidP="003D01E2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236094" w14:textId="77777777" w:rsidR="003D01E2" w:rsidRPr="0061676C" w:rsidRDefault="003D01E2" w:rsidP="003D01E2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</w:tr>
      <w:tr w:rsidR="003D01E2" w:rsidRPr="0061676C" w14:paraId="722DB48F" w14:textId="77777777" w:rsidTr="00207228">
        <w:trPr>
          <w:trHeight w:val="240"/>
        </w:trPr>
        <w:tc>
          <w:tcPr>
            <w:tcW w:w="131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</w:tcPr>
          <w:p w14:paraId="0BD9B8AE" w14:textId="4DD5194B" w:rsidR="003D01E2" w:rsidRPr="00B304BE" w:rsidRDefault="003D01E2" w:rsidP="003D01E2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A8EB41E" w14:textId="77777777" w:rsidR="003D01E2" w:rsidRPr="0061676C" w:rsidRDefault="003D01E2" w:rsidP="003D01E2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90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0FA0B2A0" w14:textId="77777777" w:rsidR="003D01E2" w:rsidRPr="0061676C" w:rsidRDefault="003D01E2" w:rsidP="003D01E2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22F161CB" w14:textId="77777777" w:rsidR="003D01E2" w:rsidRPr="0061676C" w:rsidRDefault="003D01E2" w:rsidP="003D01E2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21416F08" w14:textId="77777777" w:rsidR="003D01E2" w:rsidRPr="0061676C" w:rsidRDefault="003D01E2" w:rsidP="003D01E2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664D47EB" w14:textId="77777777" w:rsidR="003D01E2" w:rsidRPr="0061676C" w:rsidRDefault="003D01E2" w:rsidP="003D01E2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CCDD2F" w14:textId="77777777" w:rsidR="003D01E2" w:rsidRPr="0061676C" w:rsidRDefault="003D01E2" w:rsidP="003D01E2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774E339B" w14:textId="77777777" w:rsidR="003D01E2" w:rsidRPr="0061676C" w:rsidRDefault="003D01E2" w:rsidP="003D01E2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0E1EB1DB" w14:textId="77777777" w:rsidR="003D01E2" w:rsidRPr="0061676C" w:rsidRDefault="003D01E2" w:rsidP="003D01E2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17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99CB71" w14:textId="77777777" w:rsidR="003D01E2" w:rsidRPr="0061676C" w:rsidRDefault="003D01E2" w:rsidP="003D01E2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1E8053" w14:textId="77777777" w:rsidR="003D01E2" w:rsidRPr="0061676C" w:rsidRDefault="003D01E2" w:rsidP="003D01E2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</w:tr>
      <w:tr w:rsidR="003D01E2" w:rsidRPr="0061676C" w14:paraId="121B8AA8" w14:textId="77777777" w:rsidTr="00207228">
        <w:trPr>
          <w:trHeight w:val="240"/>
        </w:trPr>
        <w:tc>
          <w:tcPr>
            <w:tcW w:w="131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</w:tcPr>
          <w:p w14:paraId="5E74CBEE" w14:textId="03382AAA" w:rsidR="003D01E2" w:rsidRPr="00B304BE" w:rsidRDefault="003D01E2" w:rsidP="003D01E2">
            <w:pPr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</w:p>
        </w:tc>
        <w:tc>
          <w:tcPr>
            <w:tcW w:w="1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1C05E93" w14:textId="77777777" w:rsidR="003D01E2" w:rsidRPr="0061676C" w:rsidRDefault="003D01E2" w:rsidP="003D01E2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90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0BF90393" w14:textId="77777777" w:rsidR="003D01E2" w:rsidRPr="0061676C" w:rsidRDefault="003D01E2" w:rsidP="003D01E2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6B0ACD88" w14:textId="77777777" w:rsidR="003D01E2" w:rsidRPr="0061676C" w:rsidRDefault="003D01E2" w:rsidP="003D01E2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187BBDEA" w14:textId="77777777" w:rsidR="003D01E2" w:rsidRPr="0061676C" w:rsidRDefault="003D01E2" w:rsidP="003D01E2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5E3175E0" w14:textId="77777777" w:rsidR="003D01E2" w:rsidRPr="0061676C" w:rsidRDefault="003D01E2" w:rsidP="003D01E2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83F13C" w14:textId="77777777" w:rsidR="003D01E2" w:rsidRPr="0061676C" w:rsidRDefault="003D01E2" w:rsidP="003D01E2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22CA62FD" w14:textId="77777777" w:rsidR="003D01E2" w:rsidRPr="0061676C" w:rsidRDefault="003D01E2" w:rsidP="003D01E2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hideMark/>
          </w:tcPr>
          <w:p w14:paraId="494455BB" w14:textId="77777777" w:rsidR="003D01E2" w:rsidRPr="0061676C" w:rsidRDefault="003D01E2" w:rsidP="003D01E2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117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99CE42" w14:textId="77777777" w:rsidR="003D01E2" w:rsidRPr="0061676C" w:rsidRDefault="003D01E2" w:rsidP="003D01E2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8AA652" w14:textId="77777777" w:rsidR="003D01E2" w:rsidRPr="0061676C" w:rsidRDefault="003D01E2" w:rsidP="003D01E2">
            <w:pPr>
              <w:rPr>
                <w:rFonts w:ascii="Calibri" w:hAnsi="Calibri"/>
                <w:color w:val="000000"/>
                <w:sz w:val="18"/>
                <w:szCs w:val="18"/>
                <w:lang w:bidi="ar-SA"/>
              </w:rPr>
            </w:pPr>
            <w:r w:rsidRPr="0061676C">
              <w:rPr>
                <w:rFonts w:ascii="Calibri" w:hAnsi="Calibri"/>
                <w:color w:val="000000"/>
                <w:sz w:val="18"/>
                <w:szCs w:val="18"/>
                <w:lang w:bidi="ar-SA"/>
              </w:rPr>
              <w:t> </w:t>
            </w:r>
          </w:p>
        </w:tc>
      </w:tr>
    </w:tbl>
    <w:p w14:paraId="6A037F93" w14:textId="77777777" w:rsidR="00CF387E" w:rsidRDefault="00CF387E" w:rsidP="00E8277E"/>
    <w:sectPr w:rsidR="00CF387E" w:rsidSect="00CF387E"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2E653D0" w14:textId="77777777" w:rsidR="003817CE" w:rsidRDefault="003817CE">
      <w:r>
        <w:separator/>
      </w:r>
    </w:p>
  </w:endnote>
  <w:endnote w:type="continuationSeparator" w:id="0">
    <w:p w14:paraId="14CA9C81" w14:textId="77777777" w:rsidR="003817CE" w:rsidRDefault="003817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3E0EB91" w14:textId="77777777" w:rsidR="003817CE" w:rsidRDefault="003817CE">
      <w:r>
        <w:separator/>
      </w:r>
    </w:p>
  </w:footnote>
  <w:footnote w:type="continuationSeparator" w:id="0">
    <w:p w14:paraId="5AAB137D" w14:textId="77777777" w:rsidR="003817CE" w:rsidRDefault="003817C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174E79E" w14:textId="469FE0BA" w:rsidR="003817CE" w:rsidRDefault="003817CE" w:rsidP="000F2FC8">
    <w:pPr>
      <w:pStyle w:val="Header"/>
      <w:tabs>
        <w:tab w:val="clear" w:pos="4320"/>
        <w:tab w:val="right" w:pos="9360"/>
      </w:tabs>
    </w:pPr>
    <w:r>
      <w:t>WYSAC, University of Wyoming</w:t>
    </w:r>
    <w:r>
      <w:tab/>
    </w:r>
    <w:r w:rsidRPr="000404D9">
      <w:t xml:space="preserve">Alcohol and Tobacco </w:t>
    </w:r>
    <w:r>
      <w:t xml:space="preserve">Sales </w:t>
    </w:r>
    <w:r w:rsidRPr="000404D9">
      <w:t>Compliance Checks, 201</w:t>
    </w:r>
    <w:r>
      <w:t>8</w:t>
    </w: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535E25">
      <w:rPr>
        <w:rStyle w:val="PageNumber"/>
        <w:noProof/>
      </w:rPr>
      <w:t>3</w:t>
    </w:r>
    <w:r>
      <w:rPr>
        <w:rStyle w:val="PageNumber"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0"/>
    <w:multiLevelType w:val="singleLevel"/>
    <w:tmpl w:val="C1903368"/>
    <w:lvl w:ilvl="0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</w:abstractNum>
  <w:abstractNum w:abstractNumId="1" w15:restartNumberingAfterBreak="0">
    <w:nsid w:val="FFFFFF82"/>
    <w:multiLevelType w:val="singleLevel"/>
    <w:tmpl w:val="06F06766"/>
    <w:lvl w:ilvl="0">
      <w:start w:val="1"/>
      <w:numFmt w:val="bullet"/>
      <w:pStyle w:val="ListBullet3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</w:abstractNum>
  <w:abstractNum w:abstractNumId="2" w15:restartNumberingAfterBreak="0">
    <w:nsid w:val="FFFFFF89"/>
    <w:multiLevelType w:val="singleLevel"/>
    <w:tmpl w:val="D6C621C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1873B5C"/>
    <w:multiLevelType w:val="hybridMultilevel"/>
    <w:tmpl w:val="03287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2CB4999"/>
    <w:multiLevelType w:val="multilevel"/>
    <w:tmpl w:val="C00AC6A4"/>
    <w:lvl w:ilvl="0">
      <w:start w:val="3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2.%2"/>
      <w:lvlJc w:val="left"/>
      <w:pPr>
        <w:ind w:left="126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32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040" w:hanging="252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400" w:hanging="2520"/>
      </w:pPr>
      <w:rPr>
        <w:rFonts w:hint="default"/>
      </w:rPr>
    </w:lvl>
  </w:abstractNum>
  <w:abstractNum w:abstractNumId="5" w15:restartNumberingAfterBreak="0">
    <w:nsid w:val="0B587044"/>
    <w:multiLevelType w:val="hybridMultilevel"/>
    <w:tmpl w:val="7222E91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A93E00"/>
    <w:multiLevelType w:val="hybridMultilevel"/>
    <w:tmpl w:val="8A789FB2"/>
    <w:lvl w:ilvl="0" w:tplc="AA18EF40">
      <w:start w:val="1"/>
      <w:numFmt w:val="bullet"/>
      <w:pStyle w:val="ListBullet2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C1F07D1"/>
    <w:multiLevelType w:val="hybridMultilevel"/>
    <w:tmpl w:val="03402CE6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2E9F3B33"/>
    <w:multiLevelType w:val="hybridMultilevel"/>
    <w:tmpl w:val="13888C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F3D74AE"/>
    <w:multiLevelType w:val="hybridMultilevel"/>
    <w:tmpl w:val="842ADE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8C427B"/>
    <w:multiLevelType w:val="hybridMultilevel"/>
    <w:tmpl w:val="67F4845C"/>
    <w:lvl w:ilvl="0" w:tplc="536CD720">
      <w:start w:val="1"/>
      <w:numFmt w:val="decimal"/>
      <w:pStyle w:val="NumberedList"/>
      <w:lvlText w:val="%1)"/>
      <w:lvlJc w:val="left"/>
      <w:pPr>
        <w:ind w:left="360" w:hanging="360"/>
      </w:pPr>
      <w:rPr>
        <w:rFonts w:hint="default"/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7C95F13"/>
    <w:multiLevelType w:val="hybridMultilevel"/>
    <w:tmpl w:val="49FA6E7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9F24B35"/>
    <w:multiLevelType w:val="multilevel"/>
    <w:tmpl w:val="0EC048E8"/>
    <w:lvl w:ilvl="0">
      <w:start w:val="1"/>
      <w:numFmt w:val="decimal"/>
      <w:pStyle w:val="Heading1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.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.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.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.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.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3" w15:restartNumberingAfterBreak="0">
    <w:nsid w:val="462C4964"/>
    <w:multiLevelType w:val="hybridMultilevel"/>
    <w:tmpl w:val="B0CAC7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9737E33"/>
    <w:multiLevelType w:val="multilevel"/>
    <w:tmpl w:val="0409001D"/>
    <w:styleLink w:val="NumberedList1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Palatino Linotype" w:hAnsi="Palatino Linotype"/>
        <w:sz w:val="24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5" w15:restartNumberingAfterBreak="0">
    <w:nsid w:val="53621100"/>
    <w:multiLevelType w:val="multilevel"/>
    <w:tmpl w:val="0409001D"/>
    <w:numStyleLink w:val="NumberedList1"/>
  </w:abstractNum>
  <w:abstractNum w:abstractNumId="16" w15:restartNumberingAfterBreak="0">
    <w:nsid w:val="5BB2103C"/>
    <w:multiLevelType w:val="hybridMultilevel"/>
    <w:tmpl w:val="D1C4E8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D411DBC"/>
    <w:multiLevelType w:val="hybridMultilevel"/>
    <w:tmpl w:val="BDE8E9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F9E12FB"/>
    <w:multiLevelType w:val="hybridMultilevel"/>
    <w:tmpl w:val="D97C004C"/>
    <w:lvl w:ilvl="0" w:tplc="04090003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4"/>
  </w:num>
  <w:num w:numId="3">
    <w:abstractNumId w:val="15"/>
  </w:num>
  <w:num w:numId="4">
    <w:abstractNumId w:val="6"/>
  </w:num>
  <w:num w:numId="5">
    <w:abstractNumId w:val="12"/>
  </w:num>
  <w:num w:numId="6">
    <w:abstractNumId w:val="2"/>
  </w:num>
  <w:num w:numId="7">
    <w:abstractNumId w:val="10"/>
  </w:num>
  <w:num w:numId="8">
    <w:abstractNumId w:val="10"/>
    <w:lvlOverride w:ilvl="0">
      <w:startOverride w:val="1"/>
    </w:lvlOverride>
  </w:num>
  <w:num w:numId="9">
    <w:abstractNumId w:val="10"/>
    <w:lvlOverride w:ilvl="0">
      <w:startOverride w:val="1"/>
    </w:lvlOverride>
  </w:num>
  <w:num w:numId="10">
    <w:abstractNumId w:val="10"/>
    <w:lvlOverride w:ilvl="0">
      <w:startOverride w:val="1"/>
    </w:lvlOverride>
  </w:num>
  <w:num w:numId="11">
    <w:abstractNumId w:val="0"/>
  </w:num>
  <w:num w:numId="12">
    <w:abstractNumId w:val="4"/>
  </w:num>
  <w:num w:numId="13">
    <w:abstractNumId w:val="16"/>
  </w:num>
  <w:num w:numId="14">
    <w:abstractNumId w:val="8"/>
  </w:num>
  <w:num w:numId="15">
    <w:abstractNumId w:val="9"/>
  </w:num>
  <w:num w:numId="16">
    <w:abstractNumId w:val="13"/>
  </w:num>
  <w:num w:numId="17">
    <w:abstractNumId w:val="17"/>
  </w:num>
  <w:num w:numId="18">
    <w:abstractNumId w:val="7"/>
  </w:num>
  <w:num w:numId="19">
    <w:abstractNumId w:val="18"/>
  </w:num>
  <w:num w:numId="20">
    <w:abstractNumId w:val="12"/>
  </w:num>
  <w:num w:numId="21">
    <w:abstractNumId w:val="11"/>
  </w:num>
  <w:num w:numId="22">
    <w:abstractNumId w:val="3"/>
  </w:num>
  <w:num w:numId="23">
    <w:abstractNumId w:val="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1MDQ0Nzc1NTQ1MTVT0lEKTi0uzszPAykwqgUAR4yfwCwAAAA="/>
  </w:docVars>
  <w:rsids>
    <w:rsidRoot w:val="00034DC4"/>
    <w:rsid w:val="00000533"/>
    <w:rsid w:val="000005FD"/>
    <w:rsid w:val="0000175C"/>
    <w:rsid w:val="00002273"/>
    <w:rsid w:val="00002FEE"/>
    <w:rsid w:val="000050D5"/>
    <w:rsid w:val="000069FE"/>
    <w:rsid w:val="00007424"/>
    <w:rsid w:val="00012FF8"/>
    <w:rsid w:val="0001458D"/>
    <w:rsid w:val="00015959"/>
    <w:rsid w:val="000176D0"/>
    <w:rsid w:val="00020846"/>
    <w:rsid w:val="00021368"/>
    <w:rsid w:val="00021EEA"/>
    <w:rsid w:val="00023C31"/>
    <w:rsid w:val="00030C05"/>
    <w:rsid w:val="000345F0"/>
    <w:rsid w:val="00034DC4"/>
    <w:rsid w:val="00037788"/>
    <w:rsid w:val="000404D9"/>
    <w:rsid w:val="000413F7"/>
    <w:rsid w:val="00041D60"/>
    <w:rsid w:val="0004246A"/>
    <w:rsid w:val="00042B38"/>
    <w:rsid w:val="00045266"/>
    <w:rsid w:val="00045359"/>
    <w:rsid w:val="00045E58"/>
    <w:rsid w:val="00046FA2"/>
    <w:rsid w:val="0004751F"/>
    <w:rsid w:val="00047FD7"/>
    <w:rsid w:val="000515A4"/>
    <w:rsid w:val="00052715"/>
    <w:rsid w:val="00054B77"/>
    <w:rsid w:val="0005788C"/>
    <w:rsid w:val="00066726"/>
    <w:rsid w:val="0006753D"/>
    <w:rsid w:val="00070B23"/>
    <w:rsid w:val="00071551"/>
    <w:rsid w:val="00073EAE"/>
    <w:rsid w:val="00080D93"/>
    <w:rsid w:val="0008117D"/>
    <w:rsid w:val="00084132"/>
    <w:rsid w:val="00085B8F"/>
    <w:rsid w:val="00087DEA"/>
    <w:rsid w:val="0009508F"/>
    <w:rsid w:val="000A0351"/>
    <w:rsid w:val="000A12CB"/>
    <w:rsid w:val="000A30EA"/>
    <w:rsid w:val="000A3A58"/>
    <w:rsid w:val="000A4AFD"/>
    <w:rsid w:val="000A7AEB"/>
    <w:rsid w:val="000B0663"/>
    <w:rsid w:val="000B4F69"/>
    <w:rsid w:val="000C0C46"/>
    <w:rsid w:val="000C1286"/>
    <w:rsid w:val="000C1CFF"/>
    <w:rsid w:val="000C3375"/>
    <w:rsid w:val="000C3531"/>
    <w:rsid w:val="000C6F86"/>
    <w:rsid w:val="000C79FC"/>
    <w:rsid w:val="000C7AA7"/>
    <w:rsid w:val="000D19C0"/>
    <w:rsid w:val="000D36DE"/>
    <w:rsid w:val="000D580E"/>
    <w:rsid w:val="000D5EB7"/>
    <w:rsid w:val="000E18F2"/>
    <w:rsid w:val="000E2A1D"/>
    <w:rsid w:val="000E4304"/>
    <w:rsid w:val="000F223B"/>
    <w:rsid w:val="000F2366"/>
    <w:rsid w:val="000F2FC8"/>
    <w:rsid w:val="000F308D"/>
    <w:rsid w:val="000F315B"/>
    <w:rsid w:val="000F353A"/>
    <w:rsid w:val="000F3F9B"/>
    <w:rsid w:val="000F7007"/>
    <w:rsid w:val="00100738"/>
    <w:rsid w:val="001028B2"/>
    <w:rsid w:val="0011006C"/>
    <w:rsid w:val="0011426C"/>
    <w:rsid w:val="001165CC"/>
    <w:rsid w:val="00116C3B"/>
    <w:rsid w:val="00116E70"/>
    <w:rsid w:val="00124E01"/>
    <w:rsid w:val="00126339"/>
    <w:rsid w:val="0012647F"/>
    <w:rsid w:val="0013298C"/>
    <w:rsid w:val="0014075B"/>
    <w:rsid w:val="001452F9"/>
    <w:rsid w:val="00145877"/>
    <w:rsid w:val="00147CE4"/>
    <w:rsid w:val="00152D8A"/>
    <w:rsid w:val="00154E42"/>
    <w:rsid w:val="001601A0"/>
    <w:rsid w:val="00160F94"/>
    <w:rsid w:val="00161090"/>
    <w:rsid w:val="00161470"/>
    <w:rsid w:val="001626D2"/>
    <w:rsid w:val="00162F40"/>
    <w:rsid w:val="00165043"/>
    <w:rsid w:val="00166E1F"/>
    <w:rsid w:val="00170457"/>
    <w:rsid w:val="001733C2"/>
    <w:rsid w:val="00180D50"/>
    <w:rsid w:val="00182577"/>
    <w:rsid w:val="0018265E"/>
    <w:rsid w:val="00183CA1"/>
    <w:rsid w:val="0018466B"/>
    <w:rsid w:val="001849CF"/>
    <w:rsid w:val="00190445"/>
    <w:rsid w:val="001909E7"/>
    <w:rsid w:val="00191DAA"/>
    <w:rsid w:val="00194BEE"/>
    <w:rsid w:val="00197602"/>
    <w:rsid w:val="001A2F73"/>
    <w:rsid w:val="001A7485"/>
    <w:rsid w:val="001B1A00"/>
    <w:rsid w:val="001B1BA7"/>
    <w:rsid w:val="001B25BA"/>
    <w:rsid w:val="001B3B1E"/>
    <w:rsid w:val="001B5358"/>
    <w:rsid w:val="001B73E3"/>
    <w:rsid w:val="001C07D8"/>
    <w:rsid w:val="001C0CD1"/>
    <w:rsid w:val="001C41C5"/>
    <w:rsid w:val="001C5E31"/>
    <w:rsid w:val="001C6447"/>
    <w:rsid w:val="001D42AC"/>
    <w:rsid w:val="001D46F9"/>
    <w:rsid w:val="001D5710"/>
    <w:rsid w:val="001D6174"/>
    <w:rsid w:val="001D6803"/>
    <w:rsid w:val="001E0DDA"/>
    <w:rsid w:val="001E647F"/>
    <w:rsid w:val="001F2329"/>
    <w:rsid w:val="001F27BE"/>
    <w:rsid w:val="001F5E55"/>
    <w:rsid w:val="001F715F"/>
    <w:rsid w:val="001F75B7"/>
    <w:rsid w:val="001F7A62"/>
    <w:rsid w:val="00201CCA"/>
    <w:rsid w:val="0020238E"/>
    <w:rsid w:val="00202C1F"/>
    <w:rsid w:val="00202F86"/>
    <w:rsid w:val="002032A9"/>
    <w:rsid w:val="00207228"/>
    <w:rsid w:val="00211877"/>
    <w:rsid w:val="00211B0C"/>
    <w:rsid w:val="00211CDF"/>
    <w:rsid w:val="00212AE1"/>
    <w:rsid w:val="002131E7"/>
    <w:rsid w:val="00213850"/>
    <w:rsid w:val="00214477"/>
    <w:rsid w:val="00216928"/>
    <w:rsid w:val="00221D19"/>
    <w:rsid w:val="002251CD"/>
    <w:rsid w:val="00226915"/>
    <w:rsid w:val="002302A2"/>
    <w:rsid w:val="0023222B"/>
    <w:rsid w:val="00233C08"/>
    <w:rsid w:val="00233C9C"/>
    <w:rsid w:val="00240994"/>
    <w:rsid w:val="00243653"/>
    <w:rsid w:val="0024663F"/>
    <w:rsid w:val="00252F3B"/>
    <w:rsid w:val="00253DD6"/>
    <w:rsid w:val="0025574D"/>
    <w:rsid w:val="002576AE"/>
    <w:rsid w:val="0025799F"/>
    <w:rsid w:val="00260B9B"/>
    <w:rsid w:val="00264050"/>
    <w:rsid w:val="0026753C"/>
    <w:rsid w:val="0027404C"/>
    <w:rsid w:val="0027545E"/>
    <w:rsid w:val="0027602C"/>
    <w:rsid w:val="002767FE"/>
    <w:rsid w:val="0028189F"/>
    <w:rsid w:val="0028285E"/>
    <w:rsid w:val="00283CDA"/>
    <w:rsid w:val="00286E86"/>
    <w:rsid w:val="00294E68"/>
    <w:rsid w:val="00295178"/>
    <w:rsid w:val="002961D6"/>
    <w:rsid w:val="002A03A9"/>
    <w:rsid w:val="002A39E5"/>
    <w:rsid w:val="002A7F27"/>
    <w:rsid w:val="002B00EA"/>
    <w:rsid w:val="002B1873"/>
    <w:rsid w:val="002B25A1"/>
    <w:rsid w:val="002B3775"/>
    <w:rsid w:val="002B3784"/>
    <w:rsid w:val="002C30A2"/>
    <w:rsid w:val="002C45BB"/>
    <w:rsid w:val="002C4AEA"/>
    <w:rsid w:val="002C68B5"/>
    <w:rsid w:val="002D0B50"/>
    <w:rsid w:val="002D1AB2"/>
    <w:rsid w:val="002D2E96"/>
    <w:rsid w:val="002D4DE3"/>
    <w:rsid w:val="002D514E"/>
    <w:rsid w:val="002E1180"/>
    <w:rsid w:val="002E24C0"/>
    <w:rsid w:val="002E298D"/>
    <w:rsid w:val="002E30EC"/>
    <w:rsid w:val="002E51B1"/>
    <w:rsid w:val="002E67FE"/>
    <w:rsid w:val="002E69B9"/>
    <w:rsid w:val="002E7CC5"/>
    <w:rsid w:val="002E7D2D"/>
    <w:rsid w:val="002F00AD"/>
    <w:rsid w:val="002F60F1"/>
    <w:rsid w:val="002F63DB"/>
    <w:rsid w:val="00307597"/>
    <w:rsid w:val="00314573"/>
    <w:rsid w:val="0031491C"/>
    <w:rsid w:val="003238D9"/>
    <w:rsid w:val="00323C34"/>
    <w:rsid w:val="00323C5D"/>
    <w:rsid w:val="00325314"/>
    <w:rsid w:val="0032784D"/>
    <w:rsid w:val="00331CCA"/>
    <w:rsid w:val="00332AD9"/>
    <w:rsid w:val="003339B7"/>
    <w:rsid w:val="00335121"/>
    <w:rsid w:val="00337F63"/>
    <w:rsid w:val="0034142B"/>
    <w:rsid w:val="00342D6A"/>
    <w:rsid w:val="003432F2"/>
    <w:rsid w:val="00343F9F"/>
    <w:rsid w:val="00346026"/>
    <w:rsid w:val="0035007C"/>
    <w:rsid w:val="00350D6E"/>
    <w:rsid w:val="0035145E"/>
    <w:rsid w:val="003525B7"/>
    <w:rsid w:val="00352EFA"/>
    <w:rsid w:val="00353017"/>
    <w:rsid w:val="0035419B"/>
    <w:rsid w:val="00361246"/>
    <w:rsid w:val="00361E48"/>
    <w:rsid w:val="003627D5"/>
    <w:rsid w:val="00366F5A"/>
    <w:rsid w:val="00370AD3"/>
    <w:rsid w:val="003817CE"/>
    <w:rsid w:val="0038456C"/>
    <w:rsid w:val="00384B97"/>
    <w:rsid w:val="00384BF5"/>
    <w:rsid w:val="00391B44"/>
    <w:rsid w:val="003969FE"/>
    <w:rsid w:val="003A0420"/>
    <w:rsid w:val="003A2130"/>
    <w:rsid w:val="003A6664"/>
    <w:rsid w:val="003A67FE"/>
    <w:rsid w:val="003A70B0"/>
    <w:rsid w:val="003B0896"/>
    <w:rsid w:val="003B1591"/>
    <w:rsid w:val="003B532B"/>
    <w:rsid w:val="003C2990"/>
    <w:rsid w:val="003C3730"/>
    <w:rsid w:val="003C6981"/>
    <w:rsid w:val="003C732C"/>
    <w:rsid w:val="003D01E2"/>
    <w:rsid w:val="003D050D"/>
    <w:rsid w:val="003D06BA"/>
    <w:rsid w:val="003D088A"/>
    <w:rsid w:val="003D2D73"/>
    <w:rsid w:val="003D2EF7"/>
    <w:rsid w:val="003D3F7A"/>
    <w:rsid w:val="003D6460"/>
    <w:rsid w:val="003D72D2"/>
    <w:rsid w:val="003E0BCC"/>
    <w:rsid w:val="003E23FF"/>
    <w:rsid w:val="003E3946"/>
    <w:rsid w:val="003E3DD6"/>
    <w:rsid w:val="003E4E75"/>
    <w:rsid w:val="003E67EA"/>
    <w:rsid w:val="003F08FB"/>
    <w:rsid w:val="003F2E7B"/>
    <w:rsid w:val="003F411C"/>
    <w:rsid w:val="003F5C56"/>
    <w:rsid w:val="003F6567"/>
    <w:rsid w:val="003F7E09"/>
    <w:rsid w:val="004049C9"/>
    <w:rsid w:val="00405C87"/>
    <w:rsid w:val="00407022"/>
    <w:rsid w:val="004076C6"/>
    <w:rsid w:val="004079BA"/>
    <w:rsid w:val="0041429D"/>
    <w:rsid w:val="00414AD1"/>
    <w:rsid w:val="004153CB"/>
    <w:rsid w:val="00420282"/>
    <w:rsid w:val="00421B45"/>
    <w:rsid w:val="0043787E"/>
    <w:rsid w:val="00442D86"/>
    <w:rsid w:val="00450783"/>
    <w:rsid w:val="00456982"/>
    <w:rsid w:val="00460B14"/>
    <w:rsid w:val="00461845"/>
    <w:rsid w:val="00461DFC"/>
    <w:rsid w:val="00466ADF"/>
    <w:rsid w:val="00471F9E"/>
    <w:rsid w:val="00472BA9"/>
    <w:rsid w:val="00472E2A"/>
    <w:rsid w:val="00475A83"/>
    <w:rsid w:val="00477428"/>
    <w:rsid w:val="0048284F"/>
    <w:rsid w:val="0048395A"/>
    <w:rsid w:val="00483AB9"/>
    <w:rsid w:val="0048456B"/>
    <w:rsid w:val="00485252"/>
    <w:rsid w:val="00485702"/>
    <w:rsid w:val="00486848"/>
    <w:rsid w:val="004874A6"/>
    <w:rsid w:val="004878C5"/>
    <w:rsid w:val="0049063D"/>
    <w:rsid w:val="0049124B"/>
    <w:rsid w:val="00492A8D"/>
    <w:rsid w:val="00492ECE"/>
    <w:rsid w:val="00493045"/>
    <w:rsid w:val="00494B8C"/>
    <w:rsid w:val="00495200"/>
    <w:rsid w:val="004954FF"/>
    <w:rsid w:val="004A1635"/>
    <w:rsid w:val="004A2A8D"/>
    <w:rsid w:val="004A3ECD"/>
    <w:rsid w:val="004A51AE"/>
    <w:rsid w:val="004A767A"/>
    <w:rsid w:val="004A7992"/>
    <w:rsid w:val="004B2156"/>
    <w:rsid w:val="004B2538"/>
    <w:rsid w:val="004B2A8A"/>
    <w:rsid w:val="004B5CA5"/>
    <w:rsid w:val="004C06E4"/>
    <w:rsid w:val="004C1395"/>
    <w:rsid w:val="004C3C9B"/>
    <w:rsid w:val="004C4685"/>
    <w:rsid w:val="004C6549"/>
    <w:rsid w:val="004C6DF1"/>
    <w:rsid w:val="004D06FC"/>
    <w:rsid w:val="004D08C9"/>
    <w:rsid w:val="004D10E1"/>
    <w:rsid w:val="004D17A1"/>
    <w:rsid w:val="004D348F"/>
    <w:rsid w:val="004D4EFC"/>
    <w:rsid w:val="004D575D"/>
    <w:rsid w:val="004E119D"/>
    <w:rsid w:val="004E1218"/>
    <w:rsid w:val="004E59D0"/>
    <w:rsid w:val="004F03BF"/>
    <w:rsid w:val="004F0472"/>
    <w:rsid w:val="004F073F"/>
    <w:rsid w:val="004F24C6"/>
    <w:rsid w:val="004F3E7B"/>
    <w:rsid w:val="004F63BF"/>
    <w:rsid w:val="005034F9"/>
    <w:rsid w:val="00504545"/>
    <w:rsid w:val="00505D38"/>
    <w:rsid w:val="005123A5"/>
    <w:rsid w:val="00514B2E"/>
    <w:rsid w:val="00514E57"/>
    <w:rsid w:val="00515870"/>
    <w:rsid w:val="00515BC3"/>
    <w:rsid w:val="0051739F"/>
    <w:rsid w:val="005179B9"/>
    <w:rsid w:val="00527520"/>
    <w:rsid w:val="005305D3"/>
    <w:rsid w:val="005305E1"/>
    <w:rsid w:val="00532C39"/>
    <w:rsid w:val="005345B3"/>
    <w:rsid w:val="00534FC5"/>
    <w:rsid w:val="00535D77"/>
    <w:rsid w:val="00535E25"/>
    <w:rsid w:val="00542D84"/>
    <w:rsid w:val="0054355B"/>
    <w:rsid w:val="00544D00"/>
    <w:rsid w:val="005519A6"/>
    <w:rsid w:val="00560709"/>
    <w:rsid w:val="0056079D"/>
    <w:rsid w:val="00560D5E"/>
    <w:rsid w:val="00562651"/>
    <w:rsid w:val="0056417A"/>
    <w:rsid w:val="00565E91"/>
    <w:rsid w:val="00573627"/>
    <w:rsid w:val="00575229"/>
    <w:rsid w:val="00575DDE"/>
    <w:rsid w:val="00580DB6"/>
    <w:rsid w:val="00581A76"/>
    <w:rsid w:val="00582FF6"/>
    <w:rsid w:val="00586F2A"/>
    <w:rsid w:val="00590628"/>
    <w:rsid w:val="005912C9"/>
    <w:rsid w:val="00595A60"/>
    <w:rsid w:val="005A00E8"/>
    <w:rsid w:val="005A1A29"/>
    <w:rsid w:val="005A2F77"/>
    <w:rsid w:val="005A57EE"/>
    <w:rsid w:val="005B0C4D"/>
    <w:rsid w:val="005B1802"/>
    <w:rsid w:val="005B7A30"/>
    <w:rsid w:val="005C1822"/>
    <w:rsid w:val="005C22CF"/>
    <w:rsid w:val="005C7114"/>
    <w:rsid w:val="005D07FB"/>
    <w:rsid w:val="005D1A00"/>
    <w:rsid w:val="005D32C1"/>
    <w:rsid w:val="005D5877"/>
    <w:rsid w:val="005E1C61"/>
    <w:rsid w:val="005E3556"/>
    <w:rsid w:val="005E523C"/>
    <w:rsid w:val="005E5C55"/>
    <w:rsid w:val="005E6CAB"/>
    <w:rsid w:val="005F1039"/>
    <w:rsid w:val="005F2766"/>
    <w:rsid w:val="005F4809"/>
    <w:rsid w:val="005F517F"/>
    <w:rsid w:val="005F5B8B"/>
    <w:rsid w:val="005F60B0"/>
    <w:rsid w:val="005F65E3"/>
    <w:rsid w:val="005F6A28"/>
    <w:rsid w:val="0060116E"/>
    <w:rsid w:val="00602B9D"/>
    <w:rsid w:val="00602E99"/>
    <w:rsid w:val="00604B97"/>
    <w:rsid w:val="00605269"/>
    <w:rsid w:val="006061F4"/>
    <w:rsid w:val="006074A4"/>
    <w:rsid w:val="00607F4C"/>
    <w:rsid w:val="00610788"/>
    <w:rsid w:val="006135E7"/>
    <w:rsid w:val="00614B6C"/>
    <w:rsid w:val="00615215"/>
    <w:rsid w:val="006164AE"/>
    <w:rsid w:val="0061676C"/>
    <w:rsid w:val="00623BD6"/>
    <w:rsid w:val="0062450A"/>
    <w:rsid w:val="00624912"/>
    <w:rsid w:val="00630413"/>
    <w:rsid w:val="00630E87"/>
    <w:rsid w:val="00636085"/>
    <w:rsid w:val="006376CC"/>
    <w:rsid w:val="006378ED"/>
    <w:rsid w:val="0064459F"/>
    <w:rsid w:val="00645B29"/>
    <w:rsid w:val="00654EF2"/>
    <w:rsid w:val="006552CB"/>
    <w:rsid w:val="00660442"/>
    <w:rsid w:val="00660C2F"/>
    <w:rsid w:val="006618F8"/>
    <w:rsid w:val="00671E92"/>
    <w:rsid w:val="006732B4"/>
    <w:rsid w:val="00673623"/>
    <w:rsid w:val="00673B5D"/>
    <w:rsid w:val="0068619D"/>
    <w:rsid w:val="00686A6D"/>
    <w:rsid w:val="00690D75"/>
    <w:rsid w:val="00690EDA"/>
    <w:rsid w:val="00694057"/>
    <w:rsid w:val="00694BA8"/>
    <w:rsid w:val="00694D3D"/>
    <w:rsid w:val="00694DA2"/>
    <w:rsid w:val="00695FD6"/>
    <w:rsid w:val="006968CE"/>
    <w:rsid w:val="00696954"/>
    <w:rsid w:val="00696B7F"/>
    <w:rsid w:val="006A17FB"/>
    <w:rsid w:val="006A197D"/>
    <w:rsid w:val="006A2965"/>
    <w:rsid w:val="006A30E7"/>
    <w:rsid w:val="006A3C23"/>
    <w:rsid w:val="006A5079"/>
    <w:rsid w:val="006A5405"/>
    <w:rsid w:val="006A6C19"/>
    <w:rsid w:val="006A7DCB"/>
    <w:rsid w:val="006B411A"/>
    <w:rsid w:val="006B65D0"/>
    <w:rsid w:val="006C0766"/>
    <w:rsid w:val="006C1DE4"/>
    <w:rsid w:val="006C53CC"/>
    <w:rsid w:val="006C5492"/>
    <w:rsid w:val="006D05A7"/>
    <w:rsid w:val="006D23D2"/>
    <w:rsid w:val="006D2FA2"/>
    <w:rsid w:val="006D4E58"/>
    <w:rsid w:val="006D533B"/>
    <w:rsid w:val="006D5A42"/>
    <w:rsid w:val="006E4487"/>
    <w:rsid w:val="006F1078"/>
    <w:rsid w:val="006F2118"/>
    <w:rsid w:val="006F4482"/>
    <w:rsid w:val="006F717C"/>
    <w:rsid w:val="00700B8A"/>
    <w:rsid w:val="00701E70"/>
    <w:rsid w:val="0071070B"/>
    <w:rsid w:val="00713839"/>
    <w:rsid w:val="00714658"/>
    <w:rsid w:val="0071591B"/>
    <w:rsid w:val="00715A2B"/>
    <w:rsid w:val="007175F1"/>
    <w:rsid w:val="00717A71"/>
    <w:rsid w:val="007232DF"/>
    <w:rsid w:val="0072391C"/>
    <w:rsid w:val="00723DCA"/>
    <w:rsid w:val="00726C09"/>
    <w:rsid w:val="00727820"/>
    <w:rsid w:val="0073407B"/>
    <w:rsid w:val="00736BE3"/>
    <w:rsid w:val="00740192"/>
    <w:rsid w:val="0074420B"/>
    <w:rsid w:val="007453D2"/>
    <w:rsid w:val="0074562C"/>
    <w:rsid w:val="00746791"/>
    <w:rsid w:val="00747A57"/>
    <w:rsid w:val="00750C2F"/>
    <w:rsid w:val="0075101F"/>
    <w:rsid w:val="00754BCC"/>
    <w:rsid w:val="00761F6F"/>
    <w:rsid w:val="0076791B"/>
    <w:rsid w:val="00771716"/>
    <w:rsid w:val="007727D2"/>
    <w:rsid w:val="00774005"/>
    <w:rsid w:val="00774131"/>
    <w:rsid w:val="0077506B"/>
    <w:rsid w:val="00775B1B"/>
    <w:rsid w:val="00775CF6"/>
    <w:rsid w:val="00775EEB"/>
    <w:rsid w:val="00776794"/>
    <w:rsid w:val="00777DA6"/>
    <w:rsid w:val="00782CD2"/>
    <w:rsid w:val="007837C9"/>
    <w:rsid w:val="00785EDA"/>
    <w:rsid w:val="00786719"/>
    <w:rsid w:val="00791D10"/>
    <w:rsid w:val="00794209"/>
    <w:rsid w:val="0079515A"/>
    <w:rsid w:val="00795FA4"/>
    <w:rsid w:val="00797CDA"/>
    <w:rsid w:val="007A2034"/>
    <w:rsid w:val="007A3759"/>
    <w:rsid w:val="007A7B62"/>
    <w:rsid w:val="007B0AF3"/>
    <w:rsid w:val="007B1D02"/>
    <w:rsid w:val="007B21B2"/>
    <w:rsid w:val="007B23EE"/>
    <w:rsid w:val="007B361B"/>
    <w:rsid w:val="007B5D18"/>
    <w:rsid w:val="007B64CE"/>
    <w:rsid w:val="007C65C0"/>
    <w:rsid w:val="007D1964"/>
    <w:rsid w:val="007D3A2D"/>
    <w:rsid w:val="007D5FB2"/>
    <w:rsid w:val="007D75DC"/>
    <w:rsid w:val="007E0560"/>
    <w:rsid w:val="007E0F1B"/>
    <w:rsid w:val="007E1255"/>
    <w:rsid w:val="007E1DD1"/>
    <w:rsid w:val="007E4188"/>
    <w:rsid w:val="007E481A"/>
    <w:rsid w:val="007E5812"/>
    <w:rsid w:val="007F1E78"/>
    <w:rsid w:val="007F1EC2"/>
    <w:rsid w:val="007F2BEE"/>
    <w:rsid w:val="007F48F1"/>
    <w:rsid w:val="007F5CCE"/>
    <w:rsid w:val="007F6561"/>
    <w:rsid w:val="007F7F1D"/>
    <w:rsid w:val="008005E2"/>
    <w:rsid w:val="00800E3A"/>
    <w:rsid w:val="0080206F"/>
    <w:rsid w:val="008023C2"/>
    <w:rsid w:val="008052C5"/>
    <w:rsid w:val="008054F8"/>
    <w:rsid w:val="00807A69"/>
    <w:rsid w:val="00810F7A"/>
    <w:rsid w:val="00811544"/>
    <w:rsid w:val="00811CA1"/>
    <w:rsid w:val="008130A8"/>
    <w:rsid w:val="00816DCD"/>
    <w:rsid w:val="00824CC0"/>
    <w:rsid w:val="008267C8"/>
    <w:rsid w:val="00830AF9"/>
    <w:rsid w:val="00830E8B"/>
    <w:rsid w:val="00832E87"/>
    <w:rsid w:val="00842E62"/>
    <w:rsid w:val="00844966"/>
    <w:rsid w:val="00844C17"/>
    <w:rsid w:val="0084567E"/>
    <w:rsid w:val="008464AA"/>
    <w:rsid w:val="0085023B"/>
    <w:rsid w:val="008511B0"/>
    <w:rsid w:val="00851DAB"/>
    <w:rsid w:val="00853F79"/>
    <w:rsid w:val="00873CFF"/>
    <w:rsid w:val="00873E1D"/>
    <w:rsid w:val="00873FEB"/>
    <w:rsid w:val="00876550"/>
    <w:rsid w:val="00876EE6"/>
    <w:rsid w:val="00884B59"/>
    <w:rsid w:val="00885BA0"/>
    <w:rsid w:val="0088732E"/>
    <w:rsid w:val="00887827"/>
    <w:rsid w:val="00890FD6"/>
    <w:rsid w:val="00892531"/>
    <w:rsid w:val="00895008"/>
    <w:rsid w:val="00897401"/>
    <w:rsid w:val="00897788"/>
    <w:rsid w:val="00897B68"/>
    <w:rsid w:val="008A23D4"/>
    <w:rsid w:val="008A3D9D"/>
    <w:rsid w:val="008A40F8"/>
    <w:rsid w:val="008A6342"/>
    <w:rsid w:val="008A6C05"/>
    <w:rsid w:val="008B24FB"/>
    <w:rsid w:val="008B3E29"/>
    <w:rsid w:val="008B4D2E"/>
    <w:rsid w:val="008B54B0"/>
    <w:rsid w:val="008B5E53"/>
    <w:rsid w:val="008B6679"/>
    <w:rsid w:val="008B6E87"/>
    <w:rsid w:val="008C1183"/>
    <w:rsid w:val="008C1D28"/>
    <w:rsid w:val="008C2ABA"/>
    <w:rsid w:val="008C31E9"/>
    <w:rsid w:val="008C4798"/>
    <w:rsid w:val="008C6806"/>
    <w:rsid w:val="008C6EBC"/>
    <w:rsid w:val="008C7788"/>
    <w:rsid w:val="008E11D7"/>
    <w:rsid w:val="008E14CA"/>
    <w:rsid w:val="008E2C19"/>
    <w:rsid w:val="008E3315"/>
    <w:rsid w:val="008E3A75"/>
    <w:rsid w:val="008E4A6F"/>
    <w:rsid w:val="008E5E75"/>
    <w:rsid w:val="008E7C75"/>
    <w:rsid w:val="008F16B7"/>
    <w:rsid w:val="008F227F"/>
    <w:rsid w:val="008F45B1"/>
    <w:rsid w:val="008F4ED2"/>
    <w:rsid w:val="00903F2C"/>
    <w:rsid w:val="00914F11"/>
    <w:rsid w:val="009172CF"/>
    <w:rsid w:val="00921ABA"/>
    <w:rsid w:val="00926501"/>
    <w:rsid w:val="00926542"/>
    <w:rsid w:val="0092705E"/>
    <w:rsid w:val="00930C41"/>
    <w:rsid w:val="009321DB"/>
    <w:rsid w:val="00932BFE"/>
    <w:rsid w:val="00932C88"/>
    <w:rsid w:val="00932FC6"/>
    <w:rsid w:val="009331D9"/>
    <w:rsid w:val="00933669"/>
    <w:rsid w:val="00933A94"/>
    <w:rsid w:val="00933F56"/>
    <w:rsid w:val="00936F65"/>
    <w:rsid w:val="009372FE"/>
    <w:rsid w:val="00937862"/>
    <w:rsid w:val="00942A5E"/>
    <w:rsid w:val="0094759E"/>
    <w:rsid w:val="00953F57"/>
    <w:rsid w:val="0095478D"/>
    <w:rsid w:val="00955ABD"/>
    <w:rsid w:val="0096419A"/>
    <w:rsid w:val="0097229E"/>
    <w:rsid w:val="0097241C"/>
    <w:rsid w:val="009750E5"/>
    <w:rsid w:val="009760DC"/>
    <w:rsid w:val="00977621"/>
    <w:rsid w:val="009832DF"/>
    <w:rsid w:val="009833BD"/>
    <w:rsid w:val="009846E8"/>
    <w:rsid w:val="009856EC"/>
    <w:rsid w:val="0099113D"/>
    <w:rsid w:val="00991A0F"/>
    <w:rsid w:val="00994DEF"/>
    <w:rsid w:val="00995260"/>
    <w:rsid w:val="00995712"/>
    <w:rsid w:val="00996914"/>
    <w:rsid w:val="009A02D5"/>
    <w:rsid w:val="009A39E2"/>
    <w:rsid w:val="009A6559"/>
    <w:rsid w:val="009A6B95"/>
    <w:rsid w:val="009A7A3F"/>
    <w:rsid w:val="009B1A61"/>
    <w:rsid w:val="009B3488"/>
    <w:rsid w:val="009B73BB"/>
    <w:rsid w:val="009C024C"/>
    <w:rsid w:val="009C1733"/>
    <w:rsid w:val="009C19A5"/>
    <w:rsid w:val="009C2A51"/>
    <w:rsid w:val="009C329B"/>
    <w:rsid w:val="009C3FA4"/>
    <w:rsid w:val="009C65D3"/>
    <w:rsid w:val="009C6743"/>
    <w:rsid w:val="009C7196"/>
    <w:rsid w:val="009C77AA"/>
    <w:rsid w:val="009E02ED"/>
    <w:rsid w:val="009E0D6E"/>
    <w:rsid w:val="009E10C9"/>
    <w:rsid w:val="009E153E"/>
    <w:rsid w:val="009E4B5B"/>
    <w:rsid w:val="009E4E34"/>
    <w:rsid w:val="009E63F3"/>
    <w:rsid w:val="009F0A77"/>
    <w:rsid w:val="009F1172"/>
    <w:rsid w:val="009F167A"/>
    <w:rsid w:val="009F1F1A"/>
    <w:rsid w:val="009F41DA"/>
    <w:rsid w:val="009F4A6A"/>
    <w:rsid w:val="009F7EA8"/>
    <w:rsid w:val="00A035EA"/>
    <w:rsid w:val="00A05392"/>
    <w:rsid w:val="00A069B1"/>
    <w:rsid w:val="00A07F1A"/>
    <w:rsid w:val="00A101E9"/>
    <w:rsid w:val="00A124EA"/>
    <w:rsid w:val="00A1309F"/>
    <w:rsid w:val="00A15BCB"/>
    <w:rsid w:val="00A1722C"/>
    <w:rsid w:val="00A207EB"/>
    <w:rsid w:val="00A236F4"/>
    <w:rsid w:val="00A331AA"/>
    <w:rsid w:val="00A341F0"/>
    <w:rsid w:val="00A3569F"/>
    <w:rsid w:val="00A35877"/>
    <w:rsid w:val="00A35F6B"/>
    <w:rsid w:val="00A4218D"/>
    <w:rsid w:val="00A472C4"/>
    <w:rsid w:val="00A51ACA"/>
    <w:rsid w:val="00A526DB"/>
    <w:rsid w:val="00A55297"/>
    <w:rsid w:val="00A56234"/>
    <w:rsid w:val="00A574F0"/>
    <w:rsid w:val="00A604A3"/>
    <w:rsid w:val="00A61C30"/>
    <w:rsid w:val="00A61FFB"/>
    <w:rsid w:val="00A63537"/>
    <w:rsid w:val="00A82F37"/>
    <w:rsid w:val="00A830BA"/>
    <w:rsid w:val="00A833A7"/>
    <w:rsid w:val="00A8539B"/>
    <w:rsid w:val="00A85D16"/>
    <w:rsid w:val="00A913E7"/>
    <w:rsid w:val="00A9294B"/>
    <w:rsid w:val="00A938A6"/>
    <w:rsid w:val="00A971BC"/>
    <w:rsid w:val="00AA037A"/>
    <w:rsid w:val="00AA2C18"/>
    <w:rsid w:val="00AA5CC1"/>
    <w:rsid w:val="00AB03CB"/>
    <w:rsid w:val="00AB07F1"/>
    <w:rsid w:val="00AB5EF3"/>
    <w:rsid w:val="00AB66EE"/>
    <w:rsid w:val="00AB7806"/>
    <w:rsid w:val="00AC03F3"/>
    <w:rsid w:val="00AC0AFD"/>
    <w:rsid w:val="00AC1502"/>
    <w:rsid w:val="00AC32F0"/>
    <w:rsid w:val="00AC6460"/>
    <w:rsid w:val="00AC7FA5"/>
    <w:rsid w:val="00AD0AFF"/>
    <w:rsid w:val="00AD0BED"/>
    <w:rsid w:val="00AD35FB"/>
    <w:rsid w:val="00AD6056"/>
    <w:rsid w:val="00AD6EE2"/>
    <w:rsid w:val="00AD7A39"/>
    <w:rsid w:val="00AE14BA"/>
    <w:rsid w:val="00AE4322"/>
    <w:rsid w:val="00AE4A7D"/>
    <w:rsid w:val="00AE6D93"/>
    <w:rsid w:val="00AF011E"/>
    <w:rsid w:val="00AF332E"/>
    <w:rsid w:val="00AF33F7"/>
    <w:rsid w:val="00AF4089"/>
    <w:rsid w:val="00AF4FE0"/>
    <w:rsid w:val="00AF57FF"/>
    <w:rsid w:val="00AF6B5F"/>
    <w:rsid w:val="00B02EB9"/>
    <w:rsid w:val="00B137FC"/>
    <w:rsid w:val="00B13B01"/>
    <w:rsid w:val="00B13B04"/>
    <w:rsid w:val="00B147CB"/>
    <w:rsid w:val="00B15B9F"/>
    <w:rsid w:val="00B16C88"/>
    <w:rsid w:val="00B16E01"/>
    <w:rsid w:val="00B20931"/>
    <w:rsid w:val="00B21722"/>
    <w:rsid w:val="00B25133"/>
    <w:rsid w:val="00B25F8F"/>
    <w:rsid w:val="00B304BE"/>
    <w:rsid w:val="00B31D0C"/>
    <w:rsid w:val="00B35F78"/>
    <w:rsid w:val="00B37F35"/>
    <w:rsid w:val="00B37F50"/>
    <w:rsid w:val="00B41E86"/>
    <w:rsid w:val="00B42160"/>
    <w:rsid w:val="00B43426"/>
    <w:rsid w:val="00B436F6"/>
    <w:rsid w:val="00B43AB4"/>
    <w:rsid w:val="00B46676"/>
    <w:rsid w:val="00B47766"/>
    <w:rsid w:val="00B5049C"/>
    <w:rsid w:val="00B512D5"/>
    <w:rsid w:val="00B5634C"/>
    <w:rsid w:val="00B57B45"/>
    <w:rsid w:val="00B601BB"/>
    <w:rsid w:val="00B60238"/>
    <w:rsid w:val="00B63300"/>
    <w:rsid w:val="00B66C2E"/>
    <w:rsid w:val="00B66E6E"/>
    <w:rsid w:val="00B676EA"/>
    <w:rsid w:val="00B71496"/>
    <w:rsid w:val="00B715D6"/>
    <w:rsid w:val="00B749B6"/>
    <w:rsid w:val="00B74D84"/>
    <w:rsid w:val="00B76C0C"/>
    <w:rsid w:val="00B803FC"/>
    <w:rsid w:val="00B9132E"/>
    <w:rsid w:val="00B9215D"/>
    <w:rsid w:val="00B9374C"/>
    <w:rsid w:val="00B93D0B"/>
    <w:rsid w:val="00B94B25"/>
    <w:rsid w:val="00B9532F"/>
    <w:rsid w:val="00BA3371"/>
    <w:rsid w:val="00BA49F9"/>
    <w:rsid w:val="00BA52E3"/>
    <w:rsid w:val="00BA7197"/>
    <w:rsid w:val="00BB334A"/>
    <w:rsid w:val="00BB555E"/>
    <w:rsid w:val="00BB61D6"/>
    <w:rsid w:val="00BB64E5"/>
    <w:rsid w:val="00BC1007"/>
    <w:rsid w:val="00BC12F2"/>
    <w:rsid w:val="00BC15CC"/>
    <w:rsid w:val="00BC1FBA"/>
    <w:rsid w:val="00BC247F"/>
    <w:rsid w:val="00BD00AB"/>
    <w:rsid w:val="00BD4320"/>
    <w:rsid w:val="00BD4BB2"/>
    <w:rsid w:val="00BD6C81"/>
    <w:rsid w:val="00BE01E6"/>
    <w:rsid w:val="00BE134F"/>
    <w:rsid w:val="00BE165A"/>
    <w:rsid w:val="00BE37A2"/>
    <w:rsid w:val="00BE497A"/>
    <w:rsid w:val="00BF4ADD"/>
    <w:rsid w:val="00BF5711"/>
    <w:rsid w:val="00C0523B"/>
    <w:rsid w:val="00C10E7C"/>
    <w:rsid w:val="00C116AC"/>
    <w:rsid w:val="00C11CE9"/>
    <w:rsid w:val="00C20152"/>
    <w:rsid w:val="00C20D4A"/>
    <w:rsid w:val="00C216E4"/>
    <w:rsid w:val="00C22029"/>
    <w:rsid w:val="00C238AB"/>
    <w:rsid w:val="00C24D92"/>
    <w:rsid w:val="00C25227"/>
    <w:rsid w:val="00C26980"/>
    <w:rsid w:val="00C32EB3"/>
    <w:rsid w:val="00C33EA0"/>
    <w:rsid w:val="00C36926"/>
    <w:rsid w:val="00C378B3"/>
    <w:rsid w:val="00C406CD"/>
    <w:rsid w:val="00C40913"/>
    <w:rsid w:val="00C4186E"/>
    <w:rsid w:val="00C43811"/>
    <w:rsid w:val="00C46ECE"/>
    <w:rsid w:val="00C4746C"/>
    <w:rsid w:val="00C53CF7"/>
    <w:rsid w:val="00C5527F"/>
    <w:rsid w:val="00C575F7"/>
    <w:rsid w:val="00C57E4F"/>
    <w:rsid w:val="00C61CEC"/>
    <w:rsid w:val="00C63C56"/>
    <w:rsid w:val="00C63F61"/>
    <w:rsid w:val="00C67C47"/>
    <w:rsid w:val="00C70128"/>
    <w:rsid w:val="00C7075E"/>
    <w:rsid w:val="00C709F3"/>
    <w:rsid w:val="00C7302C"/>
    <w:rsid w:val="00C76E20"/>
    <w:rsid w:val="00C7762F"/>
    <w:rsid w:val="00C81B34"/>
    <w:rsid w:val="00C83B99"/>
    <w:rsid w:val="00C849AC"/>
    <w:rsid w:val="00C84F2D"/>
    <w:rsid w:val="00C87E80"/>
    <w:rsid w:val="00C939A3"/>
    <w:rsid w:val="00C9405D"/>
    <w:rsid w:val="00C94C47"/>
    <w:rsid w:val="00C96792"/>
    <w:rsid w:val="00CA2EB2"/>
    <w:rsid w:val="00CA757A"/>
    <w:rsid w:val="00CA7930"/>
    <w:rsid w:val="00CB131A"/>
    <w:rsid w:val="00CB202E"/>
    <w:rsid w:val="00CB25D2"/>
    <w:rsid w:val="00CB33E2"/>
    <w:rsid w:val="00CB4274"/>
    <w:rsid w:val="00CB4460"/>
    <w:rsid w:val="00CC15AA"/>
    <w:rsid w:val="00CC1A73"/>
    <w:rsid w:val="00CC25DE"/>
    <w:rsid w:val="00CC278D"/>
    <w:rsid w:val="00CC27B7"/>
    <w:rsid w:val="00CC439D"/>
    <w:rsid w:val="00CC47D9"/>
    <w:rsid w:val="00CC483C"/>
    <w:rsid w:val="00CD0AB3"/>
    <w:rsid w:val="00CD3BD9"/>
    <w:rsid w:val="00CD716A"/>
    <w:rsid w:val="00CD73CB"/>
    <w:rsid w:val="00CD7439"/>
    <w:rsid w:val="00CE02E1"/>
    <w:rsid w:val="00CE1883"/>
    <w:rsid w:val="00CF02AE"/>
    <w:rsid w:val="00CF387E"/>
    <w:rsid w:val="00CF4094"/>
    <w:rsid w:val="00CF43B7"/>
    <w:rsid w:val="00CF499B"/>
    <w:rsid w:val="00CF5C3E"/>
    <w:rsid w:val="00D00C49"/>
    <w:rsid w:val="00D01735"/>
    <w:rsid w:val="00D10DBB"/>
    <w:rsid w:val="00D113D3"/>
    <w:rsid w:val="00D132CF"/>
    <w:rsid w:val="00D17F75"/>
    <w:rsid w:val="00D20C40"/>
    <w:rsid w:val="00D213AB"/>
    <w:rsid w:val="00D271B6"/>
    <w:rsid w:val="00D328C8"/>
    <w:rsid w:val="00D33F5A"/>
    <w:rsid w:val="00D348D2"/>
    <w:rsid w:val="00D34D44"/>
    <w:rsid w:val="00D403D0"/>
    <w:rsid w:val="00D43477"/>
    <w:rsid w:val="00D44FA9"/>
    <w:rsid w:val="00D4641D"/>
    <w:rsid w:val="00D47D71"/>
    <w:rsid w:val="00D50BE7"/>
    <w:rsid w:val="00D5175F"/>
    <w:rsid w:val="00D53791"/>
    <w:rsid w:val="00D5419C"/>
    <w:rsid w:val="00D54536"/>
    <w:rsid w:val="00D549EF"/>
    <w:rsid w:val="00D554E1"/>
    <w:rsid w:val="00D56141"/>
    <w:rsid w:val="00D577D2"/>
    <w:rsid w:val="00D60DDE"/>
    <w:rsid w:val="00D614DD"/>
    <w:rsid w:val="00D62170"/>
    <w:rsid w:val="00D6227E"/>
    <w:rsid w:val="00D622D1"/>
    <w:rsid w:val="00D64E13"/>
    <w:rsid w:val="00D65F60"/>
    <w:rsid w:val="00D671DC"/>
    <w:rsid w:val="00D67618"/>
    <w:rsid w:val="00D75BF6"/>
    <w:rsid w:val="00D75F23"/>
    <w:rsid w:val="00D83082"/>
    <w:rsid w:val="00D8590E"/>
    <w:rsid w:val="00D85AB3"/>
    <w:rsid w:val="00D872EE"/>
    <w:rsid w:val="00D921AE"/>
    <w:rsid w:val="00D92662"/>
    <w:rsid w:val="00D92C38"/>
    <w:rsid w:val="00D94D17"/>
    <w:rsid w:val="00D95F73"/>
    <w:rsid w:val="00D971F4"/>
    <w:rsid w:val="00D9776A"/>
    <w:rsid w:val="00D97F05"/>
    <w:rsid w:val="00DA3497"/>
    <w:rsid w:val="00DB05C4"/>
    <w:rsid w:val="00DB1D20"/>
    <w:rsid w:val="00DB33BF"/>
    <w:rsid w:val="00DB62A4"/>
    <w:rsid w:val="00DB6CAB"/>
    <w:rsid w:val="00DC0937"/>
    <w:rsid w:val="00DC2D77"/>
    <w:rsid w:val="00DC3A87"/>
    <w:rsid w:val="00DC4BD3"/>
    <w:rsid w:val="00DD0480"/>
    <w:rsid w:val="00DD061F"/>
    <w:rsid w:val="00DD14DB"/>
    <w:rsid w:val="00DD191F"/>
    <w:rsid w:val="00DD192D"/>
    <w:rsid w:val="00DD292A"/>
    <w:rsid w:val="00DE156A"/>
    <w:rsid w:val="00DE3552"/>
    <w:rsid w:val="00DE36BC"/>
    <w:rsid w:val="00DF19F0"/>
    <w:rsid w:val="00DF20C4"/>
    <w:rsid w:val="00DF2950"/>
    <w:rsid w:val="00DF2ED4"/>
    <w:rsid w:val="00DF35AD"/>
    <w:rsid w:val="00DF3B14"/>
    <w:rsid w:val="00DF659D"/>
    <w:rsid w:val="00DF795B"/>
    <w:rsid w:val="00DF7F74"/>
    <w:rsid w:val="00E0375F"/>
    <w:rsid w:val="00E05712"/>
    <w:rsid w:val="00E07D10"/>
    <w:rsid w:val="00E11175"/>
    <w:rsid w:val="00E1148B"/>
    <w:rsid w:val="00E11701"/>
    <w:rsid w:val="00E14069"/>
    <w:rsid w:val="00E15B2C"/>
    <w:rsid w:val="00E20B57"/>
    <w:rsid w:val="00E25F03"/>
    <w:rsid w:val="00E309E0"/>
    <w:rsid w:val="00E31C6E"/>
    <w:rsid w:val="00E329C5"/>
    <w:rsid w:val="00E33A68"/>
    <w:rsid w:val="00E344A0"/>
    <w:rsid w:val="00E34635"/>
    <w:rsid w:val="00E34D84"/>
    <w:rsid w:val="00E378BB"/>
    <w:rsid w:val="00E37AD1"/>
    <w:rsid w:val="00E37BAD"/>
    <w:rsid w:val="00E41FB8"/>
    <w:rsid w:val="00E4346E"/>
    <w:rsid w:val="00E44319"/>
    <w:rsid w:val="00E4621B"/>
    <w:rsid w:val="00E46B95"/>
    <w:rsid w:val="00E54B4F"/>
    <w:rsid w:val="00E56444"/>
    <w:rsid w:val="00E6191B"/>
    <w:rsid w:val="00E66E44"/>
    <w:rsid w:val="00E70641"/>
    <w:rsid w:val="00E70A02"/>
    <w:rsid w:val="00E715E8"/>
    <w:rsid w:val="00E75B8B"/>
    <w:rsid w:val="00E80780"/>
    <w:rsid w:val="00E8277E"/>
    <w:rsid w:val="00E83F9F"/>
    <w:rsid w:val="00E864F2"/>
    <w:rsid w:val="00E90797"/>
    <w:rsid w:val="00E920D1"/>
    <w:rsid w:val="00E93307"/>
    <w:rsid w:val="00E93982"/>
    <w:rsid w:val="00E94353"/>
    <w:rsid w:val="00E96F59"/>
    <w:rsid w:val="00EA014B"/>
    <w:rsid w:val="00EA0CEB"/>
    <w:rsid w:val="00EA0F47"/>
    <w:rsid w:val="00EA1D97"/>
    <w:rsid w:val="00EA2D23"/>
    <w:rsid w:val="00EA35C3"/>
    <w:rsid w:val="00EA38C7"/>
    <w:rsid w:val="00EB08E8"/>
    <w:rsid w:val="00EB1557"/>
    <w:rsid w:val="00EB18EF"/>
    <w:rsid w:val="00EB4569"/>
    <w:rsid w:val="00EB4CC7"/>
    <w:rsid w:val="00EB67EC"/>
    <w:rsid w:val="00EB69E8"/>
    <w:rsid w:val="00EC0B0F"/>
    <w:rsid w:val="00EC69FD"/>
    <w:rsid w:val="00EC721C"/>
    <w:rsid w:val="00EC745A"/>
    <w:rsid w:val="00EC77D0"/>
    <w:rsid w:val="00EC7A8D"/>
    <w:rsid w:val="00ED3648"/>
    <w:rsid w:val="00ED6627"/>
    <w:rsid w:val="00ED6F31"/>
    <w:rsid w:val="00EE157E"/>
    <w:rsid w:val="00EE4DC4"/>
    <w:rsid w:val="00EE580F"/>
    <w:rsid w:val="00EE619B"/>
    <w:rsid w:val="00EE792A"/>
    <w:rsid w:val="00EF014D"/>
    <w:rsid w:val="00EF0279"/>
    <w:rsid w:val="00EF035D"/>
    <w:rsid w:val="00EF2900"/>
    <w:rsid w:val="00EF5F78"/>
    <w:rsid w:val="00EF75AF"/>
    <w:rsid w:val="00EF7B2B"/>
    <w:rsid w:val="00F00217"/>
    <w:rsid w:val="00F00757"/>
    <w:rsid w:val="00F04263"/>
    <w:rsid w:val="00F0572B"/>
    <w:rsid w:val="00F06A30"/>
    <w:rsid w:val="00F10170"/>
    <w:rsid w:val="00F11FBA"/>
    <w:rsid w:val="00F15F46"/>
    <w:rsid w:val="00F16E68"/>
    <w:rsid w:val="00F17840"/>
    <w:rsid w:val="00F2016C"/>
    <w:rsid w:val="00F20F78"/>
    <w:rsid w:val="00F2253B"/>
    <w:rsid w:val="00F2501D"/>
    <w:rsid w:val="00F2538B"/>
    <w:rsid w:val="00F255BD"/>
    <w:rsid w:val="00F26DFF"/>
    <w:rsid w:val="00F27F0A"/>
    <w:rsid w:val="00F307A8"/>
    <w:rsid w:val="00F328DC"/>
    <w:rsid w:val="00F3428B"/>
    <w:rsid w:val="00F35E6F"/>
    <w:rsid w:val="00F440E5"/>
    <w:rsid w:val="00F44A97"/>
    <w:rsid w:val="00F45CD3"/>
    <w:rsid w:val="00F45F75"/>
    <w:rsid w:val="00F464B7"/>
    <w:rsid w:val="00F4670C"/>
    <w:rsid w:val="00F470AC"/>
    <w:rsid w:val="00F4751E"/>
    <w:rsid w:val="00F478B9"/>
    <w:rsid w:val="00F54B19"/>
    <w:rsid w:val="00F54C3A"/>
    <w:rsid w:val="00F552A9"/>
    <w:rsid w:val="00F559DE"/>
    <w:rsid w:val="00F630B5"/>
    <w:rsid w:val="00F63757"/>
    <w:rsid w:val="00F64EE1"/>
    <w:rsid w:val="00F6527D"/>
    <w:rsid w:val="00F71603"/>
    <w:rsid w:val="00F72A7B"/>
    <w:rsid w:val="00F735C2"/>
    <w:rsid w:val="00F74604"/>
    <w:rsid w:val="00F80A27"/>
    <w:rsid w:val="00F80F07"/>
    <w:rsid w:val="00F84A0D"/>
    <w:rsid w:val="00F91676"/>
    <w:rsid w:val="00F93634"/>
    <w:rsid w:val="00F96388"/>
    <w:rsid w:val="00F97C5B"/>
    <w:rsid w:val="00FA08A1"/>
    <w:rsid w:val="00FA0F26"/>
    <w:rsid w:val="00FA264A"/>
    <w:rsid w:val="00FB009A"/>
    <w:rsid w:val="00FB0D20"/>
    <w:rsid w:val="00FB1402"/>
    <w:rsid w:val="00FB1A87"/>
    <w:rsid w:val="00FB27EF"/>
    <w:rsid w:val="00FB31C9"/>
    <w:rsid w:val="00FB44AA"/>
    <w:rsid w:val="00FB451C"/>
    <w:rsid w:val="00FB557C"/>
    <w:rsid w:val="00FB5B0A"/>
    <w:rsid w:val="00FB6625"/>
    <w:rsid w:val="00FB727B"/>
    <w:rsid w:val="00FB7457"/>
    <w:rsid w:val="00FC0E74"/>
    <w:rsid w:val="00FC1424"/>
    <w:rsid w:val="00FC242D"/>
    <w:rsid w:val="00FC56F4"/>
    <w:rsid w:val="00FC5807"/>
    <w:rsid w:val="00FC622E"/>
    <w:rsid w:val="00FC72C5"/>
    <w:rsid w:val="00FD0F21"/>
    <w:rsid w:val="00FD13B5"/>
    <w:rsid w:val="00FD265A"/>
    <w:rsid w:val="00FD2660"/>
    <w:rsid w:val="00FD2782"/>
    <w:rsid w:val="00FD4B0F"/>
    <w:rsid w:val="00FD5B92"/>
    <w:rsid w:val="00FD7EB8"/>
    <w:rsid w:val="00FE196E"/>
    <w:rsid w:val="00FE76F2"/>
    <w:rsid w:val="00FF1DE2"/>
    <w:rsid w:val="00FF21A0"/>
    <w:rsid w:val="00FF3767"/>
    <w:rsid w:val="00FF53EE"/>
    <w:rsid w:val="00FF55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>
      <o:colormru v:ext="edit" colors="#004680,#0062b3,#800005,#fc0009,#40a8ff,#bfe2ff,#ff4046,#ffbfc1"/>
    </o:shapedefaults>
    <o:shapelayout v:ext="edit">
      <o:idmap v:ext="edit" data="1"/>
    </o:shapelayout>
  </w:shapeDefaults>
  <w:decimalSymbol w:val="."/>
  <w:listSeparator w:val=","/>
  <w14:docId w14:val="7EDDA400"/>
  <w15:docId w15:val="{95752F4B-91C1-4C12-8DA6-DC260BE11C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331D9"/>
    <w:rPr>
      <w:sz w:val="24"/>
      <w:lang w:bidi="he-IL"/>
    </w:rPr>
  </w:style>
  <w:style w:type="paragraph" w:styleId="Heading1">
    <w:name w:val="heading 1"/>
    <w:basedOn w:val="Normal"/>
    <w:next w:val="BodyText"/>
    <w:qFormat/>
    <w:rsid w:val="00AC32F0"/>
    <w:pPr>
      <w:keepNext/>
      <w:numPr>
        <w:numId w:val="5"/>
      </w:numPr>
      <w:spacing w:before="120"/>
      <w:outlineLvl w:val="0"/>
    </w:pPr>
    <w:rPr>
      <w:rFonts w:ascii="Garamond" w:hAnsi="Garamond" w:cs="Arial"/>
      <w:b/>
      <w:bCs/>
      <w:kern w:val="32"/>
      <w:sz w:val="32"/>
      <w:szCs w:val="32"/>
      <w:lang w:bidi="ar-SA"/>
    </w:rPr>
  </w:style>
  <w:style w:type="paragraph" w:styleId="Heading2">
    <w:name w:val="heading 2"/>
    <w:basedOn w:val="Normal"/>
    <w:next w:val="BodyText"/>
    <w:qFormat/>
    <w:rsid w:val="00DE36BC"/>
    <w:pPr>
      <w:keepNext/>
      <w:numPr>
        <w:ilvl w:val="1"/>
        <w:numId w:val="5"/>
      </w:numPr>
      <w:spacing w:after="60"/>
      <w:outlineLvl w:val="1"/>
    </w:pPr>
    <w:rPr>
      <w:rFonts w:ascii="Garamond" w:hAnsi="Garamond"/>
      <w:bCs/>
      <w:iCs/>
      <w:kern w:val="32"/>
      <w:sz w:val="32"/>
      <w:szCs w:val="28"/>
      <w:lang w:bidi="ar-SA"/>
    </w:rPr>
  </w:style>
  <w:style w:type="paragraph" w:styleId="Heading3">
    <w:name w:val="heading 3"/>
    <w:basedOn w:val="Normal"/>
    <w:next w:val="BodyText"/>
    <w:qFormat/>
    <w:rsid w:val="00DE36BC"/>
    <w:pPr>
      <w:keepNext/>
      <w:numPr>
        <w:ilvl w:val="2"/>
        <w:numId w:val="5"/>
      </w:numPr>
      <w:spacing w:after="60"/>
      <w:outlineLvl w:val="2"/>
    </w:pPr>
    <w:rPr>
      <w:rFonts w:ascii="Garamond" w:hAnsi="Garamond" w:cs="Arial"/>
      <w:b/>
      <w:bCs/>
      <w:szCs w:val="26"/>
      <w:lang w:bidi="ar-SA"/>
    </w:rPr>
  </w:style>
  <w:style w:type="paragraph" w:styleId="Heading4">
    <w:name w:val="heading 4"/>
    <w:basedOn w:val="Normal"/>
    <w:next w:val="BodyText"/>
    <w:unhideWhenUsed/>
    <w:qFormat/>
    <w:rsid w:val="004C06E4"/>
    <w:pPr>
      <w:keepNext/>
      <w:keepLines/>
      <w:numPr>
        <w:ilvl w:val="3"/>
        <w:numId w:val="5"/>
      </w:numPr>
      <w:spacing w:before="200"/>
      <w:outlineLvl w:val="3"/>
    </w:pPr>
    <w:rPr>
      <w:rFonts w:ascii="Cambria" w:hAnsi="Cambria"/>
      <w:b/>
      <w:bCs/>
      <w:i/>
      <w:iCs/>
      <w:color w:val="4F81BD"/>
    </w:rPr>
  </w:style>
  <w:style w:type="paragraph" w:styleId="Heading5">
    <w:name w:val="heading 5"/>
    <w:basedOn w:val="Normal"/>
    <w:next w:val="BodyText"/>
    <w:link w:val="Heading5Char"/>
    <w:unhideWhenUsed/>
    <w:qFormat/>
    <w:rsid w:val="004C06E4"/>
    <w:pPr>
      <w:keepNext/>
      <w:keepLines/>
      <w:numPr>
        <w:ilvl w:val="4"/>
        <w:numId w:val="5"/>
      </w:numPr>
      <w:spacing w:before="200"/>
      <w:outlineLvl w:val="4"/>
    </w:pPr>
    <w:rPr>
      <w:rFonts w:ascii="Cambria" w:hAnsi="Cambria"/>
      <w:color w:val="243F60"/>
    </w:rPr>
  </w:style>
  <w:style w:type="paragraph" w:styleId="Heading6">
    <w:name w:val="heading 6"/>
    <w:basedOn w:val="Normal"/>
    <w:next w:val="BodyText"/>
    <w:unhideWhenUsed/>
    <w:qFormat/>
    <w:rsid w:val="004C06E4"/>
    <w:pPr>
      <w:keepNext/>
      <w:keepLines/>
      <w:numPr>
        <w:ilvl w:val="5"/>
        <w:numId w:val="5"/>
      </w:numPr>
      <w:spacing w:before="200"/>
      <w:outlineLvl w:val="5"/>
    </w:pPr>
    <w:rPr>
      <w:rFonts w:ascii="Cambria" w:hAnsi="Cambria"/>
      <w:i/>
      <w:iCs/>
      <w:color w:val="243F60"/>
    </w:rPr>
  </w:style>
  <w:style w:type="paragraph" w:styleId="Heading7">
    <w:name w:val="heading 7"/>
    <w:basedOn w:val="Normal"/>
    <w:next w:val="BodyText"/>
    <w:unhideWhenUsed/>
    <w:qFormat/>
    <w:rsid w:val="004C06E4"/>
    <w:pPr>
      <w:keepNext/>
      <w:keepLines/>
      <w:numPr>
        <w:ilvl w:val="6"/>
        <w:numId w:val="5"/>
      </w:numPr>
      <w:spacing w:before="200"/>
      <w:outlineLvl w:val="6"/>
    </w:pPr>
    <w:rPr>
      <w:rFonts w:ascii="Cambria" w:hAnsi="Cambria"/>
      <w:i/>
      <w:iCs/>
      <w:color w:val="404040"/>
    </w:rPr>
  </w:style>
  <w:style w:type="paragraph" w:styleId="Heading8">
    <w:name w:val="heading 8"/>
    <w:basedOn w:val="Normal"/>
    <w:next w:val="BodyText"/>
    <w:unhideWhenUsed/>
    <w:qFormat/>
    <w:rsid w:val="004C06E4"/>
    <w:pPr>
      <w:keepNext/>
      <w:keepLines/>
      <w:numPr>
        <w:ilvl w:val="7"/>
        <w:numId w:val="5"/>
      </w:numPr>
      <w:spacing w:before="200"/>
      <w:outlineLvl w:val="7"/>
    </w:pPr>
    <w:rPr>
      <w:rFonts w:ascii="Cambria" w:hAnsi="Cambria"/>
      <w:color w:val="404040"/>
      <w:sz w:val="20"/>
    </w:rPr>
  </w:style>
  <w:style w:type="paragraph" w:styleId="Heading9">
    <w:name w:val="heading 9"/>
    <w:basedOn w:val="Normal"/>
    <w:next w:val="BodyText"/>
    <w:unhideWhenUsed/>
    <w:qFormat/>
    <w:rsid w:val="004C06E4"/>
    <w:pPr>
      <w:keepNext/>
      <w:keepLines/>
      <w:numPr>
        <w:ilvl w:val="8"/>
        <w:numId w:val="5"/>
      </w:numPr>
      <w:spacing w:before="200"/>
      <w:outlineLvl w:val="8"/>
    </w:pPr>
    <w:rPr>
      <w:rFonts w:ascii="Cambria" w:hAnsi="Cambria"/>
      <w:i/>
      <w:iCs/>
      <w:color w:val="404040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uiPriority w:val="9"/>
    <w:semiHidden/>
    <w:rsid w:val="004C06E4"/>
    <w:rPr>
      <w:rFonts w:ascii="Cambria" w:hAnsi="Cambria"/>
      <w:color w:val="243F60"/>
      <w:sz w:val="24"/>
    </w:rPr>
  </w:style>
  <w:style w:type="paragraph" w:customStyle="1" w:styleId="Page1Title">
    <w:name w:val="Page 1 Title"/>
    <w:basedOn w:val="ReportTitle"/>
    <w:rsid w:val="00754BCC"/>
    <w:pPr>
      <w:keepNext/>
      <w:spacing w:after="240"/>
      <w:contextualSpacing/>
      <w:jc w:val="left"/>
    </w:pPr>
    <w:rPr>
      <w:rFonts w:ascii="Garamond" w:hAnsi="Garamond"/>
    </w:rPr>
  </w:style>
  <w:style w:type="paragraph" w:customStyle="1" w:styleId="ReportTitle">
    <w:name w:val="ReportTitle"/>
    <w:basedOn w:val="Normal"/>
    <w:rsid w:val="00654EF2"/>
    <w:pPr>
      <w:spacing w:before="120" w:after="60"/>
      <w:jc w:val="center"/>
      <w:outlineLvl w:val="0"/>
    </w:pPr>
    <w:rPr>
      <w:rFonts w:ascii="Arial" w:hAnsi="Arial" w:cs="Arial"/>
      <w:b/>
      <w:bCs/>
      <w:kern w:val="28"/>
      <w:sz w:val="52"/>
      <w:szCs w:val="32"/>
    </w:rPr>
  </w:style>
  <w:style w:type="character" w:customStyle="1" w:styleId="SecondaryIDChar">
    <w:name w:val="SecondaryID Char"/>
    <w:basedOn w:val="DefaultParagraphFont"/>
    <w:link w:val="SecondaryID"/>
    <w:rsid w:val="000176D0"/>
    <w:rPr>
      <w:rFonts w:ascii="Arial" w:hAnsi="Arial"/>
      <w:sz w:val="24"/>
      <w:szCs w:val="24"/>
      <w:lang w:val="en-US" w:eastAsia="en-US" w:bidi="ar-SA"/>
    </w:rPr>
  </w:style>
  <w:style w:type="paragraph" w:customStyle="1" w:styleId="SecondaryID">
    <w:name w:val="SecondaryID"/>
    <w:basedOn w:val="Normal"/>
    <w:link w:val="SecondaryIDChar"/>
    <w:rsid w:val="00F2501D"/>
    <w:rPr>
      <w:rFonts w:ascii="Arial" w:hAnsi="Arial"/>
    </w:rPr>
  </w:style>
  <w:style w:type="paragraph" w:customStyle="1" w:styleId="Authors">
    <w:name w:val="Authors"/>
    <w:basedOn w:val="Normal"/>
    <w:rsid w:val="00654EF2"/>
    <w:rPr>
      <w:rFonts w:ascii="Arial" w:hAnsi="Arial"/>
    </w:rPr>
  </w:style>
  <w:style w:type="paragraph" w:customStyle="1" w:styleId="ContactInfo">
    <w:name w:val="ContactInfo"/>
    <w:basedOn w:val="Normal"/>
    <w:rsid w:val="007F1EC2"/>
    <w:rPr>
      <w:rFonts w:ascii="Arial" w:hAnsi="Arial"/>
    </w:rPr>
  </w:style>
  <w:style w:type="paragraph" w:customStyle="1" w:styleId="ReportNumber">
    <w:name w:val="ReportNumber"/>
    <w:basedOn w:val="ContactInfo"/>
    <w:rsid w:val="00A207EB"/>
    <w:pPr>
      <w:jc w:val="center"/>
    </w:pPr>
  </w:style>
  <w:style w:type="paragraph" w:customStyle="1" w:styleId="WYSACLogo">
    <w:name w:val="WYSAC Logo"/>
    <w:basedOn w:val="Normal"/>
    <w:rsid w:val="00047FD7"/>
    <w:pPr>
      <w:jc w:val="center"/>
    </w:pPr>
    <w:rPr>
      <w:rFonts w:ascii="Arial" w:hAnsi="Arial"/>
    </w:rPr>
  </w:style>
  <w:style w:type="paragraph" w:customStyle="1" w:styleId="TOCTitle">
    <w:name w:val="TOC Title"/>
    <w:basedOn w:val="SecondaryID"/>
    <w:link w:val="TOCTitleChar"/>
    <w:rsid w:val="00BC1007"/>
    <w:pPr>
      <w:keepNext/>
    </w:pPr>
    <w:rPr>
      <w:rFonts w:ascii="Garamond" w:hAnsi="Garamond"/>
      <w:b/>
      <w:sz w:val="32"/>
    </w:rPr>
  </w:style>
  <w:style w:type="paragraph" w:styleId="Header">
    <w:name w:val="header"/>
    <w:basedOn w:val="Normal"/>
    <w:rsid w:val="00C7762F"/>
    <w:pPr>
      <w:tabs>
        <w:tab w:val="center" w:pos="4320"/>
        <w:tab w:val="right" w:pos="8640"/>
      </w:tabs>
    </w:pPr>
    <w:rPr>
      <w:rFonts w:ascii="Palatino Linotype" w:hAnsi="Palatino Linotype"/>
      <w:i/>
      <w:sz w:val="20"/>
    </w:rPr>
  </w:style>
  <w:style w:type="paragraph" w:customStyle="1" w:styleId="SectionHeading">
    <w:name w:val="Section Heading"/>
    <w:basedOn w:val="Heading1"/>
    <w:rsid w:val="005F4809"/>
    <w:rPr>
      <w:b w:val="0"/>
    </w:rPr>
  </w:style>
  <w:style w:type="character" w:styleId="Emphasis">
    <w:name w:val="Emphasis"/>
    <w:basedOn w:val="DefaultParagraphFont"/>
    <w:uiPriority w:val="20"/>
    <w:rsid w:val="00BC15CC"/>
    <w:rPr>
      <w:i/>
      <w:iCs/>
    </w:rPr>
  </w:style>
  <w:style w:type="character" w:customStyle="1" w:styleId="ListBullet2Char">
    <w:name w:val="List Bullet 2 Char"/>
    <w:basedOn w:val="DefaultParagraphFont"/>
    <w:link w:val="ListBullet2"/>
    <w:rsid w:val="006D2FA2"/>
    <w:rPr>
      <w:rFonts w:ascii="Garamond" w:hAnsi="Garamond"/>
      <w:sz w:val="24"/>
      <w:szCs w:val="24"/>
      <w:lang w:bidi="ar-SA"/>
    </w:rPr>
  </w:style>
  <w:style w:type="paragraph" w:styleId="ListBullet2">
    <w:name w:val="List Bullet 2"/>
    <w:basedOn w:val="ListBullet"/>
    <w:link w:val="ListBullet2Char"/>
    <w:rsid w:val="006D2FA2"/>
    <w:pPr>
      <w:numPr>
        <w:numId w:val="4"/>
      </w:numPr>
      <w:tabs>
        <w:tab w:val="num" w:pos="720"/>
      </w:tabs>
      <w:ind w:left="720"/>
    </w:pPr>
  </w:style>
  <w:style w:type="paragraph" w:customStyle="1" w:styleId="BlockQuotation">
    <w:name w:val="BlockQuotation"/>
    <w:basedOn w:val="Normal"/>
    <w:qFormat/>
    <w:rsid w:val="00DE36BC"/>
    <w:pPr>
      <w:spacing w:after="240"/>
      <w:ind w:left="1440" w:right="1440"/>
    </w:pPr>
    <w:rPr>
      <w:rFonts w:ascii="Garamond" w:hAnsi="Garamond"/>
      <w:szCs w:val="24"/>
      <w:lang w:bidi="ar-SA"/>
    </w:rPr>
  </w:style>
  <w:style w:type="paragraph" w:styleId="ListBullet">
    <w:name w:val="List Bullet"/>
    <w:basedOn w:val="Normal"/>
    <w:qFormat/>
    <w:rsid w:val="00DE36BC"/>
    <w:pPr>
      <w:numPr>
        <w:numId w:val="6"/>
      </w:numPr>
      <w:spacing w:after="240"/>
      <w:contextualSpacing/>
    </w:pPr>
    <w:rPr>
      <w:rFonts w:ascii="Garamond" w:hAnsi="Garamond"/>
      <w:szCs w:val="24"/>
      <w:lang w:bidi="ar-SA"/>
    </w:rPr>
  </w:style>
  <w:style w:type="paragraph" w:styleId="ListBullet3">
    <w:name w:val="List Bullet 3"/>
    <w:basedOn w:val="Normal"/>
    <w:rsid w:val="00DB33BF"/>
    <w:pPr>
      <w:numPr>
        <w:numId w:val="1"/>
      </w:numPr>
    </w:pPr>
  </w:style>
  <w:style w:type="paragraph" w:styleId="ListBullet4">
    <w:name w:val="List Bullet 4"/>
    <w:basedOn w:val="Normal"/>
    <w:rsid w:val="00DB33BF"/>
    <w:pPr>
      <w:tabs>
        <w:tab w:val="num" w:pos="1440"/>
      </w:tabs>
      <w:ind w:left="1440" w:hanging="360"/>
    </w:pPr>
  </w:style>
  <w:style w:type="paragraph" w:styleId="ListBullet5">
    <w:name w:val="List Bullet 5"/>
    <w:basedOn w:val="Normal"/>
    <w:rsid w:val="00485702"/>
    <w:pPr>
      <w:tabs>
        <w:tab w:val="num" w:pos="1800"/>
      </w:tabs>
      <w:ind w:left="1800" w:hanging="360"/>
    </w:pPr>
  </w:style>
  <w:style w:type="paragraph" w:styleId="Footer">
    <w:name w:val="footer"/>
    <w:basedOn w:val="Normal"/>
    <w:rsid w:val="00654EF2"/>
    <w:pPr>
      <w:tabs>
        <w:tab w:val="center" w:pos="4320"/>
        <w:tab w:val="right" w:pos="8640"/>
      </w:tabs>
      <w:jc w:val="center"/>
    </w:pPr>
    <w:rPr>
      <w:i/>
    </w:rPr>
  </w:style>
  <w:style w:type="paragraph" w:customStyle="1" w:styleId="TableColumnRowTitle">
    <w:name w:val="Table Column/Row Title"/>
    <w:basedOn w:val="Normal"/>
    <w:rsid w:val="00D75F23"/>
    <w:rPr>
      <w:rFonts w:ascii="Arial" w:hAnsi="Arial"/>
      <w:b/>
      <w:sz w:val="20"/>
    </w:rPr>
  </w:style>
  <w:style w:type="character" w:customStyle="1" w:styleId="TOCTitleChar">
    <w:name w:val="TOC Title Char"/>
    <w:basedOn w:val="SecondaryIDChar"/>
    <w:link w:val="TOCTitle"/>
    <w:rsid w:val="00BC1007"/>
    <w:rPr>
      <w:rFonts w:ascii="Garamond" w:hAnsi="Garamond"/>
      <w:b/>
      <w:sz w:val="32"/>
      <w:szCs w:val="24"/>
      <w:lang w:val="en-US" w:eastAsia="en-US" w:bidi="ar-SA"/>
    </w:rPr>
  </w:style>
  <w:style w:type="paragraph" w:customStyle="1" w:styleId="TableItems--Numerical">
    <w:name w:val="Table Items--Numerical"/>
    <w:basedOn w:val="Normal"/>
    <w:rsid w:val="002F00AD"/>
    <w:pPr>
      <w:jc w:val="right"/>
    </w:pPr>
    <w:rPr>
      <w:rFonts w:ascii="Arial" w:hAnsi="Arial"/>
      <w:sz w:val="20"/>
    </w:rPr>
  </w:style>
  <w:style w:type="paragraph" w:customStyle="1" w:styleId="TableItems--Non-Numerical">
    <w:name w:val="Table Items--Non-Numerical"/>
    <w:basedOn w:val="Normal"/>
    <w:rsid w:val="002F00AD"/>
    <w:rPr>
      <w:rFonts w:ascii="Arial" w:hAnsi="Arial"/>
      <w:sz w:val="20"/>
    </w:rPr>
  </w:style>
  <w:style w:type="paragraph" w:customStyle="1" w:styleId="TableFigureSource">
    <w:name w:val="Table/Figure Source"/>
    <w:basedOn w:val="Normal"/>
    <w:rsid w:val="00F2501D"/>
    <w:rPr>
      <w:rFonts w:ascii="Arial" w:hAnsi="Arial"/>
      <w:i/>
      <w:sz w:val="20"/>
    </w:rPr>
  </w:style>
  <w:style w:type="paragraph" w:customStyle="1" w:styleId="FigureItem">
    <w:name w:val="Figure Item"/>
    <w:basedOn w:val="Normal"/>
    <w:rsid w:val="00F2501D"/>
    <w:rPr>
      <w:rFonts w:ascii="Arial" w:hAnsi="Arial"/>
    </w:rPr>
  </w:style>
  <w:style w:type="numbering" w:customStyle="1" w:styleId="NumberedList1">
    <w:name w:val="Numbered List 1"/>
    <w:basedOn w:val="NoList"/>
    <w:rsid w:val="00C61CEC"/>
    <w:pPr>
      <w:numPr>
        <w:numId w:val="2"/>
      </w:numPr>
    </w:pPr>
  </w:style>
  <w:style w:type="paragraph" w:customStyle="1" w:styleId="Reference">
    <w:name w:val="Reference"/>
    <w:basedOn w:val="Normal"/>
    <w:link w:val="ReferenceChar"/>
    <w:qFormat/>
    <w:rsid w:val="00DE36BC"/>
    <w:pPr>
      <w:ind w:left="720" w:hanging="720"/>
    </w:pPr>
    <w:rPr>
      <w:rFonts w:ascii="Garamond" w:hAnsi="Garamond"/>
      <w:szCs w:val="24"/>
      <w:lang w:bidi="ar-SA"/>
    </w:rPr>
  </w:style>
  <w:style w:type="paragraph" w:styleId="TOC1">
    <w:name w:val="toc 1"/>
    <w:basedOn w:val="Normal"/>
    <w:next w:val="Normal"/>
    <w:autoRedefine/>
    <w:uiPriority w:val="39"/>
    <w:qFormat/>
    <w:rsid w:val="002B3775"/>
    <w:pPr>
      <w:tabs>
        <w:tab w:val="left" w:pos="540"/>
        <w:tab w:val="right" w:leader="dot" w:pos="9350"/>
      </w:tabs>
      <w:ind w:left="540" w:right="720" w:hanging="540"/>
    </w:pPr>
    <w:rPr>
      <w:noProof/>
    </w:rPr>
  </w:style>
  <w:style w:type="paragraph" w:styleId="TOC2">
    <w:name w:val="toc 2"/>
    <w:basedOn w:val="Normal"/>
    <w:next w:val="Normal"/>
    <w:autoRedefine/>
    <w:uiPriority w:val="39"/>
    <w:qFormat/>
    <w:rsid w:val="00717A71"/>
    <w:pPr>
      <w:tabs>
        <w:tab w:val="left" w:pos="990"/>
        <w:tab w:val="right" w:leader="dot" w:pos="9350"/>
      </w:tabs>
      <w:ind w:left="990" w:right="720" w:hanging="630"/>
    </w:pPr>
    <w:rPr>
      <w:noProof/>
    </w:rPr>
  </w:style>
  <w:style w:type="paragraph" w:styleId="TOC3">
    <w:name w:val="toc 3"/>
    <w:basedOn w:val="Normal"/>
    <w:next w:val="Normal"/>
    <w:autoRedefine/>
    <w:uiPriority w:val="39"/>
    <w:qFormat/>
    <w:rsid w:val="009F1F1A"/>
    <w:pPr>
      <w:tabs>
        <w:tab w:val="left" w:pos="1350"/>
        <w:tab w:val="right" w:leader="dot" w:pos="9350"/>
      </w:tabs>
      <w:ind w:left="1350" w:right="720" w:hanging="720"/>
    </w:pPr>
    <w:rPr>
      <w:noProof/>
    </w:rPr>
  </w:style>
  <w:style w:type="paragraph" w:styleId="TOC4">
    <w:name w:val="toc 4"/>
    <w:basedOn w:val="Normal"/>
    <w:next w:val="Normal"/>
    <w:autoRedefine/>
    <w:semiHidden/>
    <w:rsid w:val="00AF011E"/>
    <w:pPr>
      <w:ind w:left="720"/>
    </w:pPr>
  </w:style>
  <w:style w:type="paragraph" w:styleId="TOC5">
    <w:name w:val="toc 5"/>
    <w:basedOn w:val="Normal"/>
    <w:next w:val="Normal"/>
    <w:autoRedefine/>
    <w:semiHidden/>
    <w:rsid w:val="00AF011E"/>
    <w:pPr>
      <w:ind w:left="960"/>
    </w:pPr>
  </w:style>
  <w:style w:type="character" w:styleId="Hyperlink">
    <w:name w:val="Hyperlink"/>
    <w:basedOn w:val="DefaultParagraphFont"/>
    <w:uiPriority w:val="99"/>
    <w:rsid w:val="00AF011E"/>
    <w:rPr>
      <w:color w:val="0000FF"/>
      <w:u w:val="single"/>
    </w:rPr>
  </w:style>
  <w:style w:type="paragraph" w:customStyle="1" w:styleId="TableFigureFootnote">
    <w:name w:val="Table/Figure Footnote"/>
    <w:basedOn w:val="FigureItem"/>
    <w:rsid w:val="00021368"/>
    <w:rPr>
      <w:sz w:val="20"/>
    </w:rPr>
  </w:style>
  <w:style w:type="character" w:customStyle="1" w:styleId="ReferenceChar">
    <w:name w:val="Reference Char"/>
    <w:basedOn w:val="DefaultParagraphFont"/>
    <w:link w:val="Reference"/>
    <w:rsid w:val="00DE36BC"/>
    <w:rPr>
      <w:rFonts w:ascii="Garamond" w:hAnsi="Garamond"/>
      <w:sz w:val="24"/>
      <w:szCs w:val="24"/>
      <w:lang w:val="en-US" w:eastAsia="en-US" w:bidi="ar-SA"/>
    </w:rPr>
  </w:style>
  <w:style w:type="character" w:styleId="CommentReference">
    <w:name w:val="annotation reference"/>
    <w:basedOn w:val="DefaultParagraphFont"/>
    <w:semiHidden/>
    <w:rsid w:val="00F26DFF"/>
    <w:rPr>
      <w:sz w:val="16"/>
      <w:szCs w:val="16"/>
    </w:rPr>
  </w:style>
  <w:style w:type="paragraph" w:styleId="CommentText">
    <w:name w:val="annotation text"/>
    <w:basedOn w:val="Normal"/>
    <w:semiHidden/>
    <w:rsid w:val="00F26DFF"/>
    <w:rPr>
      <w:sz w:val="20"/>
    </w:rPr>
  </w:style>
  <w:style w:type="paragraph" w:styleId="CommentSubject">
    <w:name w:val="annotation subject"/>
    <w:basedOn w:val="CommentText"/>
    <w:next w:val="CommentText"/>
    <w:semiHidden/>
    <w:rsid w:val="00F26DFF"/>
    <w:rPr>
      <w:b/>
      <w:bCs/>
    </w:rPr>
  </w:style>
  <w:style w:type="paragraph" w:styleId="BalloonText">
    <w:name w:val="Balloon Text"/>
    <w:basedOn w:val="Normal"/>
    <w:semiHidden/>
    <w:rsid w:val="00F26DF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9F117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pyright">
    <w:name w:val="Copyright"/>
    <w:basedOn w:val="ContactInfo"/>
    <w:rsid w:val="00654EF2"/>
  </w:style>
  <w:style w:type="paragraph" w:customStyle="1" w:styleId="TableTitle">
    <w:name w:val="Table Title"/>
    <w:basedOn w:val="TOCTitle"/>
    <w:link w:val="TableTitleChar"/>
    <w:rsid w:val="009331D9"/>
    <w:rPr>
      <w:rFonts w:ascii="Arial" w:hAnsi="Arial"/>
      <w:sz w:val="18"/>
    </w:rPr>
  </w:style>
  <w:style w:type="character" w:customStyle="1" w:styleId="TableTitleChar">
    <w:name w:val="Table Title Char"/>
    <w:basedOn w:val="TOCTitleChar"/>
    <w:link w:val="TableTitle"/>
    <w:rsid w:val="009331D9"/>
    <w:rPr>
      <w:rFonts w:ascii="Arial" w:hAnsi="Arial"/>
      <w:b/>
      <w:sz w:val="18"/>
      <w:szCs w:val="24"/>
      <w:lang w:val="en-US" w:eastAsia="en-US" w:bidi="he-IL"/>
    </w:rPr>
  </w:style>
  <w:style w:type="paragraph" w:customStyle="1" w:styleId="FigureTitle">
    <w:name w:val="Figure Title"/>
    <w:basedOn w:val="Normal"/>
    <w:rsid w:val="000F2366"/>
    <w:rPr>
      <w:rFonts w:ascii="Arial" w:hAnsi="Arial"/>
      <w:b/>
      <w:sz w:val="18"/>
    </w:rPr>
  </w:style>
  <w:style w:type="paragraph" w:styleId="TableofFigures">
    <w:name w:val="table of figures"/>
    <w:basedOn w:val="Normal"/>
    <w:next w:val="Normal"/>
    <w:uiPriority w:val="99"/>
    <w:rsid w:val="00BC1007"/>
    <w:pPr>
      <w:tabs>
        <w:tab w:val="right" w:leader="dot" w:pos="9360"/>
      </w:tabs>
      <w:ind w:right="720"/>
    </w:pPr>
  </w:style>
  <w:style w:type="paragraph" w:styleId="DocumentMap">
    <w:name w:val="Document Map"/>
    <w:basedOn w:val="Normal"/>
    <w:semiHidden/>
    <w:rsid w:val="00654EF2"/>
    <w:pPr>
      <w:shd w:val="clear" w:color="auto" w:fill="000080"/>
    </w:pPr>
    <w:rPr>
      <w:rFonts w:ascii="Tahoma" w:hAnsi="Tahoma" w:cs="Tahoma"/>
      <w:sz w:val="20"/>
    </w:rPr>
  </w:style>
  <w:style w:type="paragraph" w:customStyle="1" w:styleId="TitlePageTitle">
    <w:name w:val="Title Page Title"/>
    <w:basedOn w:val="ReportTitle"/>
    <w:rsid w:val="00654EF2"/>
    <w:pPr>
      <w:jc w:val="left"/>
    </w:pPr>
    <w:rPr>
      <w:sz w:val="40"/>
    </w:rPr>
  </w:style>
  <w:style w:type="paragraph" w:customStyle="1" w:styleId="Citation">
    <w:name w:val="Citation"/>
    <w:basedOn w:val="Normal"/>
    <w:rsid w:val="00654EF2"/>
    <w:pPr>
      <w:autoSpaceDE w:val="0"/>
      <w:autoSpaceDN w:val="0"/>
      <w:adjustRightInd w:val="0"/>
    </w:pPr>
    <w:rPr>
      <w:rFonts w:ascii="Arial" w:hAnsi="Arial" w:cs="Courier New"/>
    </w:rPr>
  </w:style>
  <w:style w:type="character" w:styleId="PageNumber">
    <w:name w:val="page number"/>
    <w:basedOn w:val="DefaultParagraphFont"/>
    <w:rsid w:val="00933669"/>
  </w:style>
  <w:style w:type="paragraph" w:styleId="Caption">
    <w:name w:val="caption"/>
    <w:basedOn w:val="Normal"/>
    <w:next w:val="Normal"/>
    <w:qFormat/>
    <w:rsid w:val="00D671DC"/>
    <w:pPr>
      <w:keepNext/>
      <w:spacing w:line="480" w:lineRule="auto"/>
    </w:pPr>
    <w:rPr>
      <w:rFonts w:ascii="Arial" w:hAnsi="Arial" w:cs="Arial"/>
    </w:rPr>
  </w:style>
  <w:style w:type="paragraph" w:styleId="BodyText">
    <w:name w:val="Body Text"/>
    <w:basedOn w:val="Normal"/>
    <w:link w:val="BodyTextChar"/>
    <w:qFormat/>
    <w:rsid w:val="00DE36BC"/>
    <w:pPr>
      <w:spacing w:after="240"/>
    </w:pPr>
    <w:rPr>
      <w:rFonts w:ascii="Garamond" w:hAnsi="Garamond"/>
      <w:szCs w:val="24"/>
      <w:lang w:bidi="ar-SA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E36BC"/>
    <w:pPr>
      <w:keepLines/>
      <w:numPr>
        <w:numId w:val="0"/>
      </w:numPr>
      <w:spacing w:before="480" w:line="276" w:lineRule="auto"/>
      <w:outlineLvl w:val="9"/>
    </w:pPr>
    <w:rPr>
      <w:rFonts w:ascii="Cambria" w:hAnsi="Cambria" w:cs="Times New Roman"/>
      <w:color w:val="365F91"/>
      <w:kern w:val="0"/>
      <w:sz w:val="28"/>
      <w:szCs w:val="28"/>
    </w:rPr>
  </w:style>
  <w:style w:type="paragraph" w:customStyle="1" w:styleId="NumberedList">
    <w:name w:val="Numbered List"/>
    <w:basedOn w:val="Normal"/>
    <w:qFormat/>
    <w:rsid w:val="00DE36BC"/>
    <w:pPr>
      <w:numPr>
        <w:numId w:val="7"/>
      </w:numPr>
      <w:spacing w:after="240"/>
      <w:contextualSpacing/>
    </w:pPr>
    <w:rPr>
      <w:rFonts w:ascii="Garamond" w:hAnsi="Garamond"/>
      <w:szCs w:val="24"/>
      <w:lang w:bidi="ar-SA"/>
    </w:rPr>
  </w:style>
  <w:style w:type="character" w:customStyle="1" w:styleId="BodyTextChar">
    <w:name w:val="Body Text Char"/>
    <w:basedOn w:val="DefaultParagraphFont"/>
    <w:link w:val="BodyText"/>
    <w:rsid w:val="00DE36BC"/>
    <w:rPr>
      <w:rFonts w:ascii="Garamond" w:hAnsi="Garamond"/>
      <w:sz w:val="24"/>
      <w:szCs w:val="24"/>
      <w:lang w:bidi="ar-SA"/>
    </w:rPr>
  </w:style>
  <w:style w:type="paragraph" w:styleId="Title">
    <w:name w:val="Title"/>
    <w:basedOn w:val="Normal"/>
    <w:next w:val="Normal"/>
    <w:link w:val="TitleChar"/>
    <w:rsid w:val="00DE36BC"/>
    <w:pPr>
      <w:keepNext/>
      <w:spacing w:before="3360" w:line="480" w:lineRule="auto"/>
      <w:jc w:val="center"/>
      <w:outlineLvl w:val="0"/>
    </w:pPr>
  </w:style>
  <w:style w:type="character" w:customStyle="1" w:styleId="TitleChar">
    <w:name w:val="Title Char"/>
    <w:basedOn w:val="DefaultParagraphFont"/>
    <w:link w:val="Title"/>
    <w:rsid w:val="00DE36BC"/>
    <w:rPr>
      <w:rFonts w:ascii="Times New Roman" w:hAnsi="Times New Roman"/>
      <w:sz w:val="24"/>
    </w:rPr>
  </w:style>
  <w:style w:type="paragraph" w:styleId="ListParagraph">
    <w:name w:val="List Paragraph"/>
    <w:basedOn w:val="Normal"/>
    <w:uiPriority w:val="34"/>
    <w:qFormat/>
    <w:rsid w:val="00034DC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bidi="ar-SA"/>
    </w:rPr>
  </w:style>
  <w:style w:type="paragraph" w:customStyle="1" w:styleId="Style1">
    <w:name w:val="Style1"/>
    <w:basedOn w:val="FigureTitle"/>
    <w:qFormat/>
    <w:rsid w:val="00C0523B"/>
    <w:pPr>
      <w:framePr w:hSpace="180" w:wrap="around" w:vAnchor="text" w:hAnchor="page" w:x="5430" w:y="112"/>
      <w:suppressOverlap/>
    </w:pPr>
  </w:style>
  <w:style w:type="paragraph" w:styleId="TOAHeading">
    <w:name w:val="toa heading"/>
    <w:basedOn w:val="Normal"/>
    <w:next w:val="Normal"/>
    <w:rsid w:val="00C0523B"/>
    <w:pPr>
      <w:spacing w:before="120"/>
    </w:pPr>
    <w:rPr>
      <w:rFonts w:asciiTheme="majorHAnsi" w:eastAsiaTheme="majorEastAsia" w:hAnsiTheme="majorHAnsi" w:cstheme="majorBidi"/>
      <w:b/>
      <w:bCs/>
      <w:szCs w:val="24"/>
    </w:rPr>
  </w:style>
  <w:style w:type="paragraph" w:customStyle="1" w:styleId="Style2">
    <w:name w:val="Style2"/>
    <w:basedOn w:val="TableTitle"/>
    <w:qFormat/>
    <w:rsid w:val="009331D9"/>
  </w:style>
  <w:style w:type="paragraph" w:styleId="FootnoteText">
    <w:name w:val="footnote text"/>
    <w:basedOn w:val="Normal"/>
    <w:link w:val="FootnoteTextChar"/>
    <w:rsid w:val="009833BD"/>
    <w:rPr>
      <w:sz w:val="20"/>
    </w:rPr>
  </w:style>
  <w:style w:type="character" w:customStyle="1" w:styleId="FootnoteTextChar">
    <w:name w:val="Footnote Text Char"/>
    <w:basedOn w:val="DefaultParagraphFont"/>
    <w:link w:val="FootnoteText"/>
    <w:rsid w:val="009833BD"/>
    <w:rPr>
      <w:lang w:bidi="he-IL"/>
    </w:rPr>
  </w:style>
  <w:style w:type="character" w:styleId="FootnoteReference">
    <w:name w:val="footnote reference"/>
    <w:basedOn w:val="DefaultParagraphFont"/>
    <w:rsid w:val="009833BD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068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6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2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9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5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9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6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6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9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79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83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96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56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24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24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85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98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47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86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09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77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76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99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26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21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149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69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06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59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89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75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59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683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53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646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720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54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63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97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43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64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38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64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74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42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503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7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385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56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40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40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83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5258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19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32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56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1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371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75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22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42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66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64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75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65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74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62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76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264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08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23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11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94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03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46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78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39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9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81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09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83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94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28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55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88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59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0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225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87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1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47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01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6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70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36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45B69A3-37D3-4DDE-9D32-4F462AB499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3</Pages>
  <Words>693</Words>
  <Characters>309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Wyoming</Company>
  <LinksUpToDate>false</LinksUpToDate>
  <CharactersWithSpaces>3777</CharactersWithSpaces>
  <SharedDoc>false</SharedDoc>
  <HLinks>
    <vt:vector size="66" baseType="variant">
      <vt:variant>
        <vt:i4>1179698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212529086</vt:lpwstr>
      </vt:variant>
      <vt:variant>
        <vt:i4>1179698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212529085</vt:lpwstr>
      </vt:variant>
      <vt:variant>
        <vt:i4>1179698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212529084</vt:lpwstr>
      </vt:variant>
      <vt:variant>
        <vt:i4>1179698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212529083</vt:lpwstr>
      </vt:variant>
      <vt:variant>
        <vt:i4>1114171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12620919</vt:lpwstr>
      </vt:variant>
      <vt:variant>
        <vt:i4>1114171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12620918</vt:lpwstr>
      </vt:variant>
      <vt:variant>
        <vt:i4>111417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12620917</vt:lpwstr>
      </vt:variant>
      <vt:variant>
        <vt:i4>1114171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12620916</vt:lpwstr>
      </vt:variant>
      <vt:variant>
        <vt:i4>111417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12620915</vt:lpwstr>
      </vt:variant>
      <vt:variant>
        <vt:i4>111417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12620914</vt:lpwstr>
      </vt:variant>
      <vt:variant>
        <vt:i4>1114171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12620913</vt:lpwstr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rent Holder</dc:creator>
  <cp:lastModifiedBy>Michael D. Dorssom</cp:lastModifiedBy>
  <cp:revision>5</cp:revision>
  <cp:lastPrinted>2018-11-14T20:28:00Z</cp:lastPrinted>
  <dcterms:created xsi:type="dcterms:W3CDTF">2018-11-26T16:21:00Z</dcterms:created>
  <dcterms:modified xsi:type="dcterms:W3CDTF">2018-11-26T18:27:00Z</dcterms:modified>
</cp:coreProperties>
</file>